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F5B8F" w14:textId="61515748" w:rsidR="0067073D" w:rsidRPr="00873D0B" w:rsidRDefault="0067073D" w:rsidP="0067073D">
      <w:pPr>
        <w:spacing w:line="360" w:lineRule="auto"/>
        <w:ind w:left="2160" w:firstLine="720"/>
        <w:rPr>
          <w:sz w:val="28"/>
          <w:szCs w:val="28"/>
        </w:rPr>
      </w:pPr>
      <w:r w:rsidRPr="00873D0B">
        <w:rPr>
          <w:noProof/>
        </w:rPr>
        <w:drawing>
          <wp:anchor distT="0" distB="0" distL="114300" distR="114300" simplePos="0" relativeHeight="251658240" behindDoc="1" locked="0" layoutInCell="1" allowOverlap="1" wp14:anchorId="0BFF1D16" wp14:editId="37F4B21C">
            <wp:simplePos x="0" y="0"/>
            <wp:positionH relativeFrom="column">
              <wp:posOffset>1828800</wp:posOffset>
            </wp:positionH>
            <wp:positionV relativeFrom="paragraph">
              <wp:posOffset>215900</wp:posOffset>
            </wp:positionV>
            <wp:extent cx="2190750" cy="638175"/>
            <wp:effectExtent l="0" t="0" r="0" b="9525"/>
            <wp:wrapNone/>
            <wp:docPr id="1" name="Picture 1" descr="B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90750"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283004" w14:textId="0316195E" w:rsidR="0067073D" w:rsidRPr="00873D0B" w:rsidRDefault="0067073D" w:rsidP="0067073D">
      <w:pPr>
        <w:spacing w:line="360" w:lineRule="auto"/>
        <w:ind w:left="2160" w:firstLine="720"/>
        <w:rPr>
          <w:sz w:val="28"/>
          <w:szCs w:val="28"/>
        </w:rPr>
      </w:pPr>
    </w:p>
    <w:p w14:paraId="66CABC3D" w14:textId="1E46EAC9" w:rsidR="007A3BD6" w:rsidRPr="00873D0B" w:rsidRDefault="0067073D" w:rsidP="0067073D">
      <w:pPr>
        <w:spacing w:line="360" w:lineRule="auto"/>
        <w:ind w:left="2160" w:firstLine="720"/>
        <w:rPr>
          <w:rFonts w:ascii="Times New Roman" w:hAnsi="Times New Roman"/>
          <w:b/>
          <w:sz w:val="40"/>
          <w:lang w:val="en-US"/>
        </w:rPr>
      </w:pPr>
      <w:r w:rsidRPr="00873D0B">
        <w:rPr>
          <w:sz w:val="28"/>
          <w:szCs w:val="28"/>
        </w:rPr>
        <w:t xml:space="preserve">                   </w:t>
      </w:r>
      <w:r w:rsidR="007A3BD6" w:rsidRPr="00873D0B">
        <w:rPr>
          <w:sz w:val="28"/>
          <w:szCs w:val="28"/>
        </w:rPr>
        <w:t>FILIPENSES</w:t>
      </w:r>
    </w:p>
    <w:p w14:paraId="747215DE" w14:textId="77777777" w:rsidR="00AE7F02" w:rsidRPr="00873D0B" w:rsidRDefault="00AE7F02" w:rsidP="00AE7F02">
      <w:pPr>
        <w:jc w:val="center"/>
      </w:pPr>
      <w:r w:rsidRPr="00873D0B">
        <w:t>CAPÍTULO UNO</w:t>
      </w:r>
    </w:p>
    <w:p w14:paraId="57BDE699" w14:textId="77777777" w:rsidR="00AE7F02" w:rsidRPr="00873D0B" w:rsidRDefault="00AE7F02" w:rsidP="00AE7F02">
      <w:pPr>
        <w:pStyle w:val="NoSpacing"/>
        <w:jc w:val="center"/>
        <w:rPr>
          <w:i/>
        </w:rPr>
      </w:pPr>
      <w:r w:rsidRPr="00873D0B">
        <w:rPr>
          <w:i/>
        </w:rPr>
        <w:t>"Para mí el vivir es Cristo, y el morir es ganancia.”</w:t>
      </w:r>
    </w:p>
    <w:p w14:paraId="2B446CA7" w14:textId="77777777" w:rsidR="00AE7F02" w:rsidRPr="00873D0B" w:rsidRDefault="00AE7F02" w:rsidP="00AE7F02">
      <w:pPr>
        <w:pStyle w:val="NoSpacing"/>
        <w:jc w:val="center"/>
      </w:pPr>
      <w:r w:rsidRPr="00873D0B">
        <w:t>Filipenses 1:21</w:t>
      </w:r>
    </w:p>
    <w:p w14:paraId="7B08F9D0" w14:textId="77777777" w:rsidR="00EC711C" w:rsidRPr="00873D0B" w:rsidRDefault="00AE7F02" w:rsidP="00EC711C">
      <w:pPr>
        <w:pStyle w:val="NoSpacing"/>
      </w:pPr>
      <w:r w:rsidRPr="00873D0B">
        <w:tab/>
      </w:r>
    </w:p>
    <w:p w14:paraId="7BC42C20" w14:textId="0BA019EF" w:rsidR="001369DE" w:rsidRPr="00873D0B" w:rsidRDefault="00EC711C" w:rsidP="00A6118D">
      <w:pPr>
        <w:pStyle w:val="NoSpacing"/>
      </w:pPr>
      <w:r w:rsidRPr="00873D0B">
        <w:tab/>
      </w:r>
      <w:r w:rsidR="00D77932" w:rsidRPr="00873D0B">
        <w:t>Este libro fue escrito aproximadamente al</w:t>
      </w:r>
      <w:r w:rsidRPr="00873D0B">
        <w:t xml:space="preserve"> mismo tiempo que Efesios y</w:t>
      </w:r>
      <w:r w:rsidR="00D77932" w:rsidRPr="00873D0B">
        <w:t xml:space="preserve"> Colosenses. Es importante destacar</w:t>
      </w:r>
      <w:r w:rsidRPr="00873D0B">
        <w:t xml:space="preserve"> que es una de las cartas escritas por Pablo durante su encarcelamiento en Roma. A pesar de esa </w:t>
      </w:r>
      <w:r w:rsidR="00D77932" w:rsidRPr="00873D0B">
        <w:t xml:space="preserve">difícil </w:t>
      </w:r>
      <w:r w:rsidRPr="00873D0B">
        <w:t>situación, una de las características de la epístola a los filipenses es el gozo que Pablo tenía. La ciudad recibió su nombre "Filipos" por Felipe, el padr</w:t>
      </w:r>
      <w:r w:rsidR="00D77932" w:rsidRPr="00873D0B">
        <w:t xml:space="preserve">e de Alejandro Magno. El área </w:t>
      </w:r>
      <w:r w:rsidRPr="00873D0B">
        <w:t>de l</w:t>
      </w:r>
      <w:r w:rsidR="00AE7F02" w:rsidRPr="00873D0B">
        <w:t>a ciudad fue muy fértil y rico en minerales. Filipo</w:t>
      </w:r>
      <w:r w:rsidRPr="00873D0B">
        <w:t>s</w:t>
      </w:r>
      <w:r w:rsidR="00AE7F02" w:rsidRPr="00873D0B">
        <w:t xml:space="preserve"> fue poblada en su mayoría por romanos. Pocos judíos vivían allí</w:t>
      </w:r>
      <w:r w:rsidRPr="00873D0B">
        <w:t>,</w:t>
      </w:r>
      <w:r w:rsidR="00AE7F02" w:rsidRPr="00873D0B">
        <w:t xml:space="preserve"> y </w:t>
      </w:r>
      <w:r w:rsidRPr="00873D0B">
        <w:t xml:space="preserve">por eso </w:t>
      </w:r>
      <w:r w:rsidR="00AE7F02" w:rsidRPr="00873D0B">
        <w:t xml:space="preserve">no </w:t>
      </w:r>
      <w:r w:rsidRPr="00873D0B">
        <w:t>ten</w:t>
      </w:r>
      <w:r w:rsidR="00AE7F02" w:rsidRPr="00873D0B">
        <w:t>ía ninguna sinagoga.</w:t>
      </w:r>
      <w:r w:rsidR="00D77932" w:rsidRPr="00873D0B">
        <w:t xml:space="preserve"> </w:t>
      </w:r>
      <w:r w:rsidR="00067A77" w:rsidRPr="00873D0B">
        <w:t xml:space="preserve">Filipenses es una carta diseñada a corregir, también a expresar aprecio y exhortación. </w:t>
      </w:r>
      <w:r w:rsidR="00AE7F02" w:rsidRPr="00873D0B">
        <w:t xml:space="preserve">Una </w:t>
      </w:r>
      <w:r w:rsidR="00D77932" w:rsidRPr="00873D0B">
        <w:t xml:space="preserve">de las </w:t>
      </w:r>
      <w:r w:rsidR="00AE7F02" w:rsidRPr="00873D0B">
        <w:t>regla</w:t>
      </w:r>
      <w:r w:rsidR="00D77932" w:rsidRPr="00873D0B">
        <w:t>s</w:t>
      </w:r>
      <w:r w:rsidR="00AE7F02" w:rsidRPr="00873D0B">
        <w:t xml:space="preserve"> de un buen estudiante </w:t>
      </w:r>
      <w:r w:rsidR="00A6118D" w:rsidRPr="00873D0B">
        <w:t>de la Biblia es conocer quién está hablando y a quién habla</w:t>
      </w:r>
      <w:r w:rsidR="00AE7F02" w:rsidRPr="00873D0B">
        <w:t>.</w:t>
      </w:r>
    </w:p>
    <w:p w14:paraId="2FDDC8E1" w14:textId="77777777" w:rsidR="00A6118D" w:rsidRPr="00873D0B" w:rsidRDefault="00A6118D" w:rsidP="00A6118D">
      <w:pPr>
        <w:pStyle w:val="NoSpacing"/>
      </w:pPr>
    </w:p>
    <w:p w14:paraId="6A701FF3" w14:textId="77777777" w:rsidR="008436E9" w:rsidRPr="00873D0B" w:rsidRDefault="008436E9" w:rsidP="00AE7F02">
      <w:r w:rsidRPr="00873D0B">
        <w:t xml:space="preserve">1. ¿A </w:t>
      </w:r>
      <w:r w:rsidR="00A6118D" w:rsidRPr="00873D0B">
        <w:t>quién</w:t>
      </w:r>
      <w:r w:rsidRPr="00873D0B">
        <w:t xml:space="preserve"> </w:t>
      </w:r>
      <w:r w:rsidR="00A6118D" w:rsidRPr="00873D0B">
        <w:t>está dirigida</w:t>
      </w:r>
      <w:r w:rsidRPr="00873D0B">
        <w:t xml:space="preserve"> esta carta (</w:t>
      </w:r>
      <w:r w:rsidR="00E11A01" w:rsidRPr="00873D0B">
        <w:t>epístola</w:t>
      </w:r>
      <w:r w:rsidRPr="00873D0B">
        <w:t>)? (v. 1)</w:t>
      </w:r>
      <w:r w:rsidR="001746C3" w:rsidRPr="00873D0B">
        <w:t xml:space="preserve"> </w:t>
      </w:r>
      <w:r w:rsidRPr="00873D0B">
        <w:t>____________</w:t>
      </w:r>
      <w:r w:rsidR="00742F56" w:rsidRPr="00873D0B">
        <w:t>_______________________________</w:t>
      </w:r>
    </w:p>
    <w:p w14:paraId="6A86A0AA" w14:textId="77777777" w:rsidR="00A6118D" w:rsidRPr="00873D0B" w:rsidRDefault="008436E9" w:rsidP="00AE7F02">
      <w:pPr>
        <w:rPr>
          <w:u w:val="single"/>
        </w:rPr>
      </w:pPr>
      <w:r w:rsidRPr="00873D0B">
        <w:t xml:space="preserve">2. </w:t>
      </w:r>
      <w:r w:rsidR="00D77932" w:rsidRPr="00873D0B">
        <w:t>Pablo saluda a los filipenses. ¿</w:t>
      </w:r>
      <w:r w:rsidR="000323C6" w:rsidRPr="00873D0B">
        <w:t>Cuál</w:t>
      </w:r>
      <w:r w:rsidR="00D77932" w:rsidRPr="00873D0B">
        <w:t xml:space="preserve"> es el saludo</w:t>
      </w:r>
      <w:r w:rsidRPr="00873D0B">
        <w:t>? (v.2)</w:t>
      </w:r>
      <w:r w:rsidR="00A6118D" w:rsidRPr="00873D0B">
        <w:t xml:space="preserve"> </w:t>
      </w:r>
      <w:r w:rsidR="00A6118D" w:rsidRPr="00873D0B">
        <w:rPr>
          <w:u w:val="single"/>
        </w:rPr>
        <w:tab/>
      </w:r>
      <w:r w:rsidR="00A6118D" w:rsidRPr="00873D0B">
        <w:rPr>
          <w:u w:val="single"/>
        </w:rPr>
        <w:tab/>
      </w:r>
      <w:r w:rsidR="00A6118D" w:rsidRPr="00873D0B">
        <w:rPr>
          <w:u w:val="single"/>
        </w:rPr>
        <w:tab/>
      </w:r>
      <w:r w:rsidR="00A6118D" w:rsidRPr="00873D0B">
        <w:rPr>
          <w:u w:val="single"/>
        </w:rPr>
        <w:tab/>
      </w:r>
      <w:r w:rsidR="00A6118D" w:rsidRPr="00873D0B">
        <w:rPr>
          <w:u w:val="single"/>
        </w:rPr>
        <w:tab/>
      </w:r>
      <w:r w:rsidR="00A6118D" w:rsidRPr="00873D0B">
        <w:rPr>
          <w:u w:val="single"/>
        </w:rPr>
        <w:tab/>
      </w:r>
      <w:r w:rsidR="00A6118D" w:rsidRPr="00873D0B">
        <w:rPr>
          <w:u w:val="single"/>
        </w:rPr>
        <w:tab/>
      </w:r>
    </w:p>
    <w:p w14:paraId="49CE8F78" w14:textId="77777777" w:rsidR="001746C3" w:rsidRPr="00873D0B" w:rsidRDefault="00A6118D">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1462D626" w14:textId="07D525CF" w:rsidR="00432930" w:rsidRPr="00873D0B" w:rsidRDefault="001746C3" w:rsidP="001746C3">
      <w:pPr>
        <w:rPr>
          <w:u w:val="single"/>
        </w:rPr>
      </w:pPr>
      <w:r w:rsidRPr="00873D0B">
        <w:t xml:space="preserve">3. </w:t>
      </w:r>
      <w:r w:rsidR="00D77932" w:rsidRPr="00873D0B">
        <w:t xml:space="preserve">¿Por qué </w:t>
      </w:r>
      <w:r w:rsidR="00BA3DED" w:rsidRPr="00873D0B">
        <w:t xml:space="preserve">Pablo </w:t>
      </w:r>
      <w:r w:rsidRPr="00873D0B">
        <w:t xml:space="preserve">dio gracias a Dios por los </w:t>
      </w:r>
      <w:r w:rsidR="00994C39">
        <w:t>fi</w:t>
      </w:r>
      <w:r w:rsidRPr="00873D0B">
        <w:t>lipenses? (vv. 3-5)</w:t>
      </w:r>
      <w:r w:rsidR="00432930" w:rsidRPr="00873D0B">
        <w:t xml:space="preserve"> </w:t>
      </w:r>
      <w:r w:rsidR="00432930" w:rsidRPr="00873D0B">
        <w:rPr>
          <w:u w:val="single"/>
        </w:rPr>
        <w:tab/>
      </w:r>
      <w:r w:rsidR="00432930" w:rsidRPr="00873D0B">
        <w:rPr>
          <w:u w:val="single"/>
        </w:rPr>
        <w:tab/>
      </w:r>
      <w:r w:rsidR="00BA3DED" w:rsidRPr="00873D0B">
        <w:rPr>
          <w:u w:val="single"/>
        </w:rPr>
        <w:tab/>
      </w:r>
      <w:r w:rsidR="00432930" w:rsidRPr="00873D0B">
        <w:rPr>
          <w:u w:val="single"/>
        </w:rPr>
        <w:tab/>
      </w:r>
      <w:r w:rsidR="00432930" w:rsidRPr="00873D0B">
        <w:rPr>
          <w:u w:val="single"/>
        </w:rPr>
        <w:tab/>
      </w:r>
      <w:r w:rsidR="00432930" w:rsidRPr="00873D0B">
        <w:rPr>
          <w:u w:val="single"/>
        </w:rPr>
        <w:tab/>
      </w:r>
    </w:p>
    <w:p w14:paraId="2EBE2455" w14:textId="77777777" w:rsidR="001746C3" w:rsidRPr="00873D0B" w:rsidRDefault="00432930" w:rsidP="001746C3">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4F849104" w14:textId="77777777" w:rsidR="001746C3" w:rsidRPr="00873D0B" w:rsidRDefault="001746C3" w:rsidP="00AE7F02">
      <w:r w:rsidRPr="00873D0B">
        <w:t xml:space="preserve">4. En tus propias palabras, explica </w:t>
      </w:r>
      <w:r w:rsidR="00BA3DED" w:rsidRPr="00873D0B">
        <w:t xml:space="preserve">cuál era la seguridad de </w:t>
      </w:r>
      <w:r w:rsidRPr="00873D0B">
        <w:t xml:space="preserve">Pablo </w:t>
      </w:r>
      <w:r w:rsidR="00BA3DED" w:rsidRPr="00873D0B">
        <w:t>para con los filipenses. (v</w:t>
      </w:r>
      <w:r w:rsidRPr="00873D0B">
        <w:t xml:space="preserve">. </w:t>
      </w:r>
      <w:r w:rsidR="00E11A01" w:rsidRPr="00873D0B">
        <w:t xml:space="preserve">6) </w:t>
      </w:r>
      <w:r w:rsidR="00432930" w:rsidRPr="00873D0B">
        <w:rPr>
          <w:u w:val="single"/>
        </w:rPr>
        <w:tab/>
      </w:r>
      <w:r w:rsidR="00432930" w:rsidRPr="00873D0B">
        <w:rPr>
          <w:u w:val="single"/>
        </w:rPr>
        <w:tab/>
      </w:r>
    </w:p>
    <w:p w14:paraId="2BBC32E0" w14:textId="77777777" w:rsidR="001746C3" w:rsidRPr="00873D0B" w:rsidRDefault="00432930" w:rsidP="00AE7F02">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DF88ED8" w14:textId="77777777" w:rsidR="001746C3" w:rsidRPr="00873D0B" w:rsidRDefault="00432930" w:rsidP="00AE7F02">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738CDBA4" w14:textId="77777777" w:rsidR="001746C3" w:rsidRPr="00873D0B" w:rsidRDefault="001746C3" w:rsidP="00AE7F02">
      <w:pPr>
        <w:rPr>
          <w:u w:val="single"/>
        </w:rPr>
      </w:pPr>
      <w:r w:rsidRPr="00873D0B">
        <w:t>5. ¿Quién comenzó la “buena obra”</w:t>
      </w:r>
      <w:r w:rsidR="00432930" w:rsidRPr="00873D0B">
        <w:t xml:space="preserve"> en ellos? (v. 6) </w:t>
      </w:r>
      <w:r w:rsidR="00432930" w:rsidRPr="00873D0B">
        <w:rPr>
          <w:u w:val="single"/>
        </w:rPr>
        <w:tab/>
      </w:r>
      <w:r w:rsidR="00432930" w:rsidRPr="00873D0B">
        <w:rPr>
          <w:u w:val="single"/>
        </w:rPr>
        <w:tab/>
      </w:r>
      <w:r w:rsidR="00432930" w:rsidRPr="00873D0B">
        <w:rPr>
          <w:u w:val="single"/>
        </w:rPr>
        <w:tab/>
      </w:r>
      <w:r w:rsidR="00432930" w:rsidRPr="00873D0B">
        <w:rPr>
          <w:u w:val="single"/>
        </w:rPr>
        <w:tab/>
      </w:r>
      <w:r w:rsidR="00432930" w:rsidRPr="00873D0B">
        <w:rPr>
          <w:u w:val="single"/>
        </w:rPr>
        <w:tab/>
      </w:r>
      <w:r w:rsidR="00432930" w:rsidRPr="00873D0B">
        <w:rPr>
          <w:u w:val="single"/>
        </w:rPr>
        <w:tab/>
      </w:r>
      <w:r w:rsidR="00432930" w:rsidRPr="00873D0B">
        <w:rPr>
          <w:u w:val="single"/>
        </w:rPr>
        <w:tab/>
      </w:r>
    </w:p>
    <w:p w14:paraId="7DD3276C" w14:textId="77777777" w:rsidR="00BA3DED" w:rsidRPr="00873D0B" w:rsidRDefault="001746C3" w:rsidP="00AE7F02">
      <w:pPr>
        <w:rPr>
          <w:u w:val="single"/>
        </w:rPr>
      </w:pPr>
      <w:r w:rsidRPr="00873D0B">
        <w:t xml:space="preserve">6. </w:t>
      </w:r>
      <w:r w:rsidR="00BA3DED" w:rsidRPr="00873D0B">
        <w:t>D</w:t>
      </w:r>
      <w:r w:rsidR="00880D13" w:rsidRPr="00873D0B">
        <w:t>escribe</w:t>
      </w:r>
      <w:r w:rsidRPr="00873D0B">
        <w:t xml:space="preserve"> la </w:t>
      </w:r>
      <w:r w:rsidR="00880D13" w:rsidRPr="00873D0B">
        <w:t>amistad entre</w:t>
      </w:r>
      <w:r w:rsidRPr="00873D0B">
        <w:t xml:space="preserve"> Pablo </w:t>
      </w:r>
      <w:r w:rsidR="00880D13" w:rsidRPr="00873D0B">
        <w:t>y</w:t>
      </w:r>
      <w:r w:rsidR="00B24CB5" w:rsidRPr="00873D0B">
        <w:t xml:space="preserve"> los de la iglesia de </w:t>
      </w:r>
      <w:r w:rsidR="00432930" w:rsidRPr="00873D0B">
        <w:t>Filipos</w:t>
      </w:r>
      <w:r w:rsidR="00880D13" w:rsidRPr="00873D0B">
        <w:t xml:space="preserve"> y la razón </w:t>
      </w:r>
      <w:r w:rsidR="00432930" w:rsidRPr="00873D0B">
        <w:t xml:space="preserve">de esa amistad. (vv. 7-8) </w:t>
      </w:r>
      <w:r w:rsidR="00432930" w:rsidRPr="00873D0B">
        <w:rPr>
          <w:u w:val="single"/>
        </w:rPr>
        <w:tab/>
      </w:r>
    </w:p>
    <w:p w14:paraId="289C5C63" w14:textId="77777777" w:rsidR="00432930" w:rsidRPr="00873D0B" w:rsidRDefault="00432930" w:rsidP="00AE7F02">
      <w:pPr>
        <w:rPr>
          <w:u w:val="single"/>
        </w:rPr>
      </w:pPr>
      <w:r w:rsidRPr="00873D0B">
        <w:rPr>
          <w:u w:val="single"/>
        </w:rPr>
        <w:tab/>
      </w:r>
      <w:r w:rsidR="00BA3DED" w:rsidRPr="00873D0B">
        <w:rPr>
          <w:u w:val="single"/>
        </w:rPr>
        <w:tab/>
      </w:r>
      <w:r w:rsidR="00BA3DED" w:rsidRPr="00873D0B">
        <w:rPr>
          <w:u w:val="single"/>
        </w:rPr>
        <w:tab/>
      </w:r>
      <w:r w:rsidR="00BA3DED"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11910913" w14:textId="77777777" w:rsidR="00880D13" w:rsidRPr="00873D0B" w:rsidRDefault="00432930" w:rsidP="00432930">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0415DFD8" w14:textId="77777777" w:rsidR="00432930" w:rsidRPr="00873D0B" w:rsidRDefault="00880D13" w:rsidP="00AE7F02">
      <w:pPr>
        <w:rPr>
          <w:u w:val="single"/>
        </w:rPr>
      </w:pPr>
      <w:r w:rsidRPr="00873D0B">
        <w:t xml:space="preserve">7. </w:t>
      </w:r>
      <w:r w:rsidR="00432930" w:rsidRPr="00873D0B">
        <w:t>Los v</w:t>
      </w:r>
      <w:r w:rsidRPr="00873D0B">
        <w:t>ersículos 9-11</w:t>
      </w:r>
      <w:r w:rsidR="001746C3" w:rsidRPr="00873D0B">
        <w:t xml:space="preserve"> </w:t>
      </w:r>
      <w:r w:rsidRPr="00873D0B">
        <w:t xml:space="preserve">son una oración </w:t>
      </w:r>
      <w:r w:rsidR="00432930" w:rsidRPr="00873D0B">
        <w:t>por ellos. Según el</w:t>
      </w:r>
      <w:r w:rsidRPr="00873D0B">
        <w:t xml:space="preserve"> versículo 9, ¿qué está pidiendo Pablo? </w:t>
      </w:r>
      <w:r w:rsidR="00432930" w:rsidRPr="00873D0B">
        <w:rPr>
          <w:u w:val="single"/>
        </w:rPr>
        <w:tab/>
      </w:r>
      <w:r w:rsidR="00432930" w:rsidRPr="00873D0B">
        <w:rPr>
          <w:u w:val="single"/>
        </w:rPr>
        <w:tab/>
      </w:r>
    </w:p>
    <w:p w14:paraId="56390EF3" w14:textId="77777777" w:rsidR="00880D13" w:rsidRPr="00873D0B" w:rsidRDefault="00432930" w:rsidP="00AE7F02">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5FF63EE" w14:textId="5C5BF20B" w:rsidR="00555EDF" w:rsidRPr="00873D0B" w:rsidRDefault="00880D13" w:rsidP="00AE7F02">
      <w:pPr>
        <w:rPr>
          <w:u w:val="single"/>
        </w:rPr>
      </w:pPr>
      <w:r w:rsidRPr="00873D0B">
        <w:t xml:space="preserve">8. </w:t>
      </w:r>
      <w:r w:rsidR="00FF2F26" w:rsidRPr="00873D0B">
        <w:t xml:space="preserve">En el versículo 10, </w:t>
      </w:r>
      <w:r w:rsidR="00555EDF" w:rsidRPr="00873D0B">
        <w:t>la Reina Valera usa el verbo “aprobar” por una palabra griega que sería mejor traducida “discernir.”</w:t>
      </w:r>
      <w:r w:rsidR="00FF2F26" w:rsidRPr="00873D0B">
        <w:t xml:space="preserve"> ¿Qué </w:t>
      </w:r>
      <w:r w:rsidR="00555EDF" w:rsidRPr="00873D0B">
        <w:t>deseaba Pablo que ellos disciernan, y por qué</w:t>
      </w:r>
      <w:r w:rsidRPr="00873D0B">
        <w:t>?</w:t>
      </w:r>
      <w:r w:rsidR="00B24CB5" w:rsidRPr="00873D0B">
        <w:t xml:space="preserve"> </w:t>
      </w:r>
      <w:r w:rsidR="00FF2F26" w:rsidRPr="00873D0B">
        <w:rPr>
          <w:u w:val="single"/>
        </w:rPr>
        <w:tab/>
      </w:r>
      <w:r w:rsidR="00555EDF" w:rsidRPr="00873D0B">
        <w:rPr>
          <w:u w:val="single"/>
        </w:rPr>
        <w:tab/>
      </w:r>
      <w:r w:rsidR="00FF2F26" w:rsidRPr="00873D0B">
        <w:rPr>
          <w:u w:val="single"/>
        </w:rPr>
        <w:tab/>
      </w:r>
      <w:r w:rsidR="0067073D" w:rsidRPr="00873D0B">
        <w:rPr>
          <w:u w:val="single"/>
        </w:rPr>
        <w:t>______</w:t>
      </w:r>
      <w:r w:rsidR="00FF2F26" w:rsidRPr="00873D0B">
        <w:rPr>
          <w:u w:val="single"/>
        </w:rPr>
        <w:tab/>
      </w:r>
      <w:r w:rsidR="0067073D" w:rsidRPr="00873D0B">
        <w:rPr>
          <w:u w:val="single"/>
        </w:rPr>
        <w:t>______________________________________________________________________________</w:t>
      </w:r>
    </w:p>
    <w:p w14:paraId="3144A41B" w14:textId="77777777" w:rsidR="00555EDF" w:rsidRPr="00873D0B" w:rsidRDefault="000516B0" w:rsidP="000516B0">
      <w:pPr>
        <w:rPr>
          <w:u w:val="single"/>
        </w:rPr>
      </w:pPr>
      <w:r w:rsidRPr="00873D0B">
        <w:lastRenderedPageBreak/>
        <w:t xml:space="preserve">9. </w:t>
      </w:r>
      <w:r w:rsidR="00555EDF" w:rsidRPr="00873D0B">
        <w:t>¿</w:t>
      </w:r>
      <w:r w:rsidR="00BA3DED" w:rsidRPr="00873D0B">
        <w:t>A</w:t>
      </w:r>
      <w:r w:rsidR="00555EDF" w:rsidRPr="00873D0B">
        <w:t xml:space="preserve"> qué se refiere </w:t>
      </w:r>
      <w:r w:rsidR="00BA3DED" w:rsidRPr="00873D0B">
        <w:t xml:space="preserve">Pablo con </w:t>
      </w:r>
      <w:r w:rsidRPr="00873D0B">
        <w:t>"</w:t>
      </w:r>
      <w:r w:rsidR="00555EDF" w:rsidRPr="00873D0B">
        <w:t xml:space="preserve">el </w:t>
      </w:r>
      <w:r w:rsidRPr="00873D0B">
        <w:t xml:space="preserve">día de Cristo" mencionado en </w:t>
      </w:r>
      <w:r w:rsidR="00BA3DED" w:rsidRPr="00873D0B">
        <w:t xml:space="preserve">el </w:t>
      </w:r>
      <w:r w:rsidRPr="00873D0B">
        <w:t>versículo</w:t>
      </w:r>
      <w:r w:rsidR="00BA3DED" w:rsidRPr="00873D0B">
        <w:t xml:space="preserve"> 10</w:t>
      </w:r>
      <w:r w:rsidRPr="00873D0B">
        <w:t>?</w:t>
      </w:r>
      <w:r w:rsidR="00555EDF" w:rsidRPr="00873D0B">
        <w:t xml:space="preserve"> </w:t>
      </w:r>
      <w:r w:rsidR="00555EDF" w:rsidRPr="00873D0B">
        <w:rPr>
          <w:u w:val="single"/>
        </w:rPr>
        <w:tab/>
      </w:r>
      <w:r w:rsidR="00555EDF" w:rsidRPr="00873D0B">
        <w:rPr>
          <w:u w:val="single"/>
        </w:rPr>
        <w:tab/>
      </w:r>
      <w:r w:rsidR="00555EDF" w:rsidRPr="00873D0B">
        <w:rPr>
          <w:u w:val="single"/>
        </w:rPr>
        <w:tab/>
      </w:r>
      <w:r w:rsidR="00555EDF" w:rsidRPr="00873D0B">
        <w:rPr>
          <w:u w:val="single"/>
        </w:rPr>
        <w:tab/>
      </w:r>
    </w:p>
    <w:p w14:paraId="315878C0" w14:textId="77777777" w:rsidR="000516B0" w:rsidRPr="00873D0B" w:rsidRDefault="00555EDF" w:rsidP="000516B0">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2A1D2888" w14:textId="77777777" w:rsidR="000B0525" w:rsidRPr="00873D0B" w:rsidRDefault="000516B0" w:rsidP="000516B0">
      <w:pPr>
        <w:rPr>
          <w:u w:val="single"/>
        </w:rPr>
      </w:pPr>
      <w:r w:rsidRPr="00873D0B">
        <w:t>10.</w:t>
      </w:r>
      <w:r w:rsidR="000B0525" w:rsidRPr="00873D0B">
        <w:t xml:space="preserve"> El deseo de Pablo es que </w:t>
      </w:r>
      <w:r w:rsidR="00BA3DED" w:rsidRPr="00873D0B">
        <w:t xml:space="preserve">los filipenses </w:t>
      </w:r>
      <w:r w:rsidR="00AE16FE" w:rsidRPr="00873D0B">
        <w:t>sean</w:t>
      </w:r>
      <w:r w:rsidR="000B0525" w:rsidRPr="00873D0B">
        <w:t xml:space="preserve"> llenos de</w:t>
      </w:r>
      <w:r w:rsidR="00BA3DED" w:rsidRPr="00873D0B">
        <w:t xml:space="preserve">… (v. 11) </w:t>
      </w:r>
      <w:r w:rsidR="000B0525" w:rsidRPr="00873D0B">
        <w:t xml:space="preserve"> </w:t>
      </w:r>
      <w:r w:rsidR="00AE16FE" w:rsidRPr="00873D0B">
        <w:rPr>
          <w:u w:val="single"/>
        </w:rPr>
        <w:tab/>
      </w:r>
      <w:r w:rsidR="00AE16FE" w:rsidRPr="00873D0B">
        <w:rPr>
          <w:u w:val="single"/>
        </w:rPr>
        <w:tab/>
      </w:r>
      <w:r w:rsidR="00AE16FE" w:rsidRPr="00873D0B">
        <w:rPr>
          <w:u w:val="single"/>
        </w:rPr>
        <w:tab/>
      </w:r>
      <w:r w:rsidR="00AE16FE" w:rsidRPr="00873D0B">
        <w:rPr>
          <w:u w:val="single"/>
        </w:rPr>
        <w:tab/>
      </w:r>
      <w:r w:rsidR="00AE16FE" w:rsidRPr="00873D0B">
        <w:rPr>
          <w:u w:val="single"/>
        </w:rPr>
        <w:tab/>
      </w:r>
    </w:p>
    <w:p w14:paraId="3BA8A786" w14:textId="77777777" w:rsidR="00AE16FE" w:rsidRPr="00873D0B" w:rsidRDefault="00AE16FE" w:rsidP="000516B0">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502F8969" w14:textId="14824958" w:rsidR="000B0525" w:rsidRPr="00873D0B" w:rsidRDefault="009E047E" w:rsidP="000516B0">
      <w:r w:rsidRPr="00873D0B">
        <w:t>Nota</w:t>
      </w:r>
      <w:r w:rsidR="000B0525" w:rsidRPr="00873D0B">
        <w:t xml:space="preserve">:  Los </w:t>
      </w:r>
      <w:r w:rsidR="00994C39">
        <w:t>f</w:t>
      </w:r>
      <w:r w:rsidR="000B0525" w:rsidRPr="00873D0B">
        <w:t>ilipenses</w:t>
      </w:r>
      <w:r w:rsidR="00AE16FE" w:rsidRPr="00873D0B">
        <w:t xml:space="preserve"> compartieron</w:t>
      </w:r>
      <w:r w:rsidR="000B0525" w:rsidRPr="00873D0B">
        <w:t xml:space="preserve"> con Pablo en su necesidad. </w:t>
      </w:r>
      <w:r w:rsidR="00BA3DED" w:rsidRPr="00873D0B">
        <w:t>Le e</w:t>
      </w:r>
      <w:r w:rsidR="000B0525" w:rsidRPr="00873D0B">
        <w:t>nviaron a</w:t>
      </w:r>
      <w:r w:rsidR="00AE16FE" w:rsidRPr="00873D0B">
        <w:t>yuda económica y/</w:t>
      </w:r>
      <w:r w:rsidR="000B0525" w:rsidRPr="00873D0B">
        <w:t xml:space="preserve">o ayuda material (comida, ropa). Lo hicieron desde el primer día </w:t>
      </w:r>
      <w:r w:rsidR="00BA3DED" w:rsidRPr="00873D0B">
        <w:t>en que lo conocieron</w:t>
      </w:r>
      <w:r w:rsidR="000B0525" w:rsidRPr="00873D0B">
        <w:t xml:space="preserve">. Por </w:t>
      </w:r>
      <w:r w:rsidR="00AE16FE" w:rsidRPr="00873D0B">
        <w:t>eso</w:t>
      </w:r>
      <w:r w:rsidR="000B0525" w:rsidRPr="00873D0B">
        <w:t xml:space="preserve">, él </w:t>
      </w:r>
      <w:r w:rsidR="00AE16FE" w:rsidRPr="00873D0B">
        <w:t>s</w:t>
      </w:r>
      <w:r w:rsidR="00BA3DED" w:rsidRPr="00873D0B">
        <w:t>iempre lo</w:t>
      </w:r>
      <w:r w:rsidR="00AE16FE" w:rsidRPr="00873D0B">
        <w:t xml:space="preserve">s </w:t>
      </w:r>
      <w:r w:rsidR="000B0525" w:rsidRPr="00873D0B">
        <w:t xml:space="preserve">tenía </w:t>
      </w:r>
      <w:r w:rsidR="00AE16FE" w:rsidRPr="00873D0B">
        <w:t xml:space="preserve">a </w:t>
      </w:r>
      <w:r w:rsidR="000B0525" w:rsidRPr="00873D0B">
        <w:t xml:space="preserve">ellos "en su corazón." </w:t>
      </w:r>
      <w:r w:rsidR="00AE16FE" w:rsidRPr="00873D0B">
        <w:t>Le a</w:t>
      </w:r>
      <w:r w:rsidR="000B0525" w:rsidRPr="00873D0B">
        <w:t xml:space="preserve">gradeció a Dios por ellos y </w:t>
      </w:r>
      <w:r w:rsidR="00AE16FE" w:rsidRPr="00873D0B">
        <w:t xml:space="preserve">siempre oraba </w:t>
      </w:r>
      <w:r w:rsidR="000B0525" w:rsidRPr="00873D0B">
        <w:t>por ellos.</w:t>
      </w:r>
    </w:p>
    <w:p w14:paraId="4AB750CB" w14:textId="77777777" w:rsidR="000B0525" w:rsidRPr="00873D0B" w:rsidRDefault="00BA3DED" w:rsidP="000B0525">
      <w:r w:rsidRPr="00873D0B">
        <w:t>Estas mismas</w:t>
      </w:r>
      <w:r w:rsidR="00E23616" w:rsidRPr="00873D0B">
        <w:t xml:space="preserve"> cualidades espirituales </w:t>
      </w:r>
      <w:r w:rsidRPr="00873D0B">
        <w:t xml:space="preserve">son las </w:t>
      </w:r>
      <w:r w:rsidR="00806FE6" w:rsidRPr="00873D0B">
        <w:t xml:space="preserve">que </w:t>
      </w:r>
      <w:r w:rsidR="00E23616" w:rsidRPr="00873D0B">
        <w:t xml:space="preserve">nosotros necesitamos hoy en día. </w:t>
      </w:r>
    </w:p>
    <w:p w14:paraId="75A358CE" w14:textId="77777777" w:rsidR="000B0525" w:rsidRPr="00873D0B" w:rsidRDefault="000B0525" w:rsidP="00600367">
      <w:pPr>
        <w:tabs>
          <w:tab w:val="left" w:pos="720"/>
          <w:tab w:val="left" w:pos="1440"/>
          <w:tab w:val="left" w:pos="2160"/>
          <w:tab w:val="left" w:pos="2880"/>
          <w:tab w:val="left" w:pos="3600"/>
          <w:tab w:val="left" w:pos="4320"/>
          <w:tab w:val="left" w:pos="5040"/>
          <w:tab w:val="left" w:pos="5760"/>
          <w:tab w:val="left" w:pos="6480"/>
          <w:tab w:val="left" w:pos="7200"/>
          <w:tab w:val="right" w:pos="9360"/>
        </w:tabs>
        <w:spacing w:after="0" w:line="240" w:lineRule="auto"/>
      </w:pPr>
      <w:r w:rsidRPr="00873D0B">
        <w:tab/>
      </w:r>
      <w:r w:rsidR="002B42B4" w:rsidRPr="00873D0B">
        <w:t xml:space="preserve">(a) Que nuestro amor </w:t>
      </w:r>
      <w:r w:rsidR="00806FE6" w:rsidRPr="00873D0B">
        <w:t>abunde más y más</w:t>
      </w:r>
      <w:r w:rsidRPr="00873D0B">
        <w:t xml:space="preserve"> en el conocimiento y </w:t>
      </w:r>
      <w:r w:rsidR="00806FE6" w:rsidRPr="00873D0B">
        <w:t xml:space="preserve">buen </w:t>
      </w:r>
      <w:r w:rsidRPr="00873D0B">
        <w:t>juicio.</w:t>
      </w:r>
      <w:r w:rsidR="00600367" w:rsidRPr="00873D0B">
        <w:tab/>
      </w:r>
    </w:p>
    <w:p w14:paraId="1692C79B" w14:textId="77777777" w:rsidR="000B0525" w:rsidRPr="00873D0B" w:rsidRDefault="000B0525" w:rsidP="00AE16FE">
      <w:pPr>
        <w:spacing w:after="0" w:line="240" w:lineRule="auto"/>
      </w:pPr>
      <w:r w:rsidRPr="00873D0B">
        <w:tab/>
      </w:r>
      <w:r w:rsidR="002B42B4" w:rsidRPr="00873D0B">
        <w:t xml:space="preserve">(b) Que </w:t>
      </w:r>
      <w:r w:rsidR="00806FE6" w:rsidRPr="00873D0B">
        <w:t>discernamos</w:t>
      </w:r>
      <w:r w:rsidRPr="00873D0B">
        <w:t xml:space="preserve"> las cosas que son excelentes.</w:t>
      </w:r>
    </w:p>
    <w:p w14:paraId="18004706" w14:textId="77777777" w:rsidR="000B0525" w:rsidRPr="00873D0B" w:rsidRDefault="000B0525" w:rsidP="00AE16FE">
      <w:pPr>
        <w:spacing w:after="0" w:line="240" w:lineRule="auto"/>
      </w:pPr>
      <w:r w:rsidRPr="00873D0B">
        <w:tab/>
      </w:r>
      <w:r w:rsidR="002B42B4" w:rsidRPr="00873D0B">
        <w:t xml:space="preserve">(c) Que </w:t>
      </w:r>
      <w:r w:rsidR="00806FE6" w:rsidRPr="00873D0B">
        <w:t>seamos</w:t>
      </w:r>
      <w:r w:rsidRPr="00873D0B">
        <w:t xml:space="preserve"> </w:t>
      </w:r>
      <w:r w:rsidR="00806FE6" w:rsidRPr="00873D0B">
        <w:t>puros e irreprochables</w:t>
      </w:r>
      <w:r w:rsidRPr="00873D0B">
        <w:t>.</w:t>
      </w:r>
    </w:p>
    <w:p w14:paraId="5DB1701E" w14:textId="77777777" w:rsidR="000B0525" w:rsidRPr="00873D0B" w:rsidRDefault="000B0525" w:rsidP="00AE16FE">
      <w:pPr>
        <w:spacing w:after="0" w:line="240" w:lineRule="auto"/>
      </w:pPr>
      <w:r w:rsidRPr="00873D0B">
        <w:tab/>
      </w:r>
      <w:r w:rsidR="002B42B4" w:rsidRPr="00873D0B">
        <w:t xml:space="preserve">(d) Que </w:t>
      </w:r>
      <w:r w:rsidR="00806FE6" w:rsidRPr="00873D0B">
        <w:t xml:space="preserve">seamos </w:t>
      </w:r>
      <w:r w:rsidR="002B42B4" w:rsidRPr="00873D0B">
        <w:t>llenos</w:t>
      </w:r>
      <w:r w:rsidRPr="00873D0B">
        <w:t xml:space="preserve"> </w:t>
      </w:r>
      <w:r w:rsidR="00806FE6" w:rsidRPr="00873D0B">
        <w:t>del</w:t>
      </w:r>
      <w:r w:rsidRPr="00873D0B">
        <w:t xml:space="preserve"> fruto de justicia.</w:t>
      </w:r>
    </w:p>
    <w:p w14:paraId="7B271EEA" w14:textId="77777777" w:rsidR="00AE16FE" w:rsidRPr="00873D0B" w:rsidRDefault="00AE16FE" w:rsidP="00AE16FE">
      <w:pPr>
        <w:spacing w:after="0" w:line="240" w:lineRule="auto"/>
      </w:pPr>
    </w:p>
    <w:p w14:paraId="26D9E60E" w14:textId="77777777" w:rsidR="00806FE6" w:rsidRPr="00873D0B" w:rsidRDefault="00717E7F" w:rsidP="000516B0">
      <w:pPr>
        <w:rPr>
          <w:u w:val="single"/>
        </w:rPr>
      </w:pPr>
      <w:r w:rsidRPr="00873D0B">
        <w:t xml:space="preserve">11. </w:t>
      </w:r>
      <w:r w:rsidR="00E11A01" w:rsidRPr="00873D0B">
        <w:t>¿Quiénes</w:t>
      </w:r>
      <w:r w:rsidR="00806FE6" w:rsidRPr="00873D0B">
        <w:t xml:space="preserve"> habían </w:t>
      </w:r>
      <w:r w:rsidR="00E11A01" w:rsidRPr="00873D0B">
        <w:t xml:space="preserve">oído </w:t>
      </w:r>
      <w:r w:rsidR="00806FE6" w:rsidRPr="00873D0B">
        <w:t>del encarcelamiento de</w:t>
      </w:r>
      <w:r w:rsidR="00E11A01" w:rsidRPr="00873D0B">
        <w:t xml:space="preserve"> Pablo?</w:t>
      </w:r>
      <w:r w:rsidR="00806FE6" w:rsidRPr="00873D0B">
        <w:t xml:space="preserve"> (Hechos 28:30) (vv. 12-13) </w:t>
      </w:r>
      <w:r w:rsidR="00806FE6" w:rsidRPr="00873D0B">
        <w:rPr>
          <w:u w:val="single"/>
        </w:rPr>
        <w:tab/>
      </w:r>
      <w:r w:rsidR="00806FE6" w:rsidRPr="00873D0B">
        <w:rPr>
          <w:u w:val="single"/>
        </w:rPr>
        <w:tab/>
      </w:r>
      <w:r w:rsidR="00806FE6" w:rsidRPr="00873D0B">
        <w:rPr>
          <w:u w:val="single"/>
        </w:rPr>
        <w:tab/>
      </w:r>
    </w:p>
    <w:p w14:paraId="105B620F" w14:textId="77777777" w:rsidR="00E11A01" w:rsidRPr="00873D0B" w:rsidRDefault="00806FE6" w:rsidP="000516B0">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1CCD8B0E" w14:textId="77777777" w:rsidR="00E52B50" w:rsidRPr="00873D0B" w:rsidRDefault="00E11A01" w:rsidP="000516B0">
      <w:pPr>
        <w:rPr>
          <w:u w:val="single"/>
        </w:rPr>
      </w:pPr>
      <w:r w:rsidRPr="00873D0B">
        <w:t>12.  Describe la ac</w:t>
      </w:r>
      <w:r w:rsidR="00E52B50" w:rsidRPr="00873D0B">
        <w:t>titud de muchos de los hermanos a saber de</w:t>
      </w:r>
      <w:r w:rsidR="00BA3DED" w:rsidRPr="00873D0B">
        <w:t>l encarcelamiento</w:t>
      </w:r>
      <w:r w:rsidRPr="00873D0B">
        <w:t xml:space="preserve"> de Pablo</w:t>
      </w:r>
      <w:r w:rsidR="00E52B50" w:rsidRPr="00873D0B">
        <w:t>.</w:t>
      </w:r>
      <w:r w:rsidRPr="00873D0B">
        <w:t xml:space="preserve"> (v. 14) </w:t>
      </w:r>
      <w:r w:rsidR="00E52B50" w:rsidRPr="00873D0B">
        <w:rPr>
          <w:u w:val="single"/>
        </w:rPr>
        <w:tab/>
      </w:r>
    </w:p>
    <w:p w14:paraId="145C5501" w14:textId="77777777" w:rsidR="00E11A01" w:rsidRPr="00873D0B" w:rsidRDefault="00E52B50" w:rsidP="000516B0">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3535D4B1" w14:textId="77777777" w:rsidR="00BA3DED" w:rsidRPr="00873D0B" w:rsidRDefault="00BA3DED" w:rsidP="000516B0">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D2D4F28" w14:textId="77777777" w:rsidR="003D5143" w:rsidRPr="00873D0B" w:rsidRDefault="003D5143" w:rsidP="000516B0">
      <w:r w:rsidRPr="00873D0B">
        <w:t xml:space="preserve">13. ¿Cuál fue la actitud </w:t>
      </w:r>
      <w:r w:rsidR="00E52B50" w:rsidRPr="00873D0B">
        <w:t>de Pablo hacia los que predicaron de</w:t>
      </w:r>
      <w:r w:rsidRPr="00873D0B">
        <w:t xml:space="preserve"> Cristo con motivos in</w:t>
      </w:r>
      <w:r w:rsidR="00BA3DED" w:rsidRPr="00873D0B">
        <w:t>correctos</w:t>
      </w:r>
      <w:r w:rsidRPr="00873D0B">
        <w:t>? (</w:t>
      </w:r>
      <w:r w:rsidR="00BA3DED" w:rsidRPr="00873D0B">
        <w:t>v</w:t>
      </w:r>
      <w:r w:rsidRPr="00873D0B">
        <w:t>v. 15-18)</w:t>
      </w:r>
      <w:r w:rsidR="00E52B50" w:rsidRPr="00873D0B">
        <w:t xml:space="preserve"> </w:t>
      </w:r>
    </w:p>
    <w:p w14:paraId="7E42AEF5" w14:textId="77777777" w:rsidR="00E52B50" w:rsidRPr="00873D0B" w:rsidRDefault="00E52B50" w:rsidP="000516B0">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5F3EEFE7" w14:textId="77777777" w:rsidR="003D5143" w:rsidRPr="00873D0B" w:rsidRDefault="00E52B50" w:rsidP="000516B0">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0C865759" w14:textId="77777777" w:rsidR="00E52B50" w:rsidRPr="00873D0B" w:rsidRDefault="00E6054A" w:rsidP="000516B0">
      <w:pPr>
        <w:rPr>
          <w:u w:val="single"/>
        </w:rPr>
      </w:pPr>
      <w:r w:rsidRPr="00873D0B">
        <w:t xml:space="preserve">14. </w:t>
      </w:r>
      <w:r w:rsidR="00BA3DED" w:rsidRPr="00873D0B">
        <w:t xml:space="preserve">¿Qué anhelaba </w:t>
      </w:r>
      <w:r w:rsidRPr="00873D0B">
        <w:t xml:space="preserve">Pablo </w:t>
      </w:r>
      <w:r w:rsidR="00BA3DED" w:rsidRPr="00873D0B">
        <w:t>que sucediera con su</w:t>
      </w:r>
      <w:r w:rsidR="00E666B1" w:rsidRPr="00873D0B">
        <w:t xml:space="preserve"> cuerpo (su</w:t>
      </w:r>
      <w:r w:rsidR="00BA3DED" w:rsidRPr="00873D0B">
        <w:t xml:space="preserve"> </w:t>
      </w:r>
      <w:r w:rsidR="00176B26" w:rsidRPr="00873D0B">
        <w:t>vida</w:t>
      </w:r>
      <w:r w:rsidR="00E666B1" w:rsidRPr="00873D0B">
        <w:t>)</w:t>
      </w:r>
      <w:r w:rsidRPr="00873D0B">
        <w:t xml:space="preserve">? (v. 20) </w:t>
      </w:r>
      <w:r w:rsidR="00E52B50" w:rsidRPr="00873D0B">
        <w:rPr>
          <w:u w:val="single"/>
        </w:rPr>
        <w:tab/>
      </w:r>
      <w:r w:rsidR="00176B26" w:rsidRPr="00873D0B">
        <w:rPr>
          <w:u w:val="single"/>
        </w:rPr>
        <w:tab/>
      </w:r>
      <w:r w:rsidR="00E52B50" w:rsidRPr="00873D0B">
        <w:rPr>
          <w:u w:val="single"/>
        </w:rPr>
        <w:tab/>
      </w:r>
      <w:r w:rsidR="00E52B50" w:rsidRPr="00873D0B">
        <w:rPr>
          <w:u w:val="single"/>
        </w:rPr>
        <w:tab/>
      </w:r>
      <w:r w:rsidR="00E52B50" w:rsidRPr="00873D0B">
        <w:rPr>
          <w:u w:val="single"/>
        </w:rPr>
        <w:tab/>
      </w:r>
      <w:r w:rsidR="00E52B50"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r w:rsidR="00E666B1" w:rsidRPr="00873D0B">
        <w:rPr>
          <w:u w:val="single"/>
        </w:rPr>
        <w:tab/>
      </w:r>
    </w:p>
    <w:p w14:paraId="18D1B06D" w14:textId="77777777" w:rsidR="00E6054A" w:rsidRPr="00873D0B" w:rsidRDefault="009E047E" w:rsidP="00E6054A">
      <w:r w:rsidRPr="00873D0B">
        <w:t xml:space="preserve">Nota: </w:t>
      </w:r>
      <w:r w:rsidR="00E6054A" w:rsidRPr="00873D0B">
        <w:t xml:space="preserve">Lo principal es que Cristo </w:t>
      </w:r>
      <w:r w:rsidR="00E52B50" w:rsidRPr="00873D0B">
        <w:t>sea</w:t>
      </w:r>
      <w:r w:rsidR="00E6054A" w:rsidRPr="00873D0B">
        <w:t xml:space="preserve"> </w:t>
      </w:r>
      <w:r w:rsidR="001875BE" w:rsidRPr="00873D0B">
        <w:t xml:space="preserve">alabado. Pablo estaba en </w:t>
      </w:r>
      <w:r w:rsidR="007F666F" w:rsidRPr="00873D0B">
        <w:t>la cárcel</w:t>
      </w:r>
      <w:r w:rsidR="00E6054A" w:rsidRPr="00873D0B">
        <w:t>. Debido a eso, algunos predicaron a Cristo por amor a Pablo. Otros predicaban a Cristo por envidia y contienda sobre Pablo. ¿Qué dijo Pablo? "En</w:t>
      </w:r>
      <w:r w:rsidR="00E52B50" w:rsidRPr="00873D0B">
        <w:t xml:space="preserve"> esto me gozo, y me gozaré</w:t>
      </w:r>
      <w:r w:rsidR="007F666F" w:rsidRPr="00873D0B">
        <w:t xml:space="preserve"> aún</w:t>
      </w:r>
      <w:r w:rsidR="00E6054A" w:rsidRPr="00873D0B">
        <w:t>."</w:t>
      </w:r>
    </w:p>
    <w:p w14:paraId="3F69F6D3" w14:textId="77777777" w:rsidR="007F666F" w:rsidRPr="00873D0B" w:rsidRDefault="00E6054A" w:rsidP="00E6054A">
      <w:r w:rsidRPr="00873D0B">
        <w:t xml:space="preserve">Cuando otros predican a Cristo según </w:t>
      </w:r>
      <w:r w:rsidR="00E52B50" w:rsidRPr="00873D0B">
        <w:t xml:space="preserve">la verdad de </w:t>
      </w:r>
      <w:r w:rsidRPr="00873D0B">
        <w:t xml:space="preserve">la palabra de Dios, nosotros </w:t>
      </w:r>
      <w:r w:rsidR="00B1791E" w:rsidRPr="00873D0B">
        <w:t>debe</w:t>
      </w:r>
      <w:r w:rsidR="00E52B50" w:rsidRPr="00873D0B">
        <w:t>mos</w:t>
      </w:r>
      <w:r w:rsidRPr="00873D0B">
        <w:t xml:space="preserve"> regocijarnos. No </w:t>
      </w:r>
      <w:r w:rsidR="00176B26" w:rsidRPr="00873D0B">
        <w:t>debemos</w:t>
      </w:r>
      <w:r w:rsidRPr="00873D0B">
        <w:t xml:space="preserve"> olvidar que todo</w:t>
      </w:r>
      <w:r w:rsidR="00B1791E" w:rsidRPr="00873D0B">
        <w:t xml:space="preserve"> el mundo necesita escuchar el e</w:t>
      </w:r>
      <w:r w:rsidRPr="00873D0B">
        <w:t xml:space="preserve">vangelio de Cristo Jesús. </w:t>
      </w:r>
      <w:r w:rsidR="00B1791E" w:rsidRPr="00873D0B">
        <w:t xml:space="preserve">Cuando </w:t>
      </w:r>
      <w:r w:rsidR="00176B26" w:rsidRPr="00873D0B">
        <w:t xml:space="preserve">otros </w:t>
      </w:r>
      <w:r w:rsidR="00B1791E" w:rsidRPr="00873D0B">
        <w:t xml:space="preserve">anuncian el evangelio </w:t>
      </w:r>
      <w:r w:rsidR="00176B26" w:rsidRPr="00873D0B">
        <w:t>según la P</w:t>
      </w:r>
      <w:r w:rsidRPr="00873D0B">
        <w:t>alabra</w:t>
      </w:r>
      <w:r w:rsidR="007F666F" w:rsidRPr="00873D0B">
        <w:t xml:space="preserve"> de Dios, regocijémonos también.</w:t>
      </w:r>
      <w:r w:rsidRPr="00873D0B">
        <w:t xml:space="preserve"> </w:t>
      </w:r>
    </w:p>
    <w:p w14:paraId="5F2EE374" w14:textId="4E6180EA" w:rsidR="00E6054A" w:rsidRPr="00873D0B" w:rsidRDefault="00B1791E" w:rsidP="00E6054A">
      <w:r w:rsidRPr="00873D0B">
        <w:t>Además, t</w:t>
      </w:r>
      <w:r w:rsidR="00E6054A" w:rsidRPr="00873D0B">
        <w:t>enemos que recordar que la palabra "liberación" (v</w:t>
      </w:r>
      <w:r w:rsidR="00176B26" w:rsidRPr="00873D0B">
        <w:t>.</w:t>
      </w:r>
      <w:r w:rsidR="00E6054A" w:rsidRPr="00873D0B">
        <w:t xml:space="preserve"> 19) no </w:t>
      </w:r>
      <w:r w:rsidRPr="00873D0B">
        <w:t xml:space="preserve">siempre </w:t>
      </w:r>
      <w:r w:rsidR="00E6054A" w:rsidRPr="00873D0B">
        <w:t>signifi</w:t>
      </w:r>
      <w:r w:rsidR="004E72F0" w:rsidRPr="00873D0B">
        <w:t>ca una liberación o salvación espiritual.</w:t>
      </w:r>
      <w:r w:rsidR="00E6054A" w:rsidRPr="00873D0B">
        <w:t xml:space="preserve"> Pablo estaba preso</w:t>
      </w:r>
      <w:r w:rsidR="007F666F" w:rsidRPr="00873D0B">
        <w:t xml:space="preserve">. Esperaba ser </w:t>
      </w:r>
      <w:r w:rsidR="00176B26" w:rsidRPr="00873D0B">
        <w:t>liberado</w:t>
      </w:r>
      <w:r w:rsidR="00E6054A" w:rsidRPr="00873D0B">
        <w:t>. ¿</w:t>
      </w:r>
      <w:r w:rsidR="00176B26" w:rsidRPr="00873D0B">
        <w:t>De q</w:t>
      </w:r>
      <w:r w:rsidR="00E6054A" w:rsidRPr="00873D0B">
        <w:t xml:space="preserve">ué </w:t>
      </w:r>
      <w:r w:rsidR="00176B26" w:rsidRPr="00873D0B">
        <w:t>liberación</w:t>
      </w:r>
      <w:r w:rsidR="00E6054A" w:rsidRPr="00873D0B">
        <w:t xml:space="preserve">? </w:t>
      </w:r>
      <w:r w:rsidR="00176B26" w:rsidRPr="00873D0B">
        <w:t>De l</w:t>
      </w:r>
      <w:r w:rsidR="00E6054A" w:rsidRPr="00873D0B">
        <w:t xml:space="preserve">a salvación o liberación, de su cuerpo de la cárcel por </w:t>
      </w:r>
      <w:r w:rsidRPr="00873D0B">
        <w:t>medio de las</w:t>
      </w:r>
      <w:r w:rsidR="00E6054A" w:rsidRPr="00873D0B">
        <w:t xml:space="preserve"> oraciones </w:t>
      </w:r>
      <w:r w:rsidRPr="00873D0B">
        <w:t xml:space="preserve">de los filipenses </w:t>
      </w:r>
      <w:r w:rsidR="00E6054A" w:rsidRPr="00873D0B">
        <w:t>y la intercesión del Espíritu Santo en Cristo Jesús.</w:t>
      </w:r>
    </w:p>
    <w:p w14:paraId="0D9B6096" w14:textId="77777777" w:rsidR="0067073D" w:rsidRPr="00873D0B" w:rsidRDefault="0067073D" w:rsidP="00E6054A"/>
    <w:p w14:paraId="24D8BB13" w14:textId="77777777" w:rsidR="00B1791E" w:rsidRPr="00873D0B" w:rsidRDefault="004E72F0" w:rsidP="00E6054A">
      <w:pPr>
        <w:rPr>
          <w:u w:val="single"/>
        </w:rPr>
      </w:pPr>
      <w:r w:rsidRPr="00873D0B">
        <w:lastRenderedPageBreak/>
        <w:t xml:space="preserve">15. </w:t>
      </w:r>
      <w:r w:rsidR="008A78DD" w:rsidRPr="00873D0B">
        <w:t>¿</w:t>
      </w:r>
      <w:r w:rsidR="000357D4" w:rsidRPr="00873D0B">
        <w:t>Qué</w:t>
      </w:r>
      <w:r w:rsidR="008A78DD" w:rsidRPr="00873D0B">
        <w:t xml:space="preserve"> significa la declaración de Pablo </w:t>
      </w:r>
      <w:r w:rsidR="00176B26" w:rsidRPr="00873D0B">
        <w:t>al decir:</w:t>
      </w:r>
      <w:r w:rsidR="008A78DD" w:rsidRPr="00873D0B">
        <w:t xml:space="preserve"> </w:t>
      </w:r>
      <w:r w:rsidR="00B1791E" w:rsidRPr="00873D0B">
        <w:t>“</w:t>
      </w:r>
      <w:r w:rsidR="008A78DD" w:rsidRPr="00873D0B">
        <w:t xml:space="preserve">para mí el vivir es Cristo y </w:t>
      </w:r>
      <w:r w:rsidR="00B1791E" w:rsidRPr="00873D0B">
        <w:t xml:space="preserve">el </w:t>
      </w:r>
      <w:r w:rsidR="008A78DD" w:rsidRPr="00873D0B">
        <w:t>morir es ganancia</w:t>
      </w:r>
      <w:r w:rsidR="00B1791E" w:rsidRPr="00873D0B">
        <w:t>”</w:t>
      </w:r>
      <w:r w:rsidR="008A78DD" w:rsidRPr="00873D0B">
        <w:t xml:space="preserve">? (v. 21) </w:t>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r w:rsidR="00B1791E" w:rsidRPr="00873D0B">
        <w:rPr>
          <w:u w:val="single"/>
        </w:rPr>
        <w:tab/>
      </w:r>
    </w:p>
    <w:p w14:paraId="298D8AE4" w14:textId="77777777" w:rsidR="008A78DD" w:rsidRPr="00873D0B" w:rsidRDefault="00B1791E" w:rsidP="00E6054A">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36160F24" w14:textId="77777777" w:rsidR="00D81F7F" w:rsidRPr="00873D0B" w:rsidRDefault="008A78DD" w:rsidP="00E6054A">
      <w:r w:rsidRPr="00873D0B">
        <w:t xml:space="preserve">16. </w:t>
      </w:r>
      <w:r w:rsidR="00B1791E" w:rsidRPr="00873D0B">
        <w:t>Con</w:t>
      </w:r>
      <w:r w:rsidR="000357D4" w:rsidRPr="00873D0B">
        <w:t xml:space="preserve"> tus propias palabras</w:t>
      </w:r>
      <w:r w:rsidR="00B1791E" w:rsidRPr="00873D0B">
        <w:t>,</w:t>
      </w:r>
      <w:r w:rsidR="000357D4" w:rsidRPr="00873D0B">
        <w:t xml:space="preserve"> describe la lucha de Pablo </w:t>
      </w:r>
      <w:r w:rsidR="00B1791E" w:rsidRPr="00873D0B">
        <w:t>y a qué conclusión lleg</w:t>
      </w:r>
      <w:r w:rsidR="00D81F7F" w:rsidRPr="00873D0B">
        <w:t>ó</w:t>
      </w:r>
      <w:r w:rsidR="00B1791E" w:rsidRPr="00873D0B">
        <w:t xml:space="preserve"> </w:t>
      </w:r>
      <w:r w:rsidR="000357D4" w:rsidRPr="00873D0B">
        <w:t xml:space="preserve">en </w:t>
      </w:r>
      <w:r w:rsidR="00B1791E" w:rsidRPr="00873D0B">
        <w:t xml:space="preserve">los </w:t>
      </w:r>
      <w:r w:rsidR="000357D4" w:rsidRPr="00873D0B">
        <w:t>versículos 22-</w:t>
      </w:r>
      <w:r w:rsidR="00D81F7F" w:rsidRPr="00873D0B">
        <w:t>26</w:t>
      </w:r>
      <w:r w:rsidR="00875978" w:rsidRPr="00873D0B">
        <w:t xml:space="preserve">. </w:t>
      </w:r>
      <w:r w:rsidR="001A74D1" w:rsidRPr="00873D0B">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r w:rsidR="00D81F7F" w:rsidRPr="00873D0B">
        <w:rPr>
          <w:u w:val="single"/>
        </w:rPr>
        <w:tab/>
      </w:r>
    </w:p>
    <w:p w14:paraId="074FA868" w14:textId="77777777" w:rsidR="000357D4" w:rsidRPr="00873D0B" w:rsidRDefault="00D81F7F" w:rsidP="00E6054A">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15FC4678" w14:textId="77777777" w:rsidR="001875BE" w:rsidRPr="00873D0B" w:rsidRDefault="000357D4" w:rsidP="00E6054A">
      <w:r w:rsidRPr="00873D0B">
        <w:t xml:space="preserve">17. </w:t>
      </w:r>
      <w:r w:rsidR="00176B26" w:rsidRPr="00873D0B">
        <w:t>¿Cuál era</w:t>
      </w:r>
      <w:r w:rsidR="00875978" w:rsidRPr="00873D0B">
        <w:t xml:space="preserve"> el </w:t>
      </w:r>
      <w:r w:rsidR="00176B26" w:rsidRPr="00873D0B">
        <w:t xml:space="preserve">mensaje que Pablo quería </w:t>
      </w:r>
      <w:r w:rsidR="00875978" w:rsidRPr="00873D0B">
        <w:t>escuchar acer</w:t>
      </w:r>
      <w:r w:rsidR="00D81F7F" w:rsidRPr="00873D0B">
        <w:t>c</w:t>
      </w:r>
      <w:r w:rsidR="00875978" w:rsidRPr="00873D0B">
        <w:t>a de las creyentes en Filipo</w:t>
      </w:r>
      <w:r w:rsidR="00D81F7F" w:rsidRPr="00873D0B">
        <w:t>s</w:t>
      </w:r>
      <w:r w:rsidR="00875978" w:rsidRPr="00873D0B">
        <w:t>? (vv. 27-28)</w:t>
      </w:r>
    </w:p>
    <w:p w14:paraId="0A283546" w14:textId="77777777" w:rsidR="00D81F7F" w:rsidRPr="00873D0B" w:rsidRDefault="00D81F7F" w:rsidP="00E6054A">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43908370" w14:textId="77777777" w:rsidR="00875978" w:rsidRPr="00873D0B" w:rsidRDefault="00D81F7F" w:rsidP="00E6054A">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1A0F44B2" w14:textId="77777777" w:rsidR="00D81F7F" w:rsidRPr="00873D0B" w:rsidRDefault="00875978" w:rsidP="00E6054A">
      <w:pPr>
        <w:rPr>
          <w:u w:val="single"/>
        </w:rPr>
      </w:pPr>
      <w:r w:rsidRPr="00873D0B">
        <w:t>18. ¿Qué dijo Pabl</w:t>
      </w:r>
      <w:r w:rsidR="00D81F7F" w:rsidRPr="00873D0B">
        <w:t>o</w:t>
      </w:r>
      <w:r w:rsidRPr="00873D0B">
        <w:t xml:space="preserve"> </w:t>
      </w:r>
      <w:r w:rsidR="00D81F7F" w:rsidRPr="00873D0B">
        <w:t xml:space="preserve">en cuanto al </w:t>
      </w:r>
      <w:r w:rsidRPr="00873D0B">
        <w:t>sufrimiento en la vida de</w:t>
      </w:r>
      <w:r w:rsidR="00D81F7F" w:rsidRPr="00873D0B">
        <w:t>l</w:t>
      </w:r>
      <w:r w:rsidRPr="00873D0B">
        <w:t xml:space="preserve"> creyente? (vv. 29-30) </w:t>
      </w:r>
      <w:r w:rsidR="00D81F7F" w:rsidRPr="00873D0B">
        <w:rPr>
          <w:u w:val="single"/>
        </w:rPr>
        <w:tab/>
      </w:r>
      <w:r w:rsidR="00D81F7F" w:rsidRPr="00873D0B">
        <w:rPr>
          <w:u w:val="single"/>
        </w:rPr>
        <w:tab/>
      </w:r>
      <w:r w:rsidR="00176B26" w:rsidRPr="00873D0B">
        <w:rPr>
          <w:u w:val="single"/>
        </w:rPr>
        <w:tab/>
      </w:r>
      <w:r w:rsidR="00D81F7F" w:rsidRPr="00873D0B">
        <w:rPr>
          <w:u w:val="single"/>
        </w:rPr>
        <w:tab/>
      </w:r>
    </w:p>
    <w:p w14:paraId="56CB0E72" w14:textId="77777777" w:rsidR="00875978" w:rsidRPr="00873D0B" w:rsidRDefault="00D81F7F" w:rsidP="00E6054A">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46F60494" w14:textId="77777777" w:rsidR="00D81F7F" w:rsidRPr="00873D0B" w:rsidRDefault="00D81F7F" w:rsidP="00E6054A">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7EE4F0E4" w14:textId="77777777" w:rsidR="00C56C00" w:rsidRPr="00873D0B" w:rsidRDefault="00C56C00" w:rsidP="00C56C00">
      <w:pPr>
        <w:jc w:val="center"/>
      </w:pPr>
      <w:r w:rsidRPr="00873D0B">
        <w:t>CAPITULO DOS</w:t>
      </w:r>
    </w:p>
    <w:p w14:paraId="2FFA4C0C" w14:textId="77777777" w:rsidR="00A001D5" w:rsidRPr="00873D0B" w:rsidRDefault="00A001D5" w:rsidP="00A001D5">
      <w:pPr>
        <w:pStyle w:val="NoSpacing"/>
        <w:jc w:val="center"/>
        <w:rPr>
          <w:i/>
        </w:rPr>
      </w:pPr>
      <w:r w:rsidRPr="00873D0B">
        <w:rPr>
          <w:i/>
        </w:rPr>
        <w:t>“Haya, pues, en vosotros este sentir que hubo también en Cristo Jesus,”</w:t>
      </w:r>
    </w:p>
    <w:p w14:paraId="30442D85" w14:textId="77777777" w:rsidR="00A001D5" w:rsidRPr="00873D0B" w:rsidRDefault="00A001D5" w:rsidP="00A001D5">
      <w:pPr>
        <w:pStyle w:val="NoSpacing"/>
        <w:jc w:val="center"/>
      </w:pPr>
      <w:r w:rsidRPr="00873D0B">
        <w:t>Filipenses 2:5</w:t>
      </w:r>
    </w:p>
    <w:p w14:paraId="429313E5" w14:textId="77777777" w:rsidR="00A001D5" w:rsidRPr="00873D0B" w:rsidRDefault="00A001D5" w:rsidP="00A001D5">
      <w:pPr>
        <w:pStyle w:val="NoSpacing"/>
      </w:pPr>
    </w:p>
    <w:p w14:paraId="1F6F0419" w14:textId="77777777" w:rsidR="00753F89" w:rsidRPr="00873D0B" w:rsidRDefault="00753F89" w:rsidP="00767F58">
      <w:pPr>
        <w:pStyle w:val="NoSpacing"/>
      </w:pPr>
      <w:r w:rsidRPr="00873D0B">
        <w:tab/>
        <w:t>Al estudiar el segundo capítulo de Filipenses, empezamos con la frase “Por tanto, si…”. La palabra “si” no hablo de algo condicional, sino más bien indica los resultados de algo verdadero. Esta palabra usada en este pasaje y en otros como: Romanos 6:5; Gálatas 5:25; Colosenses 3:1, debe traducirse “Por tanto como”, “En vista del hecho”, o “Viendo eso”.</w:t>
      </w:r>
      <w:r w:rsidR="00B77146" w:rsidRPr="00873D0B">
        <w:t xml:space="preserve"> </w:t>
      </w:r>
      <w:r w:rsidRPr="00873D0B">
        <w:t xml:space="preserve">Este “si”, asume que la hipótesis o la teoría planteada es un hecho real. Con este pensamiento en mente, regocijémonos en las cosas que sabemos con certeza que tenemos en Cristo. </w:t>
      </w:r>
    </w:p>
    <w:p w14:paraId="00FCE6A3" w14:textId="77777777" w:rsidR="00BA5C50" w:rsidRPr="00873D0B" w:rsidRDefault="00BA5C50" w:rsidP="00767F58">
      <w:pPr>
        <w:pStyle w:val="NoSpacing"/>
      </w:pPr>
    </w:p>
    <w:p w14:paraId="0128AD7F" w14:textId="77777777" w:rsidR="00A001D5" w:rsidRPr="00873D0B" w:rsidRDefault="00767F58" w:rsidP="00B67226">
      <w:r w:rsidRPr="00873D0B">
        <w:t xml:space="preserve">1. ¿Cuáles son </w:t>
      </w:r>
      <w:r w:rsidR="00957EFF" w:rsidRPr="00873D0B">
        <w:t>lo</w:t>
      </w:r>
      <w:r w:rsidR="00253A2F" w:rsidRPr="00873D0B">
        <w:t>s cuatro</w:t>
      </w:r>
      <w:r w:rsidR="00957EFF" w:rsidRPr="00873D0B">
        <w:t xml:space="preserve"> beneficios de estar en</w:t>
      </w:r>
      <w:r w:rsidR="00253A2F" w:rsidRPr="00873D0B">
        <w:t xml:space="preserve"> </w:t>
      </w:r>
      <w:r w:rsidRPr="00873D0B">
        <w:t>Cristo</w:t>
      </w:r>
      <w:r w:rsidR="00957EFF" w:rsidRPr="00873D0B">
        <w:t xml:space="preserve"> que se dan en el versículo 1?</w:t>
      </w:r>
    </w:p>
    <w:p w14:paraId="1094900C" w14:textId="77777777" w:rsidR="00B67226" w:rsidRPr="00873D0B" w:rsidRDefault="00B67226" w:rsidP="00B67226">
      <w:r w:rsidRPr="00873D0B">
        <w:tab/>
        <w:t xml:space="preserve">a. </w:t>
      </w:r>
      <w:r w:rsidRPr="00873D0B">
        <w:softHyphen/>
        <w:t>_______________________________________________________</w:t>
      </w:r>
    </w:p>
    <w:p w14:paraId="2E66D019" w14:textId="77777777" w:rsidR="00B67226" w:rsidRPr="00873D0B" w:rsidRDefault="00B67226" w:rsidP="00B67226">
      <w:r w:rsidRPr="00873D0B">
        <w:tab/>
        <w:t>b. _______________________________________________________</w:t>
      </w:r>
    </w:p>
    <w:p w14:paraId="394A0EF6" w14:textId="77777777" w:rsidR="00B67226" w:rsidRPr="00873D0B" w:rsidRDefault="00B67226" w:rsidP="00B67226">
      <w:r w:rsidRPr="00873D0B">
        <w:tab/>
        <w:t>c. _______________________________________________________</w:t>
      </w:r>
    </w:p>
    <w:p w14:paraId="692CB437" w14:textId="77777777" w:rsidR="00B67226" w:rsidRPr="00873D0B" w:rsidRDefault="00B67226" w:rsidP="00B67226">
      <w:r w:rsidRPr="00873D0B">
        <w:tab/>
        <w:t>d. _______________________________________________________</w:t>
      </w:r>
    </w:p>
    <w:p w14:paraId="730A9704" w14:textId="0B621ADC" w:rsidR="004E45CE" w:rsidRPr="00873D0B" w:rsidRDefault="00253A2F" w:rsidP="00B67226">
      <w:pPr>
        <w:rPr>
          <w:u w:val="single"/>
        </w:rPr>
      </w:pPr>
      <w:r w:rsidRPr="00873D0B">
        <w:t>2. ¿Cuáles son las actitudes</w:t>
      </w:r>
      <w:r w:rsidR="00957EFF" w:rsidRPr="00873D0B">
        <w:t xml:space="preserve"> que completar</w:t>
      </w:r>
      <w:r w:rsidR="00B67226" w:rsidRPr="00873D0B">
        <w:t xml:space="preserve">ían el gozo de Pablo por los </w:t>
      </w:r>
      <w:r w:rsidR="00994C39">
        <w:t>f</w:t>
      </w:r>
      <w:r w:rsidR="00B67226" w:rsidRPr="00873D0B">
        <w:t>ilipenses? (v. 2)</w:t>
      </w:r>
      <w:r w:rsidR="004E45CE" w:rsidRPr="00873D0B">
        <w:t xml:space="preserve"> </w:t>
      </w:r>
      <w:r w:rsidR="004E45CE" w:rsidRPr="00873D0B">
        <w:rPr>
          <w:u w:val="single"/>
        </w:rPr>
        <w:tab/>
      </w:r>
      <w:r w:rsidR="004E45CE" w:rsidRPr="00873D0B">
        <w:rPr>
          <w:u w:val="single"/>
        </w:rPr>
        <w:tab/>
      </w:r>
      <w:r w:rsidR="004E45CE" w:rsidRPr="00873D0B">
        <w:rPr>
          <w:u w:val="single"/>
        </w:rPr>
        <w:tab/>
      </w:r>
    </w:p>
    <w:p w14:paraId="78506A03" w14:textId="77777777" w:rsidR="004E45CE" w:rsidRPr="00873D0B" w:rsidRDefault="00957EFF" w:rsidP="00B67226">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3FFFF525" w14:textId="77777777" w:rsidR="00B67226" w:rsidRPr="00873D0B" w:rsidRDefault="0088230F" w:rsidP="00B67226">
      <w:pPr>
        <w:rPr>
          <w:u w:val="single"/>
        </w:rPr>
      </w:pPr>
      <w:r w:rsidRPr="00873D0B">
        <w:t>¿</w:t>
      </w:r>
      <w:r w:rsidR="006F6DA6" w:rsidRPr="00873D0B">
        <w:t>Son esta</w:t>
      </w:r>
      <w:r w:rsidR="00B67226" w:rsidRPr="00873D0B">
        <w:t xml:space="preserve">s </w:t>
      </w:r>
      <w:r w:rsidR="00253A2F" w:rsidRPr="00873D0B">
        <w:t>actitudes</w:t>
      </w:r>
      <w:r w:rsidR="006F6DA6" w:rsidRPr="00873D0B">
        <w:t xml:space="preserve"> válidas</w:t>
      </w:r>
      <w:r w:rsidR="00B67226" w:rsidRPr="00873D0B">
        <w:t xml:space="preserve"> para creyentes hoy en </w:t>
      </w:r>
      <w:r w:rsidR="006F6DA6" w:rsidRPr="00873D0B">
        <w:t>día</w:t>
      </w:r>
      <w:r w:rsidR="00B67226" w:rsidRPr="00873D0B">
        <w:t>?</w:t>
      </w:r>
      <w:r w:rsidR="006F6DA6" w:rsidRPr="00873D0B">
        <w:t xml:space="preserve"> </w:t>
      </w:r>
      <w:r w:rsidR="004E45CE" w:rsidRPr="00873D0B">
        <w:rPr>
          <w:u w:val="single"/>
        </w:rPr>
        <w:tab/>
      </w:r>
      <w:r w:rsidR="004E45CE" w:rsidRPr="00873D0B">
        <w:rPr>
          <w:u w:val="single"/>
        </w:rPr>
        <w:tab/>
      </w:r>
      <w:r w:rsidR="004E45CE" w:rsidRPr="00873D0B">
        <w:rPr>
          <w:u w:val="single"/>
        </w:rPr>
        <w:tab/>
      </w:r>
      <w:r w:rsidR="004E45CE" w:rsidRPr="00873D0B">
        <w:rPr>
          <w:u w:val="single"/>
        </w:rPr>
        <w:tab/>
      </w:r>
      <w:r w:rsidR="006E6BDD" w:rsidRPr="00873D0B">
        <w:rPr>
          <w:u w:val="single"/>
        </w:rPr>
        <w:t>___________________</w:t>
      </w:r>
    </w:p>
    <w:p w14:paraId="596C5040" w14:textId="77777777" w:rsidR="006F6DA6" w:rsidRPr="00873D0B" w:rsidRDefault="006F6DA6" w:rsidP="00B67226">
      <w:r w:rsidRPr="00873D0B">
        <w:t xml:space="preserve">3. ¿Cuál es la actitud que </w:t>
      </w:r>
      <w:r w:rsidRPr="00873D0B">
        <w:rPr>
          <w:u w:val="single"/>
        </w:rPr>
        <w:t>no</w:t>
      </w:r>
      <w:r w:rsidRPr="00873D0B">
        <w:t xml:space="preserve"> debemos tener hacia otros en versículo 3? ___________________________</w:t>
      </w:r>
    </w:p>
    <w:p w14:paraId="2B4F8FDA" w14:textId="77777777" w:rsidR="006F6DA6" w:rsidRPr="00873D0B" w:rsidRDefault="006F6DA6" w:rsidP="00B67226">
      <w:r w:rsidRPr="00873D0B">
        <w:t>_____________________________________________________________________________________</w:t>
      </w:r>
    </w:p>
    <w:p w14:paraId="264E678D" w14:textId="77777777" w:rsidR="006F6DA6" w:rsidRPr="00873D0B" w:rsidRDefault="006F6DA6" w:rsidP="00B67226">
      <w:r w:rsidRPr="00873D0B">
        <w:lastRenderedPageBreak/>
        <w:t>4. ¿Cuál es la actitud que debemos tener hacia otros en versículo 3? _____________________________</w:t>
      </w:r>
    </w:p>
    <w:p w14:paraId="28E75F65" w14:textId="77777777" w:rsidR="006F6DA6" w:rsidRPr="00873D0B" w:rsidRDefault="006F6DA6" w:rsidP="00B67226">
      <w:r w:rsidRPr="00873D0B">
        <w:t>_____________________________________________________________________________________</w:t>
      </w:r>
    </w:p>
    <w:p w14:paraId="4F4370FE" w14:textId="77777777" w:rsidR="006F6DA6" w:rsidRPr="00873D0B" w:rsidRDefault="006F6DA6" w:rsidP="00B67226">
      <w:pPr>
        <w:rPr>
          <w:u w:val="single"/>
        </w:rPr>
      </w:pPr>
      <w:r w:rsidRPr="00873D0B">
        <w:t xml:space="preserve">5. </w:t>
      </w:r>
      <w:r w:rsidR="00CD1145" w:rsidRPr="00873D0B">
        <w:t xml:space="preserve">¿Cómo debemos </w:t>
      </w:r>
      <w:r w:rsidR="005C088F" w:rsidRPr="00873D0B">
        <w:t xml:space="preserve">actuar en cuanto a nuestros intereses y los de </w:t>
      </w:r>
      <w:r w:rsidR="00CD1145" w:rsidRPr="00873D0B">
        <w:t xml:space="preserve">otras personas? (v.4) </w:t>
      </w:r>
      <w:r w:rsidR="005C088F" w:rsidRPr="00873D0B">
        <w:rPr>
          <w:u w:val="single"/>
        </w:rPr>
        <w:tab/>
      </w:r>
      <w:r w:rsidR="005C088F" w:rsidRPr="00873D0B">
        <w:rPr>
          <w:u w:val="single"/>
        </w:rPr>
        <w:tab/>
      </w:r>
      <w:r w:rsidR="005C088F" w:rsidRPr="00873D0B">
        <w:rPr>
          <w:u w:val="single"/>
        </w:rPr>
        <w:tab/>
      </w:r>
    </w:p>
    <w:p w14:paraId="6952AF2A" w14:textId="77777777" w:rsidR="00CD1145" w:rsidRPr="00873D0B" w:rsidRDefault="00CD1145" w:rsidP="00B67226">
      <w:r w:rsidRPr="00873D0B">
        <w:t>_____________________________________________________________________________________</w:t>
      </w:r>
      <w:r w:rsidR="005C088F" w:rsidRPr="00873D0B">
        <w:tab/>
      </w:r>
    </w:p>
    <w:p w14:paraId="2416D7DE" w14:textId="77777777" w:rsidR="004E45CE" w:rsidRPr="00873D0B" w:rsidRDefault="00662E17" w:rsidP="00B67226">
      <w:pPr>
        <w:rPr>
          <w:u w:val="single"/>
        </w:rPr>
      </w:pPr>
      <w:r w:rsidRPr="00873D0B">
        <w:t xml:space="preserve">Nota: </w:t>
      </w:r>
      <w:r w:rsidR="005C088F" w:rsidRPr="00873D0B">
        <w:t>El v</w:t>
      </w:r>
      <w:r w:rsidR="007272C8" w:rsidRPr="00873D0B">
        <w:t xml:space="preserve">ersículo 5 </w:t>
      </w:r>
      <w:r w:rsidR="005C088F" w:rsidRPr="00873D0B">
        <w:t>es muy importa</w:t>
      </w:r>
      <w:r w:rsidR="006242F0" w:rsidRPr="00873D0B">
        <w:t>nte por</w:t>
      </w:r>
      <w:r w:rsidR="005C088F" w:rsidRPr="00873D0B">
        <w:t xml:space="preserve">que es el nexo entre los vv. 1-4 y lo que sigue. </w:t>
      </w:r>
      <w:r w:rsidR="00CC16DC" w:rsidRPr="00873D0B">
        <w:t xml:space="preserve">Aquí, </w:t>
      </w:r>
      <w:r w:rsidR="005C088F" w:rsidRPr="00873D0B">
        <w:t>Pablo nos instruye</w:t>
      </w:r>
      <w:r w:rsidR="00CC16DC" w:rsidRPr="00873D0B">
        <w:t xml:space="preserve"> a</w:t>
      </w:r>
      <w:r w:rsidR="005C088F" w:rsidRPr="00873D0B">
        <w:t xml:space="preserve"> prestar atención al carácter de Cristo Jesus y Su ejemplo, y de imitarlo </w:t>
      </w:r>
      <w:r w:rsidR="006242F0" w:rsidRPr="00873D0B">
        <w:t>en la humildad.</w:t>
      </w:r>
      <w:r w:rsidR="007272C8" w:rsidRPr="00873D0B">
        <w:t xml:space="preserve"> </w:t>
      </w:r>
      <w:r w:rsidR="00CC16DC" w:rsidRPr="00873D0B">
        <w:t>A continuación, transcribe el versículo 5</w:t>
      </w:r>
      <w:r w:rsidR="004E45CE" w:rsidRPr="00873D0B">
        <w:t xml:space="preserve">. </w:t>
      </w:r>
      <w:r w:rsidR="00CC16DC" w:rsidRPr="00873D0B">
        <w:rPr>
          <w:u w:val="single"/>
        </w:rPr>
        <w:tab/>
      </w:r>
      <w:r w:rsidR="00CC16DC" w:rsidRPr="00873D0B">
        <w:rPr>
          <w:u w:val="single"/>
        </w:rPr>
        <w:tab/>
      </w:r>
      <w:r w:rsidR="00CC16DC" w:rsidRPr="00873D0B">
        <w:rPr>
          <w:u w:val="single"/>
        </w:rPr>
        <w:tab/>
      </w:r>
      <w:r w:rsidR="00CC16DC" w:rsidRPr="00873D0B">
        <w:rPr>
          <w:u w:val="single"/>
        </w:rPr>
        <w:tab/>
      </w:r>
      <w:r w:rsidR="00CC16DC" w:rsidRPr="00873D0B">
        <w:rPr>
          <w:u w:val="single"/>
        </w:rPr>
        <w:tab/>
      </w:r>
      <w:r w:rsidR="00CC16DC" w:rsidRPr="00873D0B">
        <w:rPr>
          <w:u w:val="single"/>
        </w:rPr>
        <w:tab/>
      </w:r>
      <w:r w:rsidR="00CC16DC" w:rsidRPr="00873D0B">
        <w:rPr>
          <w:u w:val="single"/>
        </w:rPr>
        <w:tab/>
      </w:r>
      <w:r w:rsidR="00CC16DC" w:rsidRPr="00873D0B">
        <w:rPr>
          <w:u w:val="single"/>
        </w:rPr>
        <w:tab/>
      </w:r>
      <w:r w:rsidR="00CC16DC" w:rsidRPr="00873D0B">
        <w:rPr>
          <w:u w:val="single"/>
        </w:rPr>
        <w:tab/>
      </w:r>
    </w:p>
    <w:p w14:paraId="1B6431EC" w14:textId="77777777" w:rsidR="00CC16DC" w:rsidRPr="00873D0B" w:rsidRDefault="00CC16DC" w:rsidP="00B67226">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DDBEF24" w14:textId="77777777" w:rsidR="006242F0" w:rsidRPr="00873D0B" w:rsidRDefault="007272C8" w:rsidP="00B67226">
      <w:pPr>
        <w:rPr>
          <w:u w:val="single"/>
        </w:rPr>
      </w:pPr>
      <w:r w:rsidRPr="00873D0B">
        <w:t>6. ¿Qué</w:t>
      </w:r>
      <w:r w:rsidR="00CD1145" w:rsidRPr="00873D0B">
        <w:t xml:space="preserve"> </w:t>
      </w:r>
      <w:r w:rsidR="00DC0321" w:rsidRPr="00873D0B">
        <w:t>no</w:t>
      </w:r>
      <w:r w:rsidR="006242F0" w:rsidRPr="00873D0B">
        <w:t>s</w:t>
      </w:r>
      <w:r w:rsidR="00DC0321" w:rsidRPr="00873D0B">
        <w:t xml:space="preserve"> dice</w:t>
      </w:r>
      <w:r w:rsidR="00CD1145" w:rsidRPr="00873D0B">
        <w:t xml:space="preserve"> este versículo acera de la persona de Cristo Jesus? (v. 6)</w:t>
      </w:r>
      <w:r w:rsidR="006242F0" w:rsidRPr="00873D0B">
        <w:t xml:space="preserve"> </w:t>
      </w:r>
      <w:r w:rsidR="006242F0" w:rsidRPr="00873D0B">
        <w:rPr>
          <w:u w:val="single"/>
        </w:rPr>
        <w:tab/>
      </w:r>
      <w:r w:rsidR="006242F0" w:rsidRPr="00873D0B">
        <w:rPr>
          <w:u w:val="single"/>
        </w:rPr>
        <w:tab/>
      </w:r>
      <w:r w:rsidR="006242F0" w:rsidRPr="00873D0B">
        <w:rPr>
          <w:u w:val="single"/>
        </w:rPr>
        <w:tab/>
      </w:r>
      <w:r w:rsidR="006242F0" w:rsidRPr="00873D0B">
        <w:rPr>
          <w:u w:val="single"/>
        </w:rPr>
        <w:tab/>
      </w:r>
    </w:p>
    <w:p w14:paraId="29723210" w14:textId="77777777" w:rsidR="00CD1145" w:rsidRPr="00873D0B" w:rsidRDefault="006242F0" w:rsidP="00B67226">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1CF75E91" w14:textId="77777777" w:rsidR="00CD1145" w:rsidRPr="00873D0B" w:rsidRDefault="00CD1145" w:rsidP="00B67226">
      <w:r w:rsidRPr="00873D0B">
        <w:t>7.</w:t>
      </w:r>
      <w:r w:rsidR="007272C8" w:rsidRPr="00873D0B">
        <w:t xml:space="preserve"> </w:t>
      </w:r>
      <w:r w:rsidR="00DC0321" w:rsidRPr="00873D0B">
        <w:t xml:space="preserve">A pesar de ser </w:t>
      </w:r>
      <w:r w:rsidR="006242F0" w:rsidRPr="00873D0B">
        <w:t xml:space="preserve">el </w:t>
      </w:r>
      <w:r w:rsidR="00DC0321" w:rsidRPr="00873D0B">
        <w:t xml:space="preserve">Dios eterno, describe los medios extremos </w:t>
      </w:r>
      <w:r w:rsidR="006242F0" w:rsidRPr="00873D0B">
        <w:t xml:space="preserve">que </w:t>
      </w:r>
      <w:r w:rsidR="00DC0321" w:rsidRPr="00873D0B">
        <w:t>hizo Jesus para ser nuestro Salvador.        (vv. 7-8) ______________________________________________________________________________</w:t>
      </w:r>
    </w:p>
    <w:p w14:paraId="58F3907B" w14:textId="77777777" w:rsidR="00DC0321" w:rsidRPr="00873D0B" w:rsidRDefault="00DC0321" w:rsidP="00B67226">
      <w:r w:rsidRPr="00873D0B">
        <w:t>_____________________________________________________________________________________</w:t>
      </w:r>
    </w:p>
    <w:p w14:paraId="12FA942E" w14:textId="77777777" w:rsidR="00CC16DC" w:rsidRPr="00873D0B" w:rsidRDefault="00DC0321" w:rsidP="00B67226">
      <w:r w:rsidRPr="00873D0B">
        <w:t xml:space="preserve">Nota: </w:t>
      </w:r>
      <w:r w:rsidR="00CC16DC" w:rsidRPr="00873D0B">
        <w:t xml:space="preserve">Cada creyente debe pensar en los demás como mejores que el mismo. Sí, es difícil; ¡pero fijemos nuestra vista en Cristo Jesus! </w:t>
      </w:r>
      <w:r w:rsidR="00800E2F" w:rsidRPr="00873D0B">
        <w:t>Él</w:t>
      </w:r>
      <w:r w:rsidR="00CC16DC" w:rsidRPr="00873D0B">
        <w:t xml:space="preserve"> era Dios, pero se </w:t>
      </w:r>
      <w:r w:rsidR="00800E2F" w:rsidRPr="00873D0B">
        <w:t>humilló</w:t>
      </w:r>
      <w:r w:rsidR="00CC16DC" w:rsidRPr="00873D0B">
        <w:t xml:space="preserve"> a </w:t>
      </w:r>
      <w:r w:rsidR="00800E2F" w:rsidRPr="00873D0B">
        <w:t>sí</w:t>
      </w:r>
      <w:r w:rsidR="00CC16DC" w:rsidRPr="00873D0B">
        <w:t xml:space="preserve"> mismo, se hizo hombre y murió por nosotros los</w:t>
      </w:r>
      <w:r w:rsidR="00800E2F" w:rsidRPr="00873D0B">
        <w:t xml:space="preserve"> </w:t>
      </w:r>
      <w:r w:rsidR="00CC16DC" w:rsidRPr="00873D0B">
        <w:t>p</w:t>
      </w:r>
      <w:r w:rsidR="00800E2F" w:rsidRPr="00873D0B">
        <w:t>ecadores. Por lo tanto, debemos</w:t>
      </w:r>
      <w:r w:rsidR="00CC16DC" w:rsidRPr="00873D0B">
        <w:t xml:space="preserve"> humillarnos nosotros mismos y pensar en los </w:t>
      </w:r>
      <w:r w:rsidR="00800E2F" w:rsidRPr="00873D0B">
        <w:t>demás</w:t>
      </w:r>
      <w:r w:rsidR="00CC16DC" w:rsidRPr="00873D0B">
        <w:t>, y siempre no en nosotros mismos.</w:t>
      </w:r>
    </w:p>
    <w:p w14:paraId="321365DB" w14:textId="77777777" w:rsidR="00130EE8" w:rsidRPr="00873D0B" w:rsidRDefault="00130EE8" w:rsidP="00B67226">
      <w:r w:rsidRPr="00873D0B">
        <w:t>8. ¿Qué hizo Dios Padre para Jesus? (v. 9) ___________________________________________________</w:t>
      </w:r>
    </w:p>
    <w:p w14:paraId="2D373E6E" w14:textId="77777777" w:rsidR="00130EE8" w:rsidRPr="00873D0B" w:rsidRDefault="00130EE8" w:rsidP="00B67226">
      <w:pPr>
        <w:rPr>
          <w:u w:val="single"/>
        </w:rPr>
      </w:pPr>
      <w:r w:rsidRPr="00873D0B">
        <w:t xml:space="preserve">9. </w:t>
      </w:r>
      <w:r w:rsidR="00800E2F" w:rsidRPr="00873D0B">
        <w:t xml:space="preserve">Algún </w:t>
      </w:r>
      <w:r w:rsidR="00B77146" w:rsidRPr="00873D0B">
        <w:t>día</w:t>
      </w:r>
      <w:r w:rsidR="00800E2F" w:rsidRPr="00873D0B">
        <w:t xml:space="preserve">, </w:t>
      </w:r>
      <w:r w:rsidRPr="00873D0B">
        <w:t>¿</w:t>
      </w:r>
      <w:r w:rsidR="00800E2F" w:rsidRPr="00873D0B">
        <w:t>q</w:t>
      </w:r>
      <w:r w:rsidR="00B40B57" w:rsidRPr="00873D0B">
        <w:t>ué va hacer toda persona creada?</w:t>
      </w:r>
      <w:r w:rsidRPr="00873D0B">
        <w:t xml:space="preserve"> </w:t>
      </w:r>
      <w:r w:rsidR="00B40B57" w:rsidRPr="00873D0B">
        <w:t xml:space="preserve">¿Qué </w:t>
      </w:r>
      <w:r w:rsidRPr="00873D0B">
        <w:t xml:space="preserve">va </w:t>
      </w:r>
      <w:r w:rsidR="00B40B57" w:rsidRPr="00873D0B">
        <w:t xml:space="preserve">a </w:t>
      </w:r>
      <w:r w:rsidRPr="00873D0B">
        <w:t>confesar cada leng</w:t>
      </w:r>
      <w:r w:rsidR="00800E2F" w:rsidRPr="00873D0B">
        <w:t xml:space="preserve">ua? (vv. 10-11) </w:t>
      </w:r>
      <w:r w:rsidR="00800E2F" w:rsidRPr="00873D0B">
        <w:rPr>
          <w:u w:val="single"/>
        </w:rPr>
        <w:tab/>
      </w:r>
      <w:r w:rsidR="00800E2F" w:rsidRPr="00873D0B">
        <w:rPr>
          <w:u w:val="single"/>
        </w:rPr>
        <w:tab/>
      </w:r>
    </w:p>
    <w:p w14:paraId="3B62BA75" w14:textId="77777777" w:rsidR="00130EE8" w:rsidRPr="00873D0B" w:rsidRDefault="00130EE8" w:rsidP="00B67226">
      <w:r w:rsidRPr="00873D0B">
        <w:t>_____________________________________________________________________________________</w:t>
      </w:r>
    </w:p>
    <w:p w14:paraId="5597F2B2" w14:textId="77777777" w:rsidR="00130EE8" w:rsidRPr="00873D0B" w:rsidRDefault="00130EE8" w:rsidP="00B67226">
      <w:r w:rsidRPr="00873D0B">
        <w:t xml:space="preserve">Nota: Vemos aquí </w:t>
      </w:r>
      <w:r w:rsidR="00C17538" w:rsidRPr="00873D0B">
        <w:t>que</w:t>
      </w:r>
      <w:r w:rsidR="00800E2F" w:rsidRPr="00873D0B">
        <w:t xml:space="preserve"> todos algún </w:t>
      </w:r>
      <w:r w:rsidR="00C17538" w:rsidRPr="00873D0B">
        <w:t>día</w:t>
      </w:r>
      <w:r w:rsidRPr="00873D0B">
        <w:t xml:space="preserve"> </w:t>
      </w:r>
      <w:r w:rsidR="00800E2F" w:rsidRPr="00873D0B">
        <w:t xml:space="preserve">se inclinaran </w:t>
      </w:r>
      <w:r w:rsidRPr="00873D0B">
        <w:t>ante Cristo</w:t>
      </w:r>
      <w:r w:rsidR="00800E2F" w:rsidRPr="00873D0B">
        <w:t>,</w:t>
      </w:r>
      <w:r w:rsidRPr="00873D0B">
        <w:t xml:space="preserve"> </w:t>
      </w:r>
      <w:r w:rsidR="00800E2F" w:rsidRPr="00873D0B">
        <w:t>confesándolo como</w:t>
      </w:r>
      <w:r w:rsidR="00C17538" w:rsidRPr="00873D0B">
        <w:t xml:space="preserve"> S</w:t>
      </w:r>
      <w:r w:rsidR="00800E2F" w:rsidRPr="00873D0B">
        <w:t>ENOR</w:t>
      </w:r>
      <w:r w:rsidR="00C17538" w:rsidRPr="00873D0B">
        <w:t>. No todo</w:t>
      </w:r>
      <w:r w:rsidR="00800E2F" w:rsidRPr="00873D0B">
        <w:t xml:space="preserve"> el mundo hará esto por la</w:t>
      </w:r>
      <w:r w:rsidR="00C17538" w:rsidRPr="00873D0B">
        <w:t xml:space="preserve"> fe</w:t>
      </w:r>
      <w:r w:rsidR="00800E2F" w:rsidRPr="00873D0B">
        <w:t xml:space="preserve"> en Cristo. Millones</w:t>
      </w:r>
      <w:r w:rsidR="00C17538" w:rsidRPr="00873D0B">
        <w:t xml:space="preserve"> </w:t>
      </w:r>
      <w:r w:rsidR="00A46FEC" w:rsidRPr="00873D0B">
        <w:t xml:space="preserve">solos </w:t>
      </w:r>
      <w:r w:rsidR="00B40B57" w:rsidRPr="00873D0B">
        <w:t xml:space="preserve">lo harán </w:t>
      </w:r>
      <w:r w:rsidR="00800E2F" w:rsidRPr="00873D0B">
        <w:t>porque se verán obligados a hacerlo</w:t>
      </w:r>
      <w:r w:rsidR="00C17538" w:rsidRPr="00873D0B">
        <w:t xml:space="preserve">. </w:t>
      </w:r>
      <w:r w:rsidR="00800E2F" w:rsidRPr="00873D0B">
        <w:t xml:space="preserve">Sin embargo, </w:t>
      </w:r>
      <w:r w:rsidR="00C17538" w:rsidRPr="00873D0B">
        <w:t>¡todos</w:t>
      </w:r>
      <w:r w:rsidR="00800E2F" w:rsidRPr="00873D0B">
        <w:t xml:space="preserve"> lo harán </w:t>
      </w:r>
      <w:r w:rsidR="00FD7627" w:rsidRPr="00873D0B">
        <w:t xml:space="preserve">porque Él es </w:t>
      </w:r>
      <w:r w:rsidR="00800E2F" w:rsidRPr="00873D0B">
        <w:t xml:space="preserve">el </w:t>
      </w:r>
      <w:r w:rsidR="00FD7627" w:rsidRPr="00873D0B">
        <w:t>SENOR</w:t>
      </w:r>
      <w:r w:rsidR="00C17538" w:rsidRPr="00873D0B">
        <w:t xml:space="preserve"> de todo</w:t>
      </w:r>
      <w:r w:rsidR="00800E2F" w:rsidRPr="00873D0B">
        <w:t>s</w:t>
      </w:r>
      <w:r w:rsidR="00C17538" w:rsidRPr="00873D0B">
        <w:t>!</w:t>
      </w:r>
    </w:p>
    <w:p w14:paraId="4146687C" w14:textId="03F1D361" w:rsidR="004E5BF9" w:rsidRPr="00873D0B" w:rsidRDefault="00B14AA8" w:rsidP="00B67226">
      <w:r w:rsidRPr="00873D0B">
        <w:t xml:space="preserve">10. ¿Qué </w:t>
      </w:r>
      <w:r w:rsidR="004E5BF9" w:rsidRPr="00873D0B">
        <w:t xml:space="preserve">les instruyo </w:t>
      </w:r>
      <w:r w:rsidR="00B40B57" w:rsidRPr="00873D0B">
        <w:t xml:space="preserve">Pablo </w:t>
      </w:r>
      <w:r w:rsidR="004E5BF9" w:rsidRPr="00873D0B">
        <w:t xml:space="preserve">a </w:t>
      </w:r>
      <w:r w:rsidRPr="00873D0B">
        <w:t xml:space="preserve">los </w:t>
      </w:r>
      <w:r w:rsidR="00994C39">
        <w:t>f</w:t>
      </w:r>
      <w:r w:rsidRPr="00873D0B">
        <w:t xml:space="preserve">ilipenses </w:t>
      </w:r>
      <w:r w:rsidR="004E5BF9" w:rsidRPr="00873D0B">
        <w:t xml:space="preserve">que </w:t>
      </w:r>
      <w:r w:rsidR="00B40B57" w:rsidRPr="00873D0B">
        <w:t xml:space="preserve">hagan </w:t>
      </w:r>
      <w:r w:rsidRPr="00873D0B">
        <w:t xml:space="preserve">en </w:t>
      </w:r>
      <w:r w:rsidR="00B40B57" w:rsidRPr="00873D0B">
        <w:t>su</w:t>
      </w:r>
      <w:r w:rsidRPr="00873D0B">
        <w:t xml:space="preserve"> ausencia?</w:t>
      </w:r>
      <w:r w:rsidR="004E5BF9" w:rsidRPr="00873D0B">
        <w:t xml:space="preserve"> (v. 12) </w:t>
      </w:r>
      <w:r w:rsidR="00B40B57" w:rsidRPr="00873D0B">
        <w:rPr>
          <w:u w:val="single"/>
        </w:rPr>
        <w:tab/>
      </w:r>
      <w:r w:rsidR="00B40B57" w:rsidRPr="00873D0B">
        <w:rPr>
          <w:u w:val="single"/>
        </w:rPr>
        <w:tab/>
      </w:r>
      <w:r w:rsidR="00B40B57" w:rsidRPr="00873D0B">
        <w:rPr>
          <w:u w:val="single"/>
        </w:rPr>
        <w:tab/>
      </w:r>
      <w:r w:rsidR="00B40B57" w:rsidRPr="00873D0B">
        <w:rPr>
          <w:u w:val="single"/>
        </w:rPr>
        <w:tab/>
      </w:r>
    </w:p>
    <w:p w14:paraId="4523445F" w14:textId="77777777" w:rsidR="004E5BF9" w:rsidRPr="00873D0B" w:rsidRDefault="004E5BF9" w:rsidP="00B67226">
      <w:r w:rsidRPr="00873D0B">
        <w:t>_____________________________________________________________________________________</w:t>
      </w:r>
    </w:p>
    <w:p w14:paraId="7502DCDB" w14:textId="77777777" w:rsidR="004E5BF9" w:rsidRPr="00873D0B" w:rsidRDefault="004E5BF9" w:rsidP="00B67226">
      <w:pPr>
        <w:rPr>
          <w:u w:val="single"/>
        </w:rPr>
      </w:pPr>
      <w:r w:rsidRPr="00873D0B">
        <w:t xml:space="preserve">¿Qué </w:t>
      </w:r>
      <w:r w:rsidR="00B40B57" w:rsidRPr="00873D0B">
        <w:t>significa</w:t>
      </w:r>
      <w:r w:rsidRPr="00873D0B">
        <w:t xml:space="preserve"> la frase “ocupaos en vuestra salvación” (“llevan a cabo su salvación” – NVI)?</w:t>
      </w:r>
      <w:r w:rsidR="00B40B57" w:rsidRPr="00873D0B">
        <w:t xml:space="preserve"> </w:t>
      </w:r>
      <w:r w:rsidRPr="00873D0B">
        <w:t xml:space="preserve"> </w:t>
      </w:r>
      <w:r w:rsidR="00B40B57" w:rsidRPr="00873D0B">
        <w:rPr>
          <w:u w:val="single"/>
        </w:rPr>
        <w:tab/>
      </w:r>
      <w:r w:rsidR="00B40B57" w:rsidRPr="00873D0B">
        <w:rPr>
          <w:u w:val="single"/>
        </w:rPr>
        <w:tab/>
      </w:r>
    </w:p>
    <w:p w14:paraId="09DFB06D" w14:textId="77777777" w:rsidR="004E5BF9" w:rsidRPr="00873D0B" w:rsidRDefault="004E5BF9" w:rsidP="00B67226">
      <w:r w:rsidRPr="00873D0B">
        <w:t>______________________________________________________</w:t>
      </w:r>
      <w:r w:rsidR="00A46FEC" w:rsidRPr="00873D0B">
        <w:t>_______________________________</w:t>
      </w:r>
    </w:p>
    <w:p w14:paraId="65800A9B" w14:textId="77777777" w:rsidR="00440D5C" w:rsidRPr="00873D0B" w:rsidRDefault="00FD7627" w:rsidP="00B67226">
      <w:r w:rsidRPr="00873D0B">
        <w:t>11</w:t>
      </w:r>
      <w:r w:rsidR="004E5BF9" w:rsidRPr="00873D0B">
        <w:t xml:space="preserve">. Expresa en tus propias palabras </w:t>
      </w:r>
      <w:r w:rsidR="00440D5C" w:rsidRPr="00873D0B">
        <w:t xml:space="preserve">lo que </w:t>
      </w:r>
      <w:r w:rsidR="00B40B57" w:rsidRPr="00873D0B">
        <w:t>ensena el</w:t>
      </w:r>
      <w:r w:rsidR="00440D5C" w:rsidRPr="00873D0B">
        <w:t xml:space="preserve"> versículo 13.</w:t>
      </w:r>
      <w:r w:rsidR="00B40B57" w:rsidRPr="00873D0B">
        <w:t xml:space="preserve"> </w:t>
      </w:r>
      <w:r w:rsidR="00B40B57" w:rsidRPr="00873D0B">
        <w:rPr>
          <w:u w:val="single"/>
        </w:rPr>
        <w:tab/>
      </w:r>
      <w:r w:rsidR="00B40B57" w:rsidRPr="00873D0B">
        <w:rPr>
          <w:u w:val="single"/>
        </w:rPr>
        <w:tab/>
      </w:r>
      <w:r w:rsidR="00B40B57" w:rsidRPr="00873D0B">
        <w:rPr>
          <w:u w:val="single"/>
        </w:rPr>
        <w:tab/>
      </w:r>
      <w:r w:rsidR="00B40B57" w:rsidRPr="00873D0B">
        <w:rPr>
          <w:u w:val="single"/>
        </w:rPr>
        <w:tab/>
      </w:r>
      <w:r w:rsidR="00B40B57" w:rsidRPr="00873D0B">
        <w:rPr>
          <w:u w:val="single"/>
        </w:rPr>
        <w:tab/>
      </w:r>
    </w:p>
    <w:p w14:paraId="7C23C14F" w14:textId="77777777" w:rsidR="00440D5C" w:rsidRPr="00873D0B" w:rsidRDefault="00440D5C" w:rsidP="00B67226">
      <w:r w:rsidRPr="00873D0B">
        <w:t>_____________________________________________________________________________________</w:t>
      </w:r>
    </w:p>
    <w:p w14:paraId="02BBEE36" w14:textId="77777777" w:rsidR="00B40B57" w:rsidRPr="00873D0B" w:rsidRDefault="00FD7627" w:rsidP="00B67226">
      <w:pPr>
        <w:rPr>
          <w:u w:val="single"/>
        </w:rPr>
      </w:pPr>
      <w:r w:rsidRPr="00873D0B">
        <w:t>12</w:t>
      </w:r>
      <w:r w:rsidR="00B40B57" w:rsidRPr="00873D0B">
        <w:t xml:space="preserve">. Pablo nos dice algo muy importante acerca de nuestras actitudes en versículo 14. </w:t>
      </w:r>
      <w:r w:rsidR="00FB3387" w:rsidRPr="00873D0B">
        <w:t xml:space="preserve">¿Qué no debería caracterizar nuestras actitudes? </w:t>
      </w:r>
      <w:r w:rsidR="00FB3387" w:rsidRPr="00873D0B">
        <w:rPr>
          <w:u w:val="single"/>
        </w:rPr>
        <w:tab/>
      </w:r>
      <w:r w:rsidR="00FB3387" w:rsidRPr="00873D0B">
        <w:rPr>
          <w:u w:val="single"/>
        </w:rPr>
        <w:tab/>
      </w:r>
      <w:r w:rsidR="00FB3387" w:rsidRPr="00873D0B">
        <w:rPr>
          <w:u w:val="single"/>
        </w:rPr>
        <w:tab/>
      </w:r>
      <w:r w:rsidR="00FB3387" w:rsidRPr="00873D0B">
        <w:rPr>
          <w:u w:val="single"/>
        </w:rPr>
        <w:tab/>
      </w:r>
      <w:r w:rsidR="00FB3387" w:rsidRPr="00873D0B">
        <w:rPr>
          <w:u w:val="single"/>
        </w:rPr>
        <w:tab/>
      </w:r>
      <w:r w:rsidR="00FB3387" w:rsidRPr="00873D0B">
        <w:rPr>
          <w:u w:val="single"/>
        </w:rPr>
        <w:tab/>
      </w:r>
      <w:r w:rsidR="00FB3387" w:rsidRPr="00873D0B">
        <w:rPr>
          <w:u w:val="single"/>
        </w:rPr>
        <w:tab/>
      </w:r>
      <w:r w:rsidR="00FB3387" w:rsidRPr="00873D0B">
        <w:rPr>
          <w:u w:val="single"/>
        </w:rPr>
        <w:tab/>
      </w:r>
      <w:r w:rsidR="00FB3387" w:rsidRPr="00873D0B">
        <w:rPr>
          <w:u w:val="single"/>
        </w:rPr>
        <w:tab/>
      </w:r>
    </w:p>
    <w:p w14:paraId="7EAE407D" w14:textId="77777777" w:rsidR="00B40B57" w:rsidRPr="00873D0B" w:rsidRDefault="00B40B57" w:rsidP="00B67226">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7DED086D" w14:textId="77777777" w:rsidR="00440D5C" w:rsidRPr="00873D0B" w:rsidRDefault="00FD7627" w:rsidP="00B67226">
      <w:r w:rsidRPr="00873D0B">
        <w:lastRenderedPageBreak/>
        <w:t>13</w:t>
      </w:r>
      <w:r w:rsidR="004510EC" w:rsidRPr="00873D0B">
        <w:t xml:space="preserve">. </w:t>
      </w:r>
      <w:r w:rsidR="00440D5C" w:rsidRPr="00873D0B">
        <w:t>¿Qué cualidades debe</w:t>
      </w:r>
      <w:r w:rsidR="004510EC" w:rsidRPr="00873D0B">
        <w:t>n</w:t>
      </w:r>
      <w:r w:rsidR="00440D5C" w:rsidRPr="00873D0B">
        <w:t xml:space="preserve"> caracterizar</w:t>
      </w:r>
      <w:r w:rsidR="004510EC" w:rsidRPr="00873D0B">
        <w:t>nos como “h</w:t>
      </w:r>
      <w:r w:rsidR="00440D5C" w:rsidRPr="00873D0B">
        <w:t>ijos de Dios”</w:t>
      </w:r>
      <w:r w:rsidR="006E6BDD" w:rsidRPr="00873D0B">
        <w:t xml:space="preserve"> (creyentes)</w:t>
      </w:r>
      <w:r w:rsidR="00440D5C" w:rsidRPr="00873D0B">
        <w:t>?</w:t>
      </w:r>
      <w:r w:rsidR="004510EC" w:rsidRPr="00873D0B">
        <w:t xml:space="preserve"> (vv.15-16)</w:t>
      </w:r>
    </w:p>
    <w:p w14:paraId="096928AD" w14:textId="77777777" w:rsidR="00440D5C" w:rsidRPr="00873D0B" w:rsidRDefault="00440D5C" w:rsidP="00B67226">
      <w:r w:rsidRPr="00873D0B">
        <w:tab/>
        <w:t>a. __________________________________________________________</w:t>
      </w:r>
    </w:p>
    <w:p w14:paraId="224A17B1" w14:textId="77777777" w:rsidR="001A74D1" w:rsidRPr="00873D0B" w:rsidRDefault="00440D5C" w:rsidP="00B67226">
      <w:r w:rsidRPr="00873D0B">
        <w:tab/>
        <w:t>b. __________________________________________________________</w:t>
      </w:r>
    </w:p>
    <w:p w14:paraId="0F7BA68A" w14:textId="77777777" w:rsidR="00440D5C" w:rsidRPr="00873D0B" w:rsidRDefault="00440D5C" w:rsidP="00B67226">
      <w:r w:rsidRPr="00873D0B">
        <w:tab/>
        <w:t>c. __________________________________________________________</w:t>
      </w:r>
    </w:p>
    <w:p w14:paraId="15B0A951" w14:textId="77777777" w:rsidR="005325B6" w:rsidRPr="00873D0B" w:rsidRDefault="00440D5C" w:rsidP="00B67226">
      <w:r w:rsidRPr="00873D0B">
        <w:tab/>
        <w:t>d. __________________________________________________________</w:t>
      </w:r>
    </w:p>
    <w:p w14:paraId="355C5035" w14:textId="77777777" w:rsidR="00440D5C" w:rsidRPr="00873D0B" w:rsidRDefault="00440D5C" w:rsidP="00B67226">
      <w:r w:rsidRPr="00873D0B">
        <w:tab/>
        <w:t>e. __________________________________________________________</w:t>
      </w:r>
    </w:p>
    <w:p w14:paraId="317DDB8B" w14:textId="77777777" w:rsidR="005325B6" w:rsidRPr="00873D0B" w:rsidRDefault="00440D5C" w:rsidP="00B67226">
      <w:r w:rsidRPr="00873D0B">
        <w:t xml:space="preserve">Nota: En </w:t>
      </w:r>
      <w:r w:rsidR="004510EC" w:rsidRPr="00873D0B">
        <w:t xml:space="preserve">los </w:t>
      </w:r>
      <w:r w:rsidRPr="00873D0B">
        <w:t xml:space="preserve">versículos 12-16 </w:t>
      </w:r>
      <w:r w:rsidR="004510EC" w:rsidRPr="00873D0B">
        <w:t xml:space="preserve">vemos tanto </w:t>
      </w:r>
      <w:r w:rsidR="005325B6" w:rsidRPr="00873D0B">
        <w:t>la</w:t>
      </w:r>
      <w:r w:rsidRPr="00873D0B">
        <w:t xml:space="preserve"> responsabilidad humana </w:t>
      </w:r>
      <w:r w:rsidR="004510EC" w:rsidRPr="00873D0B">
        <w:t>como</w:t>
      </w:r>
      <w:r w:rsidRPr="00873D0B">
        <w:t xml:space="preserve"> </w:t>
      </w:r>
      <w:r w:rsidR="00532717" w:rsidRPr="00873D0B">
        <w:t>el poder divino</w:t>
      </w:r>
      <w:r w:rsidRPr="00873D0B">
        <w:t>, un balance perfecto</w:t>
      </w:r>
      <w:r w:rsidR="00532717" w:rsidRPr="00873D0B">
        <w:t xml:space="preserve"> para madurar en la vida cristiana. No significa que yo no tengo ninguna responsabilidad porque Dios hará todo</w:t>
      </w:r>
      <w:r w:rsidR="005325B6" w:rsidRPr="00873D0B">
        <w:t xml:space="preserve">, sino </w:t>
      </w:r>
      <w:r w:rsidR="00532717" w:rsidRPr="00873D0B">
        <w:t>que yo debo</w:t>
      </w:r>
      <w:r w:rsidR="005325B6" w:rsidRPr="00873D0B">
        <w:t xml:space="preserve"> “participar con Dios</w:t>
      </w:r>
      <w:r w:rsidR="00532717" w:rsidRPr="00873D0B">
        <w:t>.</w:t>
      </w:r>
      <w:r w:rsidR="005325B6" w:rsidRPr="00873D0B">
        <w:t xml:space="preserve">” Es </w:t>
      </w:r>
      <w:r w:rsidR="00532717" w:rsidRPr="00873D0B">
        <w:t xml:space="preserve">una </w:t>
      </w:r>
      <w:r w:rsidR="005325B6" w:rsidRPr="00873D0B">
        <w:t xml:space="preserve">cooperación mutua </w:t>
      </w:r>
      <w:r w:rsidR="00532717" w:rsidRPr="00873D0B">
        <w:t xml:space="preserve">entre yo y </w:t>
      </w:r>
      <w:r w:rsidR="005325B6" w:rsidRPr="00873D0B">
        <w:t>el Espíritu Santo en las actividades e intereses que Dios</w:t>
      </w:r>
      <w:r w:rsidR="007F29D0" w:rsidRPr="00873D0B">
        <w:t xml:space="preserve"> desea para mí</w:t>
      </w:r>
      <w:r w:rsidR="005325B6" w:rsidRPr="00873D0B">
        <w:t>.</w:t>
      </w:r>
    </w:p>
    <w:p w14:paraId="445C389D" w14:textId="77777777" w:rsidR="007F29D0" w:rsidRPr="00873D0B" w:rsidRDefault="00FD7627" w:rsidP="00B67226">
      <w:pPr>
        <w:rPr>
          <w:u w:val="single"/>
        </w:rPr>
      </w:pPr>
      <w:r w:rsidRPr="00873D0B">
        <w:t>14</w:t>
      </w:r>
      <w:r w:rsidR="005325B6" w:rsidRPr="00873D0B">
        <w:t>. ¿Qué traerá gozo a Pablo y cuándo</w:t>
      </w:r>
      <w:r w:rsidR="007F29D0" w:rsidRPr="00873D0B">
        <w:t xml:space="preserve"> le traería ese gozo</w:t>
      </w:r>
      <w:r w:rsidR="005325B6" w:rsidRPr="00873D0B">
        <w:t>? (v. 16)</w:t>
      </w:r>
      <w:r w:rsidR="007F29D0" w:rsidRPr="00873D0B">
        <w:t xml:space="preserve"> </w:t>
      </w:r>
      <w:r w:rsidR="007F29D0" w:rsidRPr="00873D0B">
        <w:rPr>
          <w:u w:val="single"/>
        </w:rPr>
        <w:tab/>
      </w:r>
      <w:r w:rsidR="007F29D0" w:rsidRPr="00873D0B">
        <w:rPr>
          <w:u w:val="single"/>
        </w:rPr>
        <w:tab/>
      </w:r>
      <w:r w:rsidR="007F29D0" w:rsidRPr="00873D0B">
        <w:rPr>
          <w:u w:val="single"/>
        </w:rPr>
        <w:tab/>
      </w:r>
      <w:r w:rsidR="007F29D0" w:rsidRPr="00873D0B">
        <w:rPr>
          <w:u w:val="single"/>
        </w:rPr>
        <w:tab/>
      </w:r>
      <w:r w:rsidR="007F29D0" w:rsidRPr="00873D0B">
        <w:rPr>
          <w:u w:val="single"/>
        </w:rPr>
        <w:tab/>
      </w:r>
    </w:p>
    <w:p w14:paraId="20F4C610" w14:textId="77777777" w:rsidR="005325B6" w:rsidRPr="00873D0B" w:rsidRDefault="007F29D0" w:rsidP="00B67226">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95F2449" w14:textId="77777777" w:rsidR="007F29D0" w:rsidRPr="00873D0B" w:rsidRDefault="00FD7627" w:rsidP="00B67226">
      <w:r w:rsidRPr="00873D0B">
        <w:t>15</w:t>
      </w:r>
      <w:r w:rsidR="005325B6" w:rsidRPr="00873D0B">
        <w:t xml:space="preserve">. </w:t>
      </w:r>
      <w:r w:rsidR="00A46FEC" w:rsidRPr="00873D0B">
        <w:t>Pablo declara que,</w:t>
      </w:r>
      <w:r w:rsidR="00655591" w:rsidRPr="00873D0B">
        <w:t xml:space="preserve"> si su encarcelamiento resulta en su muerte, se </w:t>
      </w:r>
      <w:r w:rsidR="007F29D0" w:rsidRPr="00873D0B">
        <w:t xml:space="preserve">alegraría y regocijaría </w:t>
      </w:r>
      <w:r w:rsidR="00655591" w:rsidRPr="00873D0B">
        <w:t xml:space="preserve">con ellos. </w:t>
      </w:r>
    </w:p>
    <w:p w14:paraId="01FFE182" w14:textId="77777777" w:rsidR="00655591" w:rsidRPr="00873D0B" w:rsidRDefault="00655591" w:rsidP="00B67226">
      <w:r w:rsidRPr="00873D0B">
        <w:t>¿Qué les pi</w:t>
      </w:r>
      <w:r w:rsidR="007F29D0" w:rsidRPr="00873D0B">
        <w:t xml:space="preserve">de Pablo que hagan? (vv. 17-18) </w:t>
      </w:r>
      <w:r w:rsidR="007F29D0" w:rsidRPr="00873D0B">
        <w:rPr>
          <w:u w:val="single"/>
        </w:rPr>
        <w:tab/>
      </w:r>
      <w:r w:rsidR="007F29D0" w:rsidRPr="00873D0B">
        <w:rPr>
          <w:u w:val="single"/>
        </w:rPr>
        <w:tab/>
      </w:r>
      <w:r w:rsidR="007F29D0" w:rsidRPr="00873D0B">
        <w:rPr>
          <w:u w:val="single"/>
        </w:rPr>
        <w:tab/>
      </w:r>
      <w:r w:rsidR="007F29D0" w:rsidRPr="00873D0B">
        <w:rPr>
          <w:u w:val="single"/>
        </w:rPr>
        <w:tab/>
      </w:r>
      <w:r w:rsidR="007F29D0" w:rsidRPr="00873D0B">
        <w:rPr>
          <w:u w:val="single"/>
        </w:rPr>
        <w:tab/>
      </w:r>
      <w:r w:rsidR="007F29D0" w:rsidRPr="00873D0B">
        <w:rPr>
          <w:u w:val="single"/>
        </w:rPr>
        <w:tab/>
      </w:r>
      <w:r w:rsidR="007F29D0" w:rsidRPr="00873D0B">
        <w:rPr>
          <w:u w:val="single"/>
        </w:rPr>
        <w:tab/>
      </w:r>
      <w:r w:rsidR="007F29D0" w:rsidRPr="00873D0B">
        <w:rPr>
          <w:u w:val="single"/>
        </w:rPr>
        <w:tab/>
      </w:r>
    </w:p>
    <w:p w14:paraId="507AFBA9" w14:textId="77777777" w:rsidR="00B6344B" w:rsidRPr="00873D0B" w:rsidRDefault="00655591" w:rsidP="00B67226">
      <w:r w:rsidRPr="00873D0B">
        <w:t>Nota: Hay dos “días” o periodos de tiempo en las Escrituras que debemos diferenciar.</w:t>
      </w:r>
      <w:r w:rsidR="00A46FEC" w:rsidRPr="00873D0B">
        <w:t xml:space="preserve"> Uno de ellos es e</w:t>
      </w:r>
      <w:r w:rsidRPr="00873D0B">
        <w:t>l “</w:t>
      </w:r>
      <w:r w:rsidR="00B6344B" w:rsidRPr="00873D0B">
        <w:t>Día</w:t>
      </w:r>
      <w:r w:rsidRPr="00873D0B">
        <w:t xml:space="preserve"> de Cristo</w:t>
      </w:r>
      <w:r w:rsidR="007F29D0" w:rsidRPr="00873D0B">
        <w:t>”</w:t>
      </w:r>
      <w:r w:rsidR="00A46FEC" w:rsidRPr="00873D0B">
        <w:t xml:space="preserve"> en el cual</w:t>
      </w:r>
      <w:r w:rsidRPr="00873D0B">
        <w:t xml:space="preserve"> </w:t>
      </w:r>
      <w:r w:rsidR="007F29D0" w:rsidRPr="00873D0B">
        <w:t xml:space="preserve">siempre </w:t>
      </w:r>
      <w:r w:rsidR="00A46FEC" w:rsidRPr="00873D0B">
        <w:t xml:space="preserve">se </w:t>
      </w:r>
      <w:r w:rsidR="007F29D0" w:rsidRPr="00873D0B">
        <w:t>relaciona Su venida en el aire para Su Iglesia, un tiempo de recompensa y bendición para los santos</w:t>
      </w:r>
      <w:r w:rsidRPr="00873D0B">
        <w:t>.</w:t>
      </w:r>
      <w:r w:rsidR="00A46FEC" w:rsidRPr="00873D0B">
        <w:t xml:space="preserve"> Es decir, s</w:t>
      </w:r>
      <w:r w:rsidR="007F29D0" w:rsidRPr="00873D0B">
        <w:t>e refiere al “arrebatamiento.” (</w:t>
      </w:r>
      <w:r w:rsidRPr="00873D0B">
        <w:t xml:space="preserve">1 </w:t>
      </w:r>
      <w:r w:rsidR="00A46FEC" w:rsidRPr="00873D0B">
        <w:t>Tesalonicenses 4:</w:t>
      </w:r>
      <w:r w:rsidR="00B6344B" w:rsidRPr="00873D0B">
        <w:t>13-18; Tito 2:13; Filipenses 1: 6, 10)</w:t>
      </w:r>
    </w:p>
    <w:p w14:paraId="19156E85" w14:textId="77777777" w:rsidR="005C223B" w:rsidRPr="00873D0B" w:rsidRDefault="005C223B" w:rsidP="00B67226">
      <w:r w:rsidRPr="00873D0B">
        <w:t xml:space="preserve">El “Día del Señor” tiene referencia </w:t>
      </w:r>
      <w:r w:rsidR="007F29D0" w:rsidRPr="00873D0B">
        <w:t>a</w:t>
      </w:r>
      <w:r w:rsidR="005357EF" w:rsidRPr="00873D0B">
        <w:t xml:space="preserve"> la segunda venida de Cristo a la tierra</w:t>
      </w:r>
      <w:r w:rsidRPr="00873D0B">
        <w:t xml:space="preserve">. </w:t>
      </w:r>
      <w:r w:rsidR="005357EF" w:rsidRPr="00873D0B">
        <w:t xml:space="preserve">Habrá </w:t>
      </w:r>
      <w:r w:rsidRPr="00873D0B">
        <w:t>señales para anunciar Su venida</w:t>
      </w:r>
      <w:r w:rsidR="005357EF" w:rsidRPr="00873D0B">
        <w:t>, mientras el “Día de Cristo” será una venida secreta</w:t>
      </w:r>
      <w:r w:rsidRPr="00873D0B">
        <w:t xml:space="preserve"> </w:t>
      </w:r>
      <w:r w:rsidR="005357EF" w:rsidRPr="00873D0B">
        <w:t>(</w:t>
      </w:r>
      <w:r w:rsidRPr="00873D0B">
        <w:t>sin señales</w:t>
      </w:r>
      <w:r w:rsidR="005357EF" w:rsidRPr="00873D0B">
        <w:t>)</w:t>
      </w:r>
      <w:r w:rsidRPr="00873D0B">
        <w:t xml:space="preserve">. El “Día del Señor” </w:t>
      </w:r>
      <w:r w:rsidR="005357EF" w:rsidRPr="00873D0B">
        <w:t>se refiere a</w:t>
      </w:r>
      <w:r w:rsidRPr="00873D0B">
        <w:t xml:space="preserve">l </w:t>
      </w:r>
      <w:r w:rsidR="005357EF" w:rsidRPr="00873D0B">
        <w:t xml:space="preserve">gran </w:t>
      </w:r>
      <w:r w:rsidRPr="00873D0B">
        <w:t>evento</w:t>
      </w:r>
      <w:r w:rsidR="005357EF" w:rsidRPr="00873D0B">
        <w:t xml:space="preserve"> profetizado</w:t>
      </w:r>
      <w:r w:rsidRPr="00873D0B">
        <w:t xml:space="preserve"> cuando Jesucristo </w:t>
      </w:r>
      <w:r w:rsidR="005357EF" w:rsidRPr="00873D0B">
        <w:t xml:space="preserve">será </w:t>
      </w:r>
      <w:r w:rsidRPr="00873D0B">
        <w:t xml:space="preserve">revelado a todo el universo como </w:t>
      </w:r>
      <w:r w:rsidR="005357EF" w:rsidRPr="00873D0B">
        <w:t xml:space="preserve">el </w:t>
      </w:r>
      <w:r w:rsidRPr="00873D0B">
        <w:t xml:space="preserve">Rey de reyes y </w:t>
      </w:r>
      <w:r w:rsidR="005357EF" w:rsidRPr="00873D0B">
        <w:t xml:space="preserve">el </w:t>
      </w:r>
      <w:r w:rsidRPr="00873D0B">
        <w:t xml:space="preserve">Señor de señores. </w:t>
      </w:r>
    </w:p>
    <w:p w14:paraId="663DB2EA" w14:textId="77777777" w:rsidR="005C223B" w:rsidRPr="00873D0B" w:rsidRDefault="00FD7627" w:rsidP="00B67226">
      <w:r w:rsidRPr="00873D0B">
        <w:t>16</w:t>
      </w:r>
      <w:r w:rsidR="00391BCF" w:rsidRPr="00873D0B">
        <w:t xml:space="preserve">. ¿Qué encontró Pablo en </w:t>
      </w:r>
      <w:r w:rsidR="00CB5DA9" w:rsidRPr="00873D0B">
        <w:t>el carácter</w:t>
      </w:r>
      <w:r w:rsidR="00B77146" w:rsidRPr="00873D0B">
        <w:t xml:space="preserve"> de Timoteo que</w:t>
      </w:r>
      <w:r w:rsidR="00391BCF" w:rsidRPr="00873D0B">
        <w:t xml:space="preserve"> no encontró en</w:t>
      </w:r>
      <w:r w:rsidR="005357EF" w:rsidRPr="00873D0B">
        <w:t xml:space="preserve"> los demás</w:t>
      </w:r>
      <w:r w:rsidR="00391BCF" w:rsidRPr="00873D0B">
        <w:t>?</w:t>
      </w:r>
      <w:r w:rsidR="00CB5DA9" w:rsidRPr="00873D0B">
        <w:t xml:space="preserve"> (vv. 19-20) </w:t>
      </w:r>
    </w:p>
    <w:p w14:paraId="6805A99A" w14:textId="77777777" w:rsidR="00B6344B" w:rsidRPr="00873D0B" w:rsidRDefault="00CB5DA9" w:rsidP="00B67226">
      <w:r w:rsidRPr="00873D0B">
        <w:t>_____________________________________________________________________________________</w:t>
      </w:r>
    </w:p>
    <w:p w14:paraId="3C4856AE" w14:textId="77777777" w:rsidR="00CB5DA9" w:rsidRPr="00873D0B" w:rsidRDefault="00FD7627" w:rsidP="00B67226">
      <w:pPr>
        <w:rPr>
          <w:u w:val="single"/>
        </w:rPr>
      </w:pPr>
      <w:r w:rsidRPr="00873D0B">
        <w:t>17</w:t>
      </w:r>
      <w:r w:rsidR="00CB5DA9" w:rsidRPr="00873D0B">
        <w:t xml:space="preserve">. ¿Qué </w:t>
      </w:r>
      <w:r w:rsidR="005357EF" w:rsidRPr="00873D0B">
        <w:t xml:space="preserve">falla encontró </w:t>
      </w:r>
      <w:r w:rsidR="00CB5DA9" w:rsidRPr="00873D0B">
        <w:t xml:space="preserve">Pablo en sus otros </w:t>
      </w:r>
      <w:r w:rsidR="005357EF" w:rsidRPr="00873D0B">
        <w:t>compañeros</w:t>
      </w:r>
      <w:r w:rsidR="00CB5DA9" w:rsidRPr="00873D0B">
        <w:t xml:space="preserve">? (v. 21) </w:t>
      </w:r>
      <w:r w:rsidR="005357EF" w:rsidRPr="00873D0B">
        <w:rPr>
          <w:u w:val="single"/>
        </w:rPr>
        <w:tab/>
      </w:r>
      <w:r w:rsidR="005357EF" w:rsidRPr="00873D0B">
        <w:rPr>
          <w:u w:val="single"/>
        </w:rPr>
        <w:tab/>
      </w:r>
      <w:r w:rsidR="005357EF" w:rsidRPr="00873D0B">
        <w:rPr>
          <w:u w:val="single"/>
        </w:rPr>
        <w:tab/>
      </w:r>
      <w:r w:rsidR="005357EF" w:rsidRPr="00873D0B">
        <w:rPr>
          <w:u w:val="single"/>
        </w:rPr>
        <w:tab/>
      </w:r>
      <w:r w:rsidR="005357EF" w:rsidRPr="00873D0B">
        <w:rPr>
          <w:u w:val="single"/>
        </w:rPr>
        <w:tab/>
      </w:r>
      <w:r w:rsidR="005357EF" w:rsidRPr="00873D0B">
        <w:rPr>
          <w:u w:val="single"/>
        </w:rPr>
        <w:tab/>
      </w:r>
    </w:p>
    <w:p w14:paraId="3E3233F8" w14:textId="77777777" w:rsidR="00CB5DA9" w:rsidRPr="00873D0B" w:rsidRDefault="00CB5DA9" w:rsidP="00B67226">
      <w:r w:rsidRPr="00873D0B">
        <w:t>_____________________________________________________________________________________</w:t>
      </w:r>
    </w:p>
    <w:p w14:paraId="27007402" w14:textId="77777777" w:rsidR="00CB5DA9" w:rsidRPr="00873D0B" w:rsidRDefault="00FD7627" w:rsidP="00B67226">
      <w:pPr>
        <w:rPr>
          <w:u w:val="single"/>
        </w:rPr>
      </w:pPr>
      <w:r w:rsidRPr="00873D0B">
        <w:t>18</w:t>
      </w:r>
      <w:r w:rsidR="00CB5DA9" w:rsidRPr="00873D0B">
        <w:t xml:space="preserve">. Epafrodito estaba muy enfermo </w:t>
      </w:r>
      <w:r w:rsidR="005357EF" w:rsidRPr="00873D0B">
        <w:t xml:space="preserve">y </w:t>
      </w:r>
      <w:r w:rsidR="00CB5DA9" w:rsidRPr="00873D0B">
        <w:t>casi murió</w:t>
      </w:r>
      <w:r w:rsidR="005357EF" w:rsidRPr="00873D0B">
        <w:t>. P</w:t>
      </w:r>
      <w:r w:rsidR="00CB5DA9" w:rsidRPr="00873D0B">
        <w:t>ero Dios tuvo misericordia de él. ¿Cuál fue la razón o</w:t>
      </w:r>
      <w:r w:rsidR="00B77146" w:rsidRPr="00873D0B">
        <w:t xml:space="preserve"> circunstancias que lo pusieron</w:t>
      </w:r>
      <w:r w:rsidR="00CB5DA9" w:rsidRPr="00873D0B">
        <w:t xml:space="preserve"> en esta condición? (v. 30) </w:t>
      </w:r>
      <w:r w:rsidR="005357EF" w:rsidRPr="00873D0B">
        <w:rPr>
          <w:u w:val="single"/>
        </w:rPr>
        <w:tab/>
      </w:r>
      <w:r w:rsidR="005357EF" w:rsidRPr="00873D0B">
        <w:rPr>
          <w:u w:val="single"/>
        </w:rPr>
        <w:tab/>
      </w:r>
      <w:r w:rsidR="005357EF" w:rsidRPr="00873D0B">
        <w:rPr>
          <w:u w:val="single"/>
        </w:rPr>
        <w:tab/>
      </w:r>
      <w:r w:rsidR="005357EF" w:rsidRPr="00873D0B">
        <w:rPr>
          <w:u w:val="single"/>
        </w:rPr>
        <w:tab/>
      </w:r>
      <w:r w:rsidR="005357EF" w:rsidRPr="00873D0B">
        <w:rPr>
          <w:u w:val="single"/>
        </w:rPr>
        <w:tab/>
      </w:r>
      <w:r w:rsidR="005357EF" w:rsidRPr="00873D0B">
        <w:rPr>
          <w:u w:val="single"/>
        </w:rPr>
        <w:tab/>
      </w:r>
    </w:p>
    <w:p w14:paraId="576F2C12" w14:textId="77777777" w:rsidR="00CB5DA9" w:rsidRPr="00873D0B" w:rsidRDefault="00CB5DA9" w:rsidP="00B67226">
      <w:r w:rsidRPr="00873D0B">
        <w:t>_____________________________________________________________________________________</w:t>
      </w:r>
    </w:p>
    <w:p w14:paraId="5EFA82FB" w14:textId="77777777" w:rsidR="00CB5DA9" w:rsidRPr="00873D0B" w:rsidRDefault="00FD7627" w:rsidP="00B67226">
      <w:r w:rsidRPr="00873D0B">
        <w:t>19</w:t>
      </w:r>
      <w:r w:rsidR="005357EF" w:rsidRPr="00873D0B">
        <w:t xml:space="preserve">. </w:t>
      </w:r>
      <w:r w:rsidR="00676430" w:rsidRPr="00873D0B">
        <w:t xml:space="preserve">En los versículos 20-30, Pablo menciona como </w:t>
      </w:r>
      <w:r w:rsidR="00CB5DA9" w:rsidRPr="00873D0B">
        <w:t xml:space="preserve">Timoteo y Epafrodito </w:t>
      </w:r>
      <w:r w:rsidR="00676430" w:rsidRPr="00873D0B">
        <w:t xml:space="preserve">reflejan </w:t>
      </w:r>
      <w:r w:rsidR="001A74D1" w:rsidRPr="00873D0B">
        <w:t xml:space="preserve">el carácter de Cristo. </w:t>
      </w:r>
      <w:r w:rsidR="00676430" w:rsidRPr="00873D0B">
        <w:t>An</w:t>
      </w:r>
      <w:r w:rsidR="00BC5C58" w:rsidRPr="00873D0B">
        <w:t>ota por lo menos cuatro de esta</w:t>
      </w:r>
      <w:r w:rsidR="00676430" w:rsidRPr="00873D0B">
        <w:t>s</w:t>
      </w:r>
      <w:r w:rsidR="001A74D1" w:rsidRPr="00873D0B">
        <w:t xml:space="preserve"> cualidades.</w:t>
      </w:r>
    </w:p>
    <w:p w14:paraId="4B7FCC39" w14:textId="1CD50A39" w:rsidR="001A74D1" w:rsidRPr="00873D0B" w:rsidRDefault="001A74D1" w:rsidP="00B67226">
      <w:r w:rsidRPr="00873D0B">
        <w:tab/>
        <w:t>a. __________________________________________________________________</w:t>
      </w:r>
    </w:p>
    <w:p w14:paraId="33F5FB3C" w14:textId="77777777" w:rsidR="0067073D" w:rsidRPr="00873D0B" w:rsidRDefault="0067073D" w:rsidP="00B67226"/>
    <w:p w14:paraId="00CA75E9" w14:textId="77777777" w:rsidR="001A74D1" w:rsidRPr="00873D0B" w:rsidRDefault="001A74D1" w:rsidP="00B67226">
      <w:r w:rsidRPr="00873D0B">
        <w:lastRenderedPageBreak/>
        <w:tab/>
        <w:t>b. __________________________________________________________________</w:t>
      </w:r>
    </w:p>
    <w:p w14:paraId="721A1EE5" w14:textId="77777777" w:rsidR="001A74D1" w:rsidRPr="00873D0B" w:rsidRDefault="001A74D1" w:rsidP="00B67226">
      <w:r w:rsidRPr="00873D0B">
        <w:tab/>
        <w:t>c. __________________________________________________________________</w:t>
      </w:r>
    </w:p>
    <w:p w14:paraId="6F201A52" w14:textId="77777777" w:rsidR="00614633" w:rsidRPr="00873D0B" w:rsidRDefault="001A74D1" w:rsidP="00614633">
      <w:pPr>
        <w:ind w:firstLine="720"/>
      </w:pPr>
      <w:r w:rsidRPr="00873D0B">
        <w:t>d. __________________________________________________________________</w:t>
      </w:r>
    </w:p>
    <w:p w14:paraId="3D9EAD28" w14:textId="77777777" w:rsidR="001A74D1" w:rsidRPr="00873D0B" w:rsidRDefault="0045458A" w:rsidP="0045458A">
      <w:pPr>
        <w:ind w:left="2880" w:firstLine="720"/>
      </w:pPr>
      <w:r w:rsidRPr="00873D0B">
        <w:t xml:space="preserve">     </w:t>
      </w:r>
      <w:r w:rsidR="006675F9" w:rsidRPr="00873D0B">
        <w:t>CAPITU</w:t>
      </w:r>
      <w:r w:rsidR="0013320A" w:rsidRPr="00873D0B">
        <w:t>L</w:t>
      </w:r>
      <w:r w:rsidR="00965EA6" w:rsidRPr="00873D0B">
        <w:t>O TRES</w:t>
      </w:r>
    </w:p>
    <w:p w14:paraId="0B65AAA1" w14:textId="77777777" w:rsidR="00965EA6" w:rsidRPr="00873D0B" w:rsidRDefault="00965EA6" w:rsidP="00965EA6">
      <w:pPr>
        <w:pStyle w:val="NoSpacing"/>
        <w:jc w:val="center"/>
        <w:rPr>
          <w:i/>
        </w:rPr>
      </w:pPr>
      <w:r w:rsidRPr="00873D0B">
        <w:t>“</w:t>
      </w:r>
      <w:r w:rsidRPr="00873D0B">
        <w:rPr>
          <w:i/>
        </w:rPr>
        <w:t>A fin de conocerle, y el poder de Su resurrección…”</w:t>
      </w:r>
    </w:p>
    <w:p w14:paraId="564FA6D2" w14:textId="77777777" w:rsidR="006675F9" w:rsidRPr="00873D0B" w:rsidRDefault="006675F9" w:rsidP="0045458A">
      <w:pPr>
        <w:pStyle w:val="NoSpacing"/>
        <w:jc w:val="center"/>
      </w:pPr>
      <w:r w:rsidRPr="00873D0B">
        <w:t xml:space="preserve">Filipenses </w:t>
      </w:r>
      <w:r w:rsidR="002D7FC8" w:rsidRPr="00873D0B">
        <w:t>3: 10a.</w:t>
      </w:r>
    </w:p>
    <w:p w14:paraId="48BFB94E" w14:textId="77777777" w:rsidR="006675F9" w:rsidRPr="00873D0B" w:rsidRDefault="006675F9" w:rsidP="00965EA6">
      <w:pPr>
        <w:pStyle w:val="NoSpacing"/>
        <w:jc w:val="center"/>
      </w:pPr>
    </w:p>
    <w:p w14:paraId="7E34B834" w14:textId="77777777" w:rsidR="00C54927" w:rsidRPr="00873D0B" w:rsidRDefault="006675F9" w:rsidP="006675F9">
      <w:pPr>
        <w:pStyle w:val="NoSpacing"/>
      </w:pPr>
      <w:r w:rsidRPr="00873D0B">
        <w:tab/>
      </w:r>
      <w:r w:rsidR="00770D15" w:rsidRPr="00873D0B">
        <w:t>En este capítulo debe</w:t>
      </w:r>
      <w:r w:rsidRPr="00873D0B">
        <w:t xml:space="preserve">mos </w:t>
      </w:r>
      <w:r w:rsidR="00770D15" w:rsidRPr="00873D0B">
        <w:t xml:space="preserve">buscar la </w:t>
      </w:r>
      <w:r w:rsidR="00C54927" w:rsidRPr="00873D0B">
        <w:t>bendición</w:t>
      </w:r>
      <w:r w:rsidRPr="00873D0B">
        <w:t xml:space="preserve"> </w:t>
      </w:r>
      <w:r w:rsidR="00770D15" w:rsidRPr="00873D0B">
        <w:t xml:space="preserve">de </w:t>
      </w:r>
      <w:r w:rsidR="007E64DC" w:rsidRPr="00873D0B">
        <w:t>encontra</w:t>
      </w:r>
      <w:r w:rsidR="00770D15" w:rsidRPr="00873D0B">
        <w:t>r nuestra</w:t>
      </w:r>
      <w:r w:rsidR="00C54927" w:rsidRPr="00873D0B">
        <w:t xml:space="preserve"> </w:t>
      </w:r>
      <w:r w:rsidR="00770D15" w:rsidRPr="00873D0B">
        <w:t xml:space="preserve">completa </w:t>
      </w:r>
      <w:r w:rsidRPr="00873D0B">
        <w:t xml:space="preserve">satisfacción </w:t>
      </w:r>
      <w:r w:rsidR="007E64DC" w:rsidRPr="00873D0B">
        <w:t>en</w:t>
      </w:r>
      <w:r w:rsidRPr="00873D0B">
        <w:t xml:space="preserve"> Cristo. Pablo nos comparte como ejemplo su propio vida y reputación como judío muy religioso.  En </w:t>
      </w:r>
      <w:r w:rsidR="004F5138" w:rsidRPr="00873D0B">
        <w:t>comparación</w:t>
      </w:r>
      <w:r w:rsidRPr="00873D0B">
        <w:t xml:space="preserve"> de lo que </w:t>
      </w:r>
      <w:r w:rsidR="007E64DC" w:rsidRPr="00873D0B">
        <w:t>él</w:t>
      </w:r>
      <w:r w:rsidRPr="00873D0B">
        <w:t xml:space="preserve"> tiene ahora en Cristo Je</w:t>
      </w:r>
      <w:r w:rsidR="007E64DC" w:rsidRPr="00873D0B">
        <w:t>sus</w:t>
      </w:r>
      <w:r w:rsidR="005D1C82" w:rsidRPr="00873D0B">
        <w:t>,</w:t>
      </w:r>
      <w:r w:rsidR="007E64DC" w:rsidRPr="00873D0B">
        <w:t xml:space="preserve"> todo este </w:t>
      </w:r>
      <w:r w:rsidR="004F5138" w:rsidRPr="00873D0B">
        <w:t>es como</w:t>
      </w:r>
      <w:r w:rsidRPr="00873D0B">
        <w:t xml:space="preserve"> basura para él. </w:t>
      </w:r>
      <w:r w:rsidR="00C54927" w:rsidRPr="00873D0B">
        <w:t xml:space="preserve">Examinamos nuestra </w:t>
      </w:r>
      <w:r w:rsidR="005D1C82" w:rsidRPr="00873D0B">
        <w:t>propia vida a medida que avanzamos</w:t>
      </w:r>
      <w:r w:rsidR="00C54927" w:rsidRPr="00873D0B">
        <w:t xml:space="preserve"> en este capítulo. </w:t>
      </w:r>
    </w:p>
    <w:p w14:paraId="478B9F0C" w14:textId="77777777" w:rsidR="00770D15" w:rsidRPr="00873D0B" w:rsidRDefault="00770D15" w:rsidP="006675F9">
      <w:pPr>
        <w:pStyle w:val="NoSpacing"/>
      </w:pPr>
    </w:p>
    <w:p w14:paraId="52616873" w14:textId="0D869610" w:rsidR="00624317" w:rsidRPr="00873D0B" w:rsidRDefault="00624317" w:rsidP="00C54927">
      <w:pPr>
        <w:tabs>
          <w:tab w:val="left" w:pos="3150"/>
        </w:tabs>
      </w:pPr>
      <w:r w:rsidRPr="00873D0B">
        <w:t xml:space="preserve">1. </w:t>
      </w:r>
      <w:r w:rsidR="00C54927" w:rsidRPr="00873D0B">
        <w:t xml:space="preserve">¿Qué quería Pablo que hicieron los </w:t>
      </w:r>
      <w:r w:rsidR="00994C39">
        <w:t>f</w:t>
      </w:r>
      <w:r w:rsidR="009A55C6" w:rsidRPr="00873D0B">
        <w:t>ilipenses (</w:t>
      </w:r>
      <w:r w:rsidRPr="00873D0B">
        <w:t>v. 1) __________________________________</w:t>
      </w:r>
      <w:r w:rsidR="00C54927" w:rsidRPr="00873D0B">
        <w:rPr>
          <w:u w:val="single"/>
        </w:rPr>
        <w:tab/>
      </w:r>
      <w:r w:rsidR="00C54927" w:rsidRPr="00873D0B">
        <w:rPr>
          <w:u w:val="single"/>
        </w:rPr>
        <w:tab/>
      </w:r>
    </w:p>
    <w:p w14:paraId="7DF0DC7D" w14:textId="113854A1" w:rsidR="00624317" w:rsidRPr="00873D0B" w:rsidRDefault="00624317" w:rsidP="00624317">
      <w:pPr>
        <w:rPr>
          <w:u w:val="single"/>
        </w:rPr>
      </w:pPr>
      <w:r w:rsidRPr="00873D0B">
        <w:t xml:space="preserve">2. ¿Pablo aconsejo los </w:t>
      </w:r>
      <w:r w:rsidR="00994C39">
        <w:t>f</w:t>
      </w:r>
      <w:r w:rsidR="004F5138" w:rsidRPr="00873D0B">
        <w:t xml:space="preserve">ilipenses tener </w:t>
      </w:r>
      <w:r w:rsidRPr="00873D0B">
        <w:t>cuidado de qué tipo de personas? (v. 2) _______________</w:t>
      </w:r>
      <w:r w:rsidR="004F5138" w:rsidRPr="00873D0B">
        <w:rPr>
          <w:u w:val="single"/>
        </w:rPr>
        <w:tab/>
      </w:r>
    </w:p>
    <w:p w14:paraId="1C47AA03" w14:textId="77777777" w:rsidR="004F5138" w:rsidRPr="00873D0B" w:rsidRDefault="00624317" w:rsidP="00624317">
      <w:r w:rsidRPr="00873D0B">
        <w:t>_____________________________________________________________________________________</w:t>
      </w:r>
    </w:p>
    <w:p w14:paraId="0451FFA6" w14:textId="77777777" w:rsidR="00624317" w:rsidRPr="00873D0B" w:rsidRDefault="00624317" w:rsidP="00624317">
      <w:pPr>
        <w:rPr>
          <w:u w:val="single"/>
        </w:rPr>
      </w:pPr>
      <w:r w:rsidRPr="00873D0B">
        <w:t xml:space="preserve"> ¿Qué significa la frase: “</w:t>
      </w:r>
      <w:r w:rsidR="002B767F" w:rsidRPr="00873D0B">
        <w:t>los mutiladores de la carne”? _______________________________________</w:t>
      </w:r>
      <w:r w:rsidR="009A55C6" w:rsidRPr="00873D0B">
        <w:rPr>
          <w:u w:val="single"/>
        </w:rPr>
        <w:tab/>
      </w:r>
    </w:p>
    <w:p w14:paraId="58C92C84" w14:textId="77777777" w:rsidR="002B767F" w:rsidRPr="00873D0B" w:rsidRDefault="002B767F" w:rsidP="00624317">
      <w:r w:rsidRPr="00873D0B">
        <w:t>_____________________________________________________________________________________</w:t>
      </w:r>
    </w:p>
    <w:p w14:paraId="38BD9A0C" w14:textId="77777777" w:rsidR="006122DD" w:rsidRPr="00873D0B" w:rsidRDefault="006122DD" w:rsidP="00624317">
      <w:r w:rsidRPr="00873D0B">
        <w:t>Nota: La circuncisión física fue una señal dado por Dios</w:t>
      </w:r>
      <w:r w:rsidR="0027148A" w:rsidRPr="00873D0B">
        <w:t xml:space="preserve"> en Su pacto con</w:t>
      </w:r>
      <w:r w:rsidRPr="00873D0B">
        <w:t xml:space="preserve"> Abraham y a su </w:t>
      </w:r>
      <w:r w:rsidR="0027148A" w:rsidRPr="00873D0B">
        <w:t>descendencia</w:t>
      </w:r>
      <w:r w:rsidRPr="00873D0B">
        <w:t xml:space="preserve"> (Génesis</w:t>
      </w:r>
      <w:r w:rsidR="0027148A" w:rsidRPr="00873D0B">
        <w:t xml:space="preserve"> 17</w:t>
      </w:r>
      <w:r w:rsidR="00D332C0" w:rsidRPr="00873D0B">
        <w:t>:10-14)</w:t>
      </w:r>
      <w:r w:rsidR="0027148A" w:rsidRPr="00873D0B">
        <w:t>.</w:t>
      </w:r>
      <w:r w:rsidR="00D332C0" w:rsidRPr="00873D0B">
        <w:t xml:space="preserve"> </w:t>
      </w:r>
      <w:r w:rsidR="0027148A" w:rsidRPr="00873D0B">
        <w:t xml:space="preserve">Según la </w:t>
      </w:r>
      <w:r w:rsidR="00DD23F6" w:rsidRPr="00873D0B">
        <w:t xml:space="preserve">revelación </w:t>
      </w:r>
      <w:r w:rsidR="0027148A" w:rsidRPr="00873D0B">
        <w:t xml:space="preserve">que </w:t>
      </w:r>
      <w:r w:rsidR="00DD23F6" w:rsidRPr="00873D0B">
        <w:t xml:space="preserve">Pablo </w:t>
      </w:r>
      <w:r w:rsidR="0027148A" w:rsidRPr="00873D0B">
        <w:t xml:space="preserve">recibió del </w:t>
      </w:r>
      <w:r w:rsidR="0013320A" w:rsidRPr="00873D0B">
        <w:t>Señor</w:t>
      </w:r>
      <w:r w:rsidR="0027148A" w:rsidRPr="00873D0B">
        <w:t xml:space="preserve">, </w:t>
      </w:r>
      <w:r w:rsidR="0013320A" w:rsidRPr="00873D0B">
        <w:t xml:space="preserve">ese rito de </w:t>
      </w:r>
      <w:r w:rsidR="00DD23F6" w:rsidRPr="00873D0B">
        <w:t xml:space="preserve">la circuncisión </w:t>
      </w:r>
      <w:r w:rsidR="0013320A" w:rsidRPr="00873D0B">
        <w:t xml:space="preserve">ya </w:t>
      </w:r>
      <w:r w:rsidR="00DD23F6" w:rsidRPr="00873D0B">
        <w:t>n</w:t>
      </w:r>
      <w:r w:rsidR="0013320A" w:rsidRPr="00873D0B">
        <w:t>o es un requisito para el C</w:t>
      </w:r>
      <w:r w:rsidR="00DD23F6" w:rsidRPr="00873D0B">
        <w:t xml:space="preserve">uerpo de Cristo. Hay </w:t>
      </w:r>
      <w:r w:rsidR="0072448F" w:rsidRPr="00873D0B">
        <w:t>enseñanza más detallada</w:t>
      </w:r>
      <w:r w:rsidR="0027148A" w:rsidRPr="00873D0B">
        <w:t xml:space="preserve"> de esto en Hechos 15:1-21. </w:t>
      </w:r>
    </w:p>
    <w:p w14:paraId="5CCB8CE2" w14:textId="77777777" w:rsidR="006122DD" w:rsidRPr="00873D0B" w:rsidRDefault="006122DD" w:rsidP="00624317">
      <w:r w:rsidRPr="00873D0B">
        <w:t>3.</w:t>
      </w:r>
      <w:r w:rsidR="00D332C0" w:rsidRPr="00873D0B">
        <w:t xml:space="preserve"> En </w:t>
      </w:r>
      <w:r w:rsidR="00527943" w:rsidRPr="00873D0B">
        <w:t>versículo</w:t>
      </w:r>
      <w:r w:rsidR="00D332C0" w:rsidRPr="00873D0B">
        <w:t xml:space="preserve"> </w:t>
      </w:r>
      <w:r w:rsidR="00527943" w:rsidRPr="00873D0B">
        <w:t>3 P</w:t>
      </w:r>
      <w:r w:rsidR="00D332C0" w:rsidRPr="00873D0B">
        <w:t xml:space="preserve">ablo </w:t>
      </w:r>
      <w:r w:rsidR="00527943" w:rsidRPr="00873D0B">
        <w:t>está</w:t>
      </w:r>
      <w:r w:rsidR="00D332C0" w:rsidRPr="00873D0B">
        <w:t xml:space="preserve"> hablando de un circunciso espiritual</w:t>
      </w:r>
      <w:r w:rsidR="00527943" w:rsidRPr="00873D0B">
        <w:t>.</w:t>
      </w:r>
      <w:r w:rsidR="00D332C0" w:rsidRPr="00873D0B">
        <w:t xml:space="preserve"> (</w:t>
      </w:r>
      <w:r w:rsidR="00527943" w:rsidRPr="00873D0B">
        <w:t>Colosenses 2:11) ¿Cuáles son 3</w:t>
      </w:r>
      <w:r w:rsidR="005D0044" w:rsidRPr="00873D0B">
        <w:t xml:space="preserve"> </w:t>
      </w:r>
      <w:r w:rsidR="0072448F" w:rsidRPr="00873D0B">
        <w:t>virtudes</w:t>
      </w:r>
      <w:r w:rsidR="00527943" w:rsidRPr="00873D0B">
        <w:t xml:space="preserve"> de esta verdadera circuncisión espiritual? </w:t>
      </w:r>
    </w:p>
    <w:p w14:paraId="07E8A1BB" w14:textId="77777777" w:rsidR="00527943" w:rsidRPr="00873D0B" w:rsidRDefault="00527943" w:rsidP="00624317">
      <w:r w:rsidRPr="00873D0B">
        <w:tab/>
        <w:t>a. _____________________________________________________________________</w:t>
      </w:r>
    </w:p>
    <w:p w14:paraId="02913E6E" w14:textId="77777777" w:rsidR="00527943" w:rsidRPr="00873D0B" w:rsidRDefault="00527943" w:rsidP="00624317">
      <w:r w:rsidRPr="00873D0B">
        <w:tab/>
        <w:t>b. _____________________________________________________________________</w:t>
      </w:r>
    </w:p>
    <w:p w14:paraId="1914BDFB" w14:textId="77777777" w:rsidR="00527943" w:rsidRPr="00873D0B" w:rsidRDefault="00527943" w:rsidP="00624317">
      <w:r w:rsidRPr="00873D0B">
        <w:tab/>
        <w:t>c. _____________________________________________________________________</w:t>
      </w:r>
    </w:p>
    <w:p w14:paraId="4BC90C9E" w14:textId="77777777" w:rsidR="00527943" w:rsidRPr="00873D0B" w:rsidRDefault="00527943" w:rsidP="00624317">
      <w:r w:rsidRPr="00873D0B">
        <w:t>Nota: Cristo es el verdadero cumplimie</w:t>
      </w:r>
      <w:r w:rsidR="005D0044" w:rsidRPr="00873D0B">
        <w:t>nto en la</w:t>
      </w:r>
      <w:r w:rsidRPr="00873D0B">
        <w:t xml:space="preserve"> vida. </w:t>
      </w:r>
      <w:r w:rsidR="005D0044" w:rsidRPr="00873D0B">
        <w:t>Solo E</w:t>
      </w:r>
      <w:r w:rsidR="00C138D5" w:rsidRPr="00873D0B">
        <w:t xml:space="preserve">l trae alegría genuina. </w:t>
      </w:r>
      <w:r w:rsidRPr="00873D0B">
        <w:t xml:space="preserve"> Todo</w:t>
      </w:r>
      <w:r w:rsidR="005D0044" w:rsidRPr="00873D0B">
        <w:t xml:space="preserve"> verdadero</w:t>
      </w:r>
      <w:r w:rsidRPr="00873D0B">
        <w:t xml:space="preserve"> regocij</w:t>
      </w:r>
      <w:r w:rsidR="00C138D5" w:rsidRPr="00873D0B">
        <w:t>o se concentra en El y en</w:t>
      </w:r>
      <w:r w:rsidR="001058F9" w:rsidRPr="00873D0B">
        <w:t xml:space="preserve"> lo que Él ha hecho</w:t>
      </w:r>
      <w:r w:rsidR="00150A5E" w:rsidRPr="00873D0B">
        <w:t xml:space="preserve">. No es </w:t>
      </w:r>
      <w:r w:rsidR="001058F9" w:rsidRPr="00873D0B">
        <w:t>tedioso pa</w:t>
      </w:r>
      <w:r w:rsidR="00150A5E" w:rsidRPr="00873D0B">
        <w:t xml:space="preserve">ra </w:t>
      </w:r>
      <w:r w:rsidR="001058F9" w:rsidRPr="00873D0B">
        <w:t xml:space="preserve">el apóstol </w:t>
      </w:r>
      <w:r w:rsidR="00150A5E" w:rsidRPr="00873D0B">
        <w:t xml:space="preserve">Pablo </w:t>
      </w:r>
      <w:r w:rsidR="001058F9" w:rsidRPr="00873D0B">
        <w:t>señalar y advertir contra los falsos maestros que roban el gozo de los filipenses.</w:t>
      </w:r>
      <w:r w:rsidR="00921260" w:rsidRPr="00873D0B">
        <w:t xml:space="preserve"> </w:t>
      </w:r>
    </w:p>
    <w:p w14:paraId="7AF5F059" w14:textId="77777777" w:rsidR="00921260" w:rsidRPr="00873D0B" w:rsidRDefault="00921260" w:rsidP="00624317">
      <w:r w:rsidRPr="00873D0B">
        <w:t>4. Nombre siete razones</w:t>
      </w:r>
      <w:r w:rsidR="00C43513" w:rsidRPr="00873D0B">
        <w:t xml:space="preserve"> por las que</w:t>
      </w:r>
      <w:r w:rsidRPr="00873D0B">
        <w:t xml:space="preserve"> </w:t>
      </w:r>
      <w:r w:rsidR="00E22F0A" w:rsidRPr="00873D0B">
        <w:t xml:space="preserve">Pablo </w:t>
      </w:r>
      <w:r w:rsidR="00C43513" w:rsidRPr="00873D0B">
        <w:t>podía tener confianza</w:t>
      </w:r>
      <w:r w:rsidR="00E22F0A" w:rsidRPr="00873D0B">
        <w:t xml:space="preserve"> </w:t>
      </w:r>
      <w:r w:rsidRPr="00873D0B">
        <w:t>en su propia justicia</w:t>
      </w:r>
      <w:r w:rsidR="00E22F0A" w:rsidRPr="00873D0B">
        <w:t xml:space="preserve"> (la carne)</w:t>
      </w:r>
      <w:r w:rsidRPr="00873D0B">
        <w:t>. (vv. 5-6)</w:t>
      </w:r>
    </w:p>
    <w:p w14:paraId="48127633" w14:textId="77777777" w:rsidR="00921260" w:rsidRPr="00873D0B" w:rsidRDefault="00921260" w:rsidP="00624317">
      <w:r w:rsidRPr="00873D0B">
        <w:tab/>
        <w:t>a. ___________________________________________________________________</w:t>
      </w:r>
    </w:p>
    <w:p w14:paraId="074D63B7" w14:textId="77777777" w:rsidR="00921260" w:rsidRPr="00873D0B" w:rsidRDefault="00921260" w:rsidP="00624317">
      <w:r w:rsidRPr="00873D0B">
        <w:tab/>
        <w:t>b. ___________________________________________________________________</w:t>
      </w:r>
    </w:p>
    <w:p w14:paraId="3EF70726" w14:textId="77777777" w:rsidR="00921260" w:rsidRPr="00873D0B" w:rsidRDefault="00921260" w:rsidP="00624317">
      <w:r w:rsidRPr="00873D0B">
        <w:tab/>
        <w:t>c. ___________________________________________________________________</w:t>
      </w:r>
    </w:p>
    <w:p w14:paraId="25DA01F7" w14:textId="77777777" w:rsidR="00921260" w:rsidRPr="00873D0B" w:rsidRDefault="00921260" w:rsidP="00624317">
      <w:r w:rsidRPr="00873D0B">
        <w:tab/>
        <w:t>d. ___________________________________________________________________</w:t>
      </w:r>
    </w:p>
    <w:p w14:paraId="378A2D4F" w14:textId="77777777" w:rsidR="00921260" w:rsidRPr="00873D0B" w:rsidRDefault="00921260" w:rsidP="00624317">
      <w:r w:rsidRPr="00873D0B">
        <w:tab/>
        <w:t>e. ___________________________________________________________________</w:t>
      </w:r>
    </w:p>
    <w:p w14:paraId="4AF8FB9A" w14:textId="77777777" w:rsidR="00921260" w:rsidRPr="00873D0B" w:rsidRDefault="00921260" w:rsidP="00624317">
      <w:r w:rsidRPr="00873D0B">
        <w:lastRenderedPageBreak/>
        <w:tab/>
        <w:t>f. ___________________________________________________________________</w:t>
      </w:r>
    </w:p>
    <w:p w14:paraId="4CD91CDC" w14:textId="77777777" w:rsidR="00921260" w:rsidRPr="00873D0B" w:rsidRDefault="00921260" w:rsidP="00624317">
      <w:r w:rsidRPr="00873D0B">
        <w:tab/>
        <w:t>g. ____________________________________________________________________</w:t>
      </w:r>
    </w:p>
    <w:p w14:paraId="4034FC90" w14:textId="77777777" w:rsidR="00921260" w:rsidRPr="00873D0B" w:rsidRDefault="00921260" w:rsidP="00624317">
      <w:r w:rsidRPr="00873D0B">
        <w:t>5. Todos los beneficios</w:t>
      </w:r>
      <w:r w:rsidR="00C43513" w:rsidRPr="00873D0B">
        <w:t xml:space="preserve"> que</w:t>
      </w:r>
      <w:r w:rsidRPr="00873D0B">
        <w:t xml:space="preserve"> Pablo </w:t>
      </w:r>
      <w:r w:rsidR="001E76E3" w:rsidRPr="00873D0B">
        <w:t>rec</w:t>
      </w:r>
      <w:r w:rsidR="001058F9" w:rsidRPr="00873D0B">
        <w:t xml:space="preserve">ibió a través de </w:t>
      </w:r>
      <w:r w:rsidR="00E22F0A" w:rsidRPr="00873D0B">
        <w:t>la</w:t>
      </w:r>
      <w:r w:rsidR="001E76E3" w:rsidRPr="00873D0B">
        <w:t xml:space="preserve"> </w:t>
      </w:r>
      <w:r w:rsidR="002B17C3" w:rsidRPr="00873D0B">
        <w:t>práctica</w:t>
      </w:r>
      <w:r w:rsidR="001E76E3" w:rsidRPr="00873D0B">
        <w:t xml:space="preserve"> legali</w:t>
      </w:r>
      <w:r w:rsidR="00E22F0A" w:rsidRPr="00873D0B">
        <w:t xml:space="preserve">sta de </w:t>
      </w:r>
      <w:r w:rsidR="001058F9" w:rsidRPr="00873D0B">
        <w:t xml:space="preserve">la </w:t>
      </w:r>
      <w:r w:rsidR="00E22F0A" w:rsidRPr="00873D0B">
        <w:t>religión</w:t>
      </w:r>
      <w:r w:rsidR="001058F9" w:rsidRPr="00873D0B">
        <w:t xml:space="preserve"> judía</w:t>
      </w:r>
      <w:r w:rsidR="001E76E3" w:rsidRPr="00873D0B">
        <w:t xml:space="preserve">, </w:t>
      </w:r>
      <w:r w:rsidR="00C43513" w:rsidRPr="00873D0B">
        <w:t>el conto</w:t>
      </w:r>
      <w:r w:rsidR="001E76E3" w:rsidRPr="00873D0B">
        <w:t xml:space="preserve"> como p</w:t>
      </w:r>
      <w:r w:rsidR="001058F9" w:rsidRPr="00873D0B">
        <w:t>erdida. ¿Por qué hizo esto</w:t>
      </w:r>
      <w:r w:rsidR="001E76E3" w:rsidRPr="00873D0B">
        <w:t>? (v. 7-8) __________________________</w:t>
      </w:r>
      <w:r w:rsidR="00C43513" w:rsidRPr="00873D0B">
        <w:rPr>
          <w:u w:val="single"/>
        </w:rPr>
        <w:tab/>
      </w:r>
      <w:r w:rsidR="00C43513" w:rsidRPr="00873D0B">
        <w:rPr>
          <w:u w:val="single"/>
        </w:rPr>
        <w:tab/>
      </w:r>
      <w:r w:rsidR="00C43513" w:rsidRPr="00873D0B">
        <w:rPr>
          <w:u w:val="single"/>
        </w:rPr>
        <w:tab/>
      </w:r>
      <w:r w:rsidR="00C43513" w:rsidRPr="00873D0B">
        <w:rPr>
          <w:u w:val="single"/>
        </w:rPr>
        <w:tab/>
      </w:r>
    </w:p>
    <w:p w14:paraId="4BC9F595" w14:textId="77777777" w:rsidR="001E76E3" w:rsidRPr="00873D0B" w:rsidRDefault="001E76E3" w:rsidP="00624317">
      <w:r w:rsidRPr="00873D0B">
        <w:t>_____________________________________________________________________________________</w:t>
      </w:r>
    </w:p>
    <w:p w14:paraId="1DDF23BB" w14:textId="77777777" w:rsidR="001819B6" w:rsidRPr="00873D0B" w:rsidRDefault="001819B6" w:rsidP="001819B6">
      <w:r w:rsidRPr="00873D0B">
        <w:t xml:space="preserve">Nota: Pablo nos muestra que tenía muchas razones para elogiarse a sí mismo si así lo quisiera. La circuncisión era un rito muy importante por los judíos, ¡y él había sido circuncidado al octavo día! Los Israelitas eran el pueblo escogido por Dios, ¡y él era uno de ellos! Pertenecía a la tribu de Benjamín, que fue una de las dos tribus que permanecieron fieles a Dios. Los verdaderos hebreos y fariseos eran líderes de entre los judíos y él fue uno de ellos. Como fariseo fue uno de los más fuertes en la persecución de los seguidores de Cristo. </w:t>
      </w:r>
    </w:p>
    <w:p w14:paraId="146A852B" w14:textId="77777777" w:rsidR="001819B6" w:rsidRPr="00873D0B" w:rsidRDefault="001819B6" w:rsidP="001819B6">
      <w:r w:rsidRPr="00873D0B">
        <w:t xml:space="preserve">Pero el conto todo esto como basura (la palabra “basura” en el griego es “estiércol”). ¿Por qué? Para que conociera a Cristo cada vez más íntimamente. Quería ser hallado en Cristo, tener la justicia que procede de Dios basado en la fe, experimentar el poder que se manifestó en Su resurrección, participar en Sus sufrimientos y llegar a ser semejante a Él en Su muerte.  </w:t>
      </w:r>
    </w:p>
    <w:p w14:paraId="558379FE" w14:textId="77777777" w:rsidR="001E76E3" w:rsidRPr="00873D0B" w:rsidRDefault="00C43513" w:rsidP="00624317">
      <w:r w:rsidRPr="00873D0B">
        <w:t>6. ¿Qué quería</w:t>
      </w:r>
      <w:r w:rsidR="001E76E3" w:rsidRPr="00873D0B">
        <w:t xml:space="preserve"> Pablo en lugar de su propia justicia que era por obediencia a la Ley? (v. 9) ____________</w:t>
      </w:r>
    </w:p>
    <w:p w14:paraId="2FEBE808" w14:textId="77777777" w:rsidR="001E76E3" w:rsidRPr="00873D0B" w:rsidRDefault="001E76E3" w:rsidP="00624317">
      <w:r w:rsidRPr="00873D0B">
        <w:t>_____________________________________________________________________________________</w:t>
      </w:r>
    </w:p>
    <w:p w14:paraId="08313DD2" w14:textId="77777777" w:rsidR="00AA1BCE" w:rsidRPr="00873D0B" w:rsidRDefault="00AA1BCE" w:rsidP="00624317">
      <w:r w:rsidRPr="00873D0B">
        <w:t>Nota: En su comentario sobre estos versículos escribió Charles Baker: “No debemos tener la impresión de que Pablo obtuvo la justicia de Dios al sacrificar y renunciar a todas las cosas. Eso sería volver a jactarse de sus propias obras. El renunció por completo a cualquier mérito por su propia justicia basada en el principio de la ley, y recibió como regalo gratuito la justicia de Dios, que se basó enteramente en el principio de fe en Cristo. Fue el profundo aprecio de Pablo por la obra de salvación de Cristo lo que produjo su gran amor por Cristo y lo que lo llevo a sacrificarlo todo por Cristo.”</w:t>
      </w:r>
    </w:p>
    <w:p w14:paraId="641D5CA1" w14:textId="77777777" w:rsidR="00513226" w:rsidRPr="00873D0B" w:rsidRDefault="00513226" w:rsidP="00624317">
      <w:r w:rsidRPr="00873D0B">
        <w:t xml:space="preserve">7. Pablo dice que </w:t>
      </w:r>
      <w:r w:rsidR="002D7FC8" w:rsidRPr="00873D0B">
        <w:t>él</w:t>
      </w:r>
      <w:r w:rsidRPr="00873D0B">
        <w:t xml:space="preserve"> quiere conocer a Cristo</w:t>
      </w:r>
      <w:r w:rsidR="003E227C" w:rsidRPr="00873D0B">
        <w:t>. ¿Cuáles eran las diferentes áreas en las que quería conocerlo y cuál era su objetivo final? (vv</w:t>
      </w:r>
      <w:r w:rsidR="002B17C3" w:rsidRPr="00873D0B">
        <w:t>.</w:t>
      </w:r>
      <w:r w:rsidR="003E227C" w:rsidRPr="00873D0B">
        <w:t xml:space="preserve"> 10-11) __________</w:t>
      </w:r>
      <w:r w:rsidRPr="00873D0B">
        <w:t>_______________________________________________________________________</w:t>
      </w:r>
    </w:p>
    <w:p w14:paraId="5577874B" w14:textId="77777777" w:rsidR="00262103" w:rsidRPr="00873D0B" w:rsidRDefault="003E227C" w:rsidP="00513226">
      <w:r w:rsidRPr="00873D0B">
        <w:t>Nota: Hay diferentes formas de conocer a Cristo. Pablo seguramente conoció a Cristo como su Salvador. También le conoció como el Hijo de Dios. Él le conoció como su Señor. Tal conocimiento era factual, pero había otra manera de conocer a Cristo, y Pablo expresa el deseo de conocerlo de una manera muy íntima y experiencial. Una persona o conoce a Cristo como Salvador o no le conoce en absoluto. Pero hay grados de conocer a Cristo por experiencia, y Pablo sintió que todavía tenía espacio para crecer en esta área.</w:t>
      </w:r>
    </w:p>
    <w:p w14:paraId="658E3D48" w14:textId="77777777" w:rsidR="00262103" w:rsidRPr="00873D0B" w:rsidRDefault="00262103" w:rsidP="00262103">
      <w:r w:rsidRPr="00873D0B">
        <w:t>8. ¿Tienes tu este mismo deseo de seguir creciendo en esta área? ___________________________</w:t>
      </w:r>
    </w:p>
    <w:p w14:paraId="1CD1E8B9" w14:textId="77777777" w:rsidR="00262103" w:rsidRPr="00873D0B" w:rsidRDefault="00262103" w:rsidP="00262103">
      <w:r w:rsidRPr="00873D0B">
        <w:t>¿Qué vas hacer para alcanzar este deseo? _______________________________________________</w:t>
      </w:r>
    </w:p>
    <w:p w14:paraId="3BD9B475" w14:textId="77777777" w:rsidR="00262103" w:rsidRPr="00873D0B" w:rsidRDefault="00262103" w:rsidP="00262103">
      <w:r w:rsidRPr="00873D0B">
        <w:t>9. ¿Está seguro que conoces a Cristo como Salvador personal? ______________________________</w:t>
      </w:r>
    </w:p>
    <w:p w14:paraId="0842B501" w14:textId="77777777" w:rsidR="0067073D" w:rsidRPr="00873D0B" w:rsidRDefault="0067073D" w:rsidP="00513226"/>
    <w:p w14:paraId="29ECCFA3" w14:textId="4C523186" w:rsidR="00860829" w:rsidRPr="00873D0B" w:rsidRDefault="004F1802" w:rsidP="00513226">
      <w:r w:rsidRPr="00873D0B">
        <w:lastRenderedPageBreak/>
        <w:t>10</w:t>
      </w:r>
      <w:r w:rsidR="00C5489D" w:rsidRPr="00873D0B">
        <w:t>. ¿</w:t>
      </w:r>
      <w:r w:rsidR="00860829" w:rsidRPr="00873D0B">
        <w:t>P</w:t>
      </w:r>
      <w:r w:rsidR="00554574" w:rsidRPr="00873D0B">
        <w:t xml:space="preserve">ensó </w:t>
      </w:r>
      <w:r w:rsidR="00860829" w:rsidRPr="00873D0B">
        <w:t xml:space="preserve">Pablo </w:t>
      </w:r>
      <w:r w:rsidR="00554574" w:rsidRPr="00873D0B">
        <w:t xml:space="preserve">que </w:t>
      </w:r>
      <w:r w:rsidR="00860829" w:rsidRPr="00873D0B">
        <w:t xml:space="preserve">había </w:t>
      </w:r>
      <w:r w:rsidR="00554574" w:rsidRPr="00873D0B">
        <w:t>alcanz</w:t>
      </w:r>
      <w:r w:rsidR="00860829" w:rsidRPr="00873D0B">
        <w:t>ado</w:t>
      </w:r>
      <w:r w:rsidR="00554574" w:rsidRPr="00873D0B">
        <w:t xml:space="preserve"> la perfección o </w:t>
      </w:r>
      <w:r w:rsidR="006B0077" w:rsidRPr="00873D0B">
        <w:t>completa madurez espiritual</w:t>
      </w:r>
      <w:r w:rsidR="00860829" w:rsidRPr="00873D0B">
        <w:t>? (v. 12) __________</w:t>
      </w:r>
    </w:p>
    <w:p w14:paraId="7CE65F9A" w14:textId="77777777" w:rsidR="00554574" w:rsidRPr="00873D0B" w:rsidRDefault="00554574" w:rsidP="00513226">
      <w:r w:rsidRPr="00873D0B">
        <w:t xml:space="preserve"> ¿Por qué? __________________________________________________________________________</w:t>
      </w:r>
    </w:p>
    <w:p w14:paraId="2CEE8A69" w14:textId="77777777" w:rsidR="006269BA" w:rsidRPr="00873D0B" w:rsidRDefault="004F1802" w:rsidP="00513226">
      <w:r w:rsidRPr="00873D0B">
        <w:t>11</w:t>
      </w:r>
      <w:r w:rsidR="006269BA" w:rsidRPr="00873D0B">
        <w:t>. ¿Qué buen cons</w:t>
      </w:r>
      <w:r w:rsidR="00066E28" w:rsidRPr="00873D0B">
        <w:t>ejo nos da Pablo sobre</w:t>
      </w:r>
      <w:r w:rsidR="006269BA" w:rsidRPr="00873D0B">
        <w:t xml:space="preserve"> la vida?</w:t>
      </w:r>
      <w:r w:rsidR="00066E28" w:rsidRPr="00873D0B">
        <w:t xml:space="preserve"> (v. 13) ______________________________________</w:t>
      </w:r>
    </w:p>
    <w:p w14:paraId="5640B489" w14:textId="77777777" w:rsidR="00066E28" w:rsidRPr="00873D0B" w:rsidRDefault="00066E28" w:rsidP="00513226">
      <w:r w:rsidRPr="00873D0B">
        <w:t>_____________________________________________________________________________________</w:t>
      </w:r>
    </w:p>
    <w:p w14:paraId="0B5AD62C" w14:textId="77777777" w:rsidR="00066E28" w:rsidRPr="00873D0B" w:rsidRDefault="004F1802" w:rsidP="007A3C32">
      <w:pPr>
        <w:rPr>
          <w:u w:val="single"/>
        </w:rPr>
      </w:pPr>
      <w:r w:rsidRPr="00873D0B">
        <w:t>12</w:t>
      </w:r>
      <w:r w:rsidR="00B00B55" w:rsidRPr="00873D0B">
        <w:t>. ¿Qué fue el gran deseo</w:t>
      </w:r>
      <w:r w:rsidR="00066E28" w:rsidRPr="00873D0B">
        <w:t xml:space="preserve"> de</w:t>
      </w:r>
      <w:r w:rsidR="00B00B55" w:rsidRPr="00873D0B">
        <w:t xml:space="preserve">l apóstol Pablo? (v. 14) </w:t>
      </w:r>
      <w:r w:rsidR="00066E28" w:rsidRPr="00873D0B">
        <w:t>______________</w:t>
      </w:r>
      <w:r w:rsidR="00B00B55" w:rsidRPr="00873D0B">
        <w:t>______</w:t>
      </w:r>
      <w:r w:rsidR="00B00B55" w:rsidRPr="00873D0B">
        <w:rPr>
          <w:u w:val="single"/>
        </w:rPr>
        <w:tab/>
      </w:r>
      <w:r w:rsidR="00B00B55" w:rsidRPr="00873D0B">
        <w:rPr>
          <w:u w:val="single"/>
        </w:rPr>
        <w:tab/>
      </w:r>
      <w:r w:rsidR="00B00B55" w:rsidRPr="00873D0B">
        <w:rPr>
          <w:u w:val="single"/>
        </w:rPr>
        <w:tab/>
      </w:r>
      <w:r w:rsidR="00B00B55" w:rsidRPr="00873D0B">
        <w:rPr>
          <w:u w:val="single"/>
        </w:rPr>
        <w:tab/>
      </w:r>
    </w:p>
    <w:p w14:paraId="36D706C3" w14:textId="77777777" w:rsidR="007A3C32" w:rsidRPr="00873D0B" w:rsidRDefault="007A3C32" w:rsidP="007A3C32">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722B4A31" w14:textId="77777777" w:rsidR="00066E28" w:rsidRPr="00873D0B" w:rsidRDefault="008F1AF2" w:rsidP="00513226">
      <w:pPr>
        <w:rPr>
          <w:u w:val="single"/>
        </w:rPr>
      </w:pPr>
      <w:r w:rsidRPr="00873D0B">
        <w:t>13</w:t>
      </w:r>
      <w:r w:rsidR="00033B6E" w:rsidRPr="00873D0B">
        <w:t>. Lee</w:t>
      </w:r>
      <w:r w:rsidR="00066E28" w:rsidRPr="00873D0B">
        <w:t xml:space="preserve"> </w:t>
      </w:r>
      <w:r w:rsidR="00033B6E" w:rsidRPr="00873D0B">
        <w:t xml:space="preserve">versículos 15-21. También, lee </w:t>
      </w:r>
      <w:r w:rsidR="004504A6" w:rsidRPr="00873D0B">
        <w:t>los siguientes pasajes</w:t>
      </w:r>
      <w:r w:rsidR="00033B6E" w:rsidRPr="00873D0B">
        <w:t xml:space="preserve">: 1 Corintios 11:1; </w:t>
      </w:r>
      <w:r w:rsidR="004504A6" w:rsidRPr="00873D0B">
        <w:t>14:37; Filipenses 3:1</w:t>
      </w:r>
      <w:r w:rsidR="00B00B55" w:rsidRPr="00873D0B">
        <w:t>7; 4:9; Romanos 11:13 y diga ¿</w:t>
      </w:r>
      <w:r w:rsidR="00067A7D" w:rsidRPr="00873D0B">
        <w:t>A quién dio Jesus las instrucciones y enseñanza para nosotros hoy en día</w:t>
      </w:r>
      <w:r w:rsidR="004504A6" w:rsidRPr="00873D0B">
        <w:t>? ______________</w:t>
      </w:r>
      <w:r w:rsidR="004421A2" w:rsidRPr="00873D0B">
        <w:rPr>
          <w:u w:val="single"/>
        </w:rPr>
        <w:tab/>
      </w:r>
      <w:r w:rsidR="00B00B55" w:rsidRPr="00873D0B">
        <w:rPr>
          <w:u w:val="single"/>
        </w:rPr>
        <w:tab/>
      </w:r>
      <w:r w:rsidR="00067A7D" w:rsidRPr="00873D0B">
        <w:rPr>
          <w:u w:val="single"/>
        </w:rPr>
        <w:t>_________________________________________________________</w:t>
      </w:r>
    </w:p>
    <w:p w14:paraId="01CA3476" w14:textId="77777777" w:rsidR="007A3C32" w:rsidRPr="00873D0B" w:rsidRDefault="004504A6" w:rsidP="00513226">
      <w:pPr>
        <w:rPr>
          <w:u w:val="single"/>
        </w:rPr>
      </w:pPr>
      <w:r w:rsidRPr="00873D0B">
        <w:t>¿Por qué? ________________________________________________</w:t>
      </w:r>
      <w:r w:rsidR="00B00B55" w:rsidRPr="00873D0B">
        <w:t>__________________________</w:t>
      </w:r>
      <w:r w:rsidR="00B00B55" w:rsidRPr="00873D0B">
        <w:rPr>
          <w:u w:val="single"/>
        </w:rPr>
        <w:tab/>
      </w:r>
    </w:p>
    <w:p w14:paraId="454B53AE" w14:textId="77777777" w:rsidR="004504A6" w:rsidRPr="00873D0B" w:rsidRDefault="002D7FC8" w:rsidP="00513226">
      <w:r w:rsidRPr="00873D0B">
        <w:t xml:space="preserve">14. </w:t>
      </w:r>
      <w:r w:rsidR="00E61BEA" w:rsidRPr="00873D0B">
        <w:t>Usando tus propias palabras describe cuales son los “enemigos de la cruz de Cristo”. (vv. 18-19)</w:t>
      </w:r>
    </w:p>
    <w:p w14:paraId="75D6189F" w14:textId="77777777" w:rsidR="00E61BEA" w:rsidRPr="00873D0B" w:rsidRDefault="00E61BEA" w:rsidP="00513226">
      <w:r w:rsidRPr="00873D0B">
        <w:t>_____________________________________________________________________________________</w:t>
      </w:r>
    </w:p>
    <w:p w14:paraId="317B7783" w14:textId="77777777" w:rsidR="00E61BEA" w:rsidRPr="00873D0B" w:rsidRDefault="00E61BEA" w:rsidP="00513226">
      <w:r w:rsidRPr="00873D0B">
        <w:t>_____________________________________________________________________________________</w:t>
      </w:r>
    </w:p>
    <w:p w14:paraId="68A497DB" w14:textId="77777777" w:rsidR="00E61BEA" w:rsidRPr="00873D0B" w:rsidRDefault="007A3C32" w:rsidP="00513226">
      <w:r w:rsidRPr="00873D0B">
        <w:t>15. Versículo 20,</w:t>
      </w:r>
      <w:r w:rsidR="00ED124A" w:rsidRPr="00873D0B">
        <w:t xml:space="preserve"> 1 Tesalonicenses 4:15-17 y Ti</w:t>
      </w:r>
      <w:r w:rsidR="00100908" w:rsidRPr="00873D0B">
        <w:t>t</w:t>
      </w:r>
      <w:r w:rsidRPr="00873D0B">
        <w:t xml:space="preserve">o 2:13 habla de un </w:t>
      </w:r>
      <w:r w:rsidR="00ED124A" w:rsidRPr="00873D0B">
        <w:t>evento</w:t>
      </w:r>
      <w:r w:rsidRPr="00873D0B">
        <w:t xml:space="preserve"> determinado. ¿Cuál es este </w:t>
      </w:r>
      <w:r w:rsidR="00ED124A" w:rsidRPr="00873D0B">
        <w:t>evento? ______________________________________________________________________________</w:t>
      </w:r>
    </w:p>
    <w:p w14:paraId="0D62A067" w14:textId="77777777" w:rsidR="004504A6" w:rsidRPr="00873D0B" w:rsidRDefault="00ED124A" w:rsidP="00513226">
      <w:r w:rsidRPr="00873D0B">
        <w:t xml:space="preserve">16. Escribe </w:t>
      </w:r>
      <w:r w:rsidR="007A3C32" w:rsidRPr="00873D0B">
        <w:t xml:space="preserve">el </w:t>
      </w:r>
      <w:r w:rsidRPr="00873D0B">
        <w:t>versículo 20 en tus propias palabras. ______________</w:t>
      </w:r>
      <w:r w:rsidR="007A3C32" w:rsidRPr="00873D0B">
        <w:t>______________________________</w:t>
      </w:r>
    </w:p>
    <w:p w14:paraId="1BB03BDA" w14:textId="77777777" w:rsidR="00ED124A" w:rsidRPr="00873D0B" w:rsidRDefault="00ED124A" w:rsidP="00513226">
      <w:r w:rsidRPr="00873D0B">
        <w:t>_____________________________________________________________________________________</w:t>
      </w:r>
    </w:p>
    <w:p w14:paraId="52F4E905" w14:textId="77777777" w:rsidR="00ED124A" w:rsidRPr="00873D0B" w:rsidRDefault="00ED124A" w:rsidP="00513226">
      <w:r w:rsidRPr="00873D0B">
        <w:t>17. ¿Cuál es la transformación que está sucediendo en versículo 21? _____________________________</w:t>
      </w:r>
    </w:p>
    <w:p w14:paraId="189C41F4" w14:textId="77777777" w:rsidR="00ED124A" w:rsidRPr="00873D0B" w:rsidRDefault="00ED124A" w:rsidP="00513226">
      <w:r w:rsidRPr="00873D0B">
        <w:t>_____________________________________________________________________________________</w:t>
      </w:r>
    </w:p>
    <w:p w14:paraId="3D9AFF03" w14:textId="77777777" w:rsidR="006E70D6" w:rsidRPr="00873D0B" w:rsidRDefault="00ED124A" w:rsidP="00513226">
      <w:r w:rsidRPr="00873D0B">
        <w:t xml:space="preserve">Nota: Este cambio de nuestro “cuerpo </w:t>
      </w:r>
      <w:r w:rsidR="00E83E58" w:rsidRPr="00873D0B">
        <w:t>de la humillación al cuerpo de</w:t>
      </w:r>
      <w:r w:rsidR="00F944B5" w:rsidRPr="00873D0B">
        <w:t xml:space="preserve"> la</w:t>
      </w:r>
      <w:r w:rsidR="00E83E58" w:rsidRPr="00873D0B">
        <w:t xml:space="preserve"> gloria suya” va ser realizado </w:t>
      </w:r>
      <w:r w:rsidR="007A3C32" w:rsidRPr="00873D0B">
        <w:t>mediante que le permite ll</w:t>
      </w:r>
      <w:r w:rsidR="005D1C82" w:rsidRPr="00873D0B">
        <w:t>evar todo esto bajo Su control.</w:t>
      </w:r>
      <w:r w:rsidR="00E83E58" w:rsidRPr="00873D0B">
        <w:t xml:space="preserve"> Los muertos quienes han puesto su fe en Cristo </w:t>
      </w:r>
      <w:r w:rsidR="005D1C82" w:rsidRPr="00873D0B">
        <w:t>resucitarán</w:t>
      </w:r>
      <w:r w:rsidR="00E83E58" w:rsidRPr="00873D0B">
        <w:t xml:space="preserve"> </w:t>
      </w:r>
      <w:r w:rsidR="00F944B5" w:rsidRPr="00873D0B">
        <w:t xml:space="preserve">y </w:t>
      </w:r>
      <w:r w:rsidR="005D1C82" w:rsidRPr="00873D0B">
        <w:t xml:space="preserve">recibirán su nuevo cuerpo. Después </w:t>
      </w:r>
      <w:r w:rsidR="00F944B5" w:rsidRPr="00873D0B">
        <w:t>quie</w:t>
      </w:r>
      <w:r w:rsidR="005D1C82" w:rsidRPr="00873D0B">
        <w:t>n</w:t>
      </w:r>
      <w:r w:rsidR="00F944B5" w:rsidRPr="00873D0B">
        <w:t xml:space="preserve">es </w:t>
      </w:r>
      <w:r w:rsidR="005D1C82" w:rsidRPr="00873D0B">
        <w:t xml:space="preserve">todavía </w:t>
      </w:r>
      <w:r w:rsidR="00F944B5" w:rsidRPr="00873D0B">
        <w:t>están viviendo</w:t>
      </w:r>
      <w:r w:rsidR="005D1C82" w:rsidRPr="00873D0B">
        <w:t>, serán transformados en el mismo</w:t>
      </w:r>
      <w:r w:rsidR="00F944B5" w:rsidRPr="00873D0B">
        <w:t xml:space="preserve"> cuerpo </w:t>
      </w:r>
      <w:r w:rsidR="005D1C82" w:rsidRPr="00873D0B">
        <w:t>glorioso. La salvación incluye todo</w:t>
      </w:r>
      <w:r w:rsidR="00F944B5" w:rsidRPr="00873D0B">
        <w:t xml:space="preserve"> </w:t>
      </w:r>
      <w:r w:rsidR="005D1C82" w:rsidRPr="00873D0B">
        <w:t xml:space="preserve">el </w:t>
      </w:r>
      <w:r w:rsidR="00F944B5" w:rsidRPr="00873D0B">
        <w:t>cuerpo, alma, y espíritu</w:t>
      </w:r>
      <w:r w:rsidR="005D1C82" w:rsidRPr="00873D0B">
        <w:t xml:space="preserve"> del hombre</w:t>
      </w:r>
      <w:r w:rsidR="00F944B5" w:rsidRPr="00873D0B">
        <w:t xml:space="preserve">. </w:t>
      </w:r>
    </w:p>
    <w:p w14:paraId="7E35F9F7" w14:textId="77777777" w:rsidR="008F1AF2" w:rsidRPr="00873D0B" w:rsidRDefault="008F1AF2" w:rsidP="00FD7627">
      <w:pPr>
        <w:jc w:val="center"/>
        <w:rPr>
          <w:sz w:val="24"/>
          <w:szCs w:val="24"/>
        </w:rPr>
      </w:pPr>
    </w:p>
    <w:p w14:paraId="77C37DCD" w14:textId="77777777" w:rsidR="008F1AF2" w:rsidRPr="00873D0B" w:rsidRDefault="008F1AF2" w:rsidP="00FD7627">
      <w:pPr>
        <w:jc w:val="center"/>
        <w:rPr>
          <w:sz w:val="24"/>
          <w:szCs w:val="24"/>
        </w:rPr>
      </w:pPr>
    </w:p>
    <w:p w14:paraId="21BE1218" w14:textId="77777777" w:rsidR="00FD7627" w:rsidRPr="00873D0B" w:rsidRDefault="004950F1" w:rsidP="00FD7627">
      <w:pPr>
        <w:jc w:val="center"/>
        <w:rPr>
          <w:sz w:val="24"/>
          <w:szCs w:val="24"/>
        </w:rPr>
      </w:pPr>
      <w:r w:rsidRPr="00873D0B">
        <w:rPr>
          <w:sz w:val="24"/>
          <w:szCs w:val="24"/>
        </w:rPr>
        <w:t>CAPTIUTLO</w:t>
      </w:r>
      <w:r w:rsidR="009A1FEB" w:rsidRPr="00873D0B">
        <w:rPr>
          <w:sz w:val="24"/>
          <w:szCs w:val="24"/>
        </w:rPr>
        <w:t xml:space="preserve"> CUATRO</w:t>
      </w:r>
    </w:p>
    <w:p w14:paraId="13C8D67F" w14:textId="77777777" w:rsidR="008F1AF2" w:rsidRPr="00873D0B" w:rsidRDefault="008F1AF2" w:rsidP="009A1FEB">
      <w:pPr>
        <w:pStyle w:val="NoSpacing"/>
        <w:jc w:val="center"/>
        <w:rPr>
          <w:i/>
        </w:rPr>
      </w:pPr>
    </w:p>
    <w:p w14:paraId="1AD98D52" w14:textId="77777777" w:rsidR="009A1FEB" w:rsidRPr="00873D0B" w:rsidRDefault="009A1FEB" w:rsidP="009A1FEB">
      <w:pPr>
        <w:pStyle w:val="NoSpacing"/>
        <w:jc w:val="center"/>
        <w:rPr>
          <w:i/>
        </w:rPr>
      </w:pPr>
      <w:r w:rsidRPr="00873D0B">
        <w:rPr>
          <w:i/>
        </w:rPr>
        <w:t>“Todo lo puedo en Cristo que me fortalece”</w:t>
      </w:r>
    </w:p>
    <w:p w14:paraId="270F4BB2" w14:textId="77777777" w:rsidR="009A1FEB" w:rsidRPr="00873D0B" w:rsidRDefault="009A1FEB" w:rsidP="009A1FEB">
      <w:pPr>
        <w:jc w:val="center"/>
      </w:pPr>
      <w:r w:rsidRPr="00873D0B">
        <w:t>Filipenses 4:13</w:t>
      </w:r>
    </w:p>
    <w:p w14:paraId="10D7BB64" w14:textId="77777777" w:rsidR="009A1FEB" w:rsidRPr="00873D0B" w:rsidRDefault="00E17C12" w:rsidP="009A1FEB">
      <w:r w:rsidRPr="00873D0B">
        <w:t xml:space="preserve">El libro de Filipenses, ubicado entre </w:t>
      </w:r>
      <w:r w:rsidR="009A1FEB" w:rsidRPr="00873D0B">
        <w:t xml:space="preserve">los libros de Efesios y Colosenses, tiene como tema </w:t>
      </w:r>
      <w:r w:rsidRPr="00873D0B">
        <w:t xml:space="preserve">central la alegría y el </w:t>
      </w:r>
      <w:r w:rsidR="009A1FEB" w:rsidRPr="00873D0B">
        <w:t>regocijand</w:t>
      </w:r>
      <w:r w:rsidR="004950F1" w:rsidRPr="00873D0B">
        <w:t>o. Este último capítulo comienza</w:t>
      </w:r>
      <w:r w:rsidR="009A1FEB" w:rsidRPr="00873D0B">
        <w:t xml:space="preserve"> con el Apóstol Pablo expre</w:t>
      </w:r>
      <w:r w:rsidR="000F1920" w:rsidRPr="00873D0B">
        <w:t>sándose en términos de dulzura</w:t>
      </w:r>
      <w:r w:rsidR="009A1FEB" w:rsidRPr="00873D0B">
        <w:t xml:space="preserve"> y amor a los creyentes en Filipos.  </w:t>
      </w:r>
    </w:p>
    <w:p w14:paraId="3F3CA8FF" w14:textId="77777777" w:rsidR="00FE0399" w:rsidRPr="00873D0B" w:rsidRDefault="00FE0399" w:rsidP="009A1FEB">
      <w:pPr>
        <w:rPr>
          <w:u w:val="single"/>
        </w:rPr>
      </w:pPr>
      <w:r w:rsidRPr="00873D0B">
        <w:lastRenderedPageBreak/>
        <w:t>1. ¿</w:t>
      </w:r>
      <w:r w:rsidR="00E17C12" w:rsidRPr="00873D0B">
        <w:t>Con q</w:t>
      </w:r>
      <w:r w:rsidRPr="00873D0B">
        <w:t xml:space="preserve">ué palabras </w:t>
      </w:r>
      <w:r w:rsidR="00E17C12" w:rsidRPr="00873D0B">
        <w:t xml:space="preserve">comenzó </w:t>
      </w:r>
      <w:r w:rsidRPr="00873D0B">
        <w:t xml:space="preserve">Pablo </w:t>
      </w:r>
      <w:r w:rsidR="00E17C12" w:rsidRPr="00873D0B">
        <w:t xml:space="preserve">este capítulo </w:t>
      </w:r>
      <w:r w:rsidR="00EC430C" w:rsidRPr="00873D0B">
        <w:t>que muestra su amor por ellos</w:t>
      </w:r>
      <w:r w:rsidRPr="00873D0B">
        <w:t xml:space="preserve">? </w:t>
      </w:r>
      <w:r w:rsidR="0004147A" w:rsidRPr="00873D0B">
        <w:t>(v.1)</w:t>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p>
    <w:p w14:paraId="152C04EC" w14:textId="77777777" w:rsidR="00FE0399" w:rsidRPr="00873D0B" w:rsidRDefault="00FE0399" w:rsidP="009A1FEB">
      <w:r w:rsidRPr="00873D0B">
        <w:t>En el capítulo anterior el advirtió ellos acera de personas quienes fueron enemigos de la cruz. ¿Qué palabras de exhortación les dio?</w:t>
      </w:r>
      <w:r w:rsidR="00EC430C" w:rsidRPr="00873D0B">
        <w:t xml:space="preserve"> </w:t>
      </w:r>
      <w:r w:rsidRPr="00873D0B">
        <w:t xml:space="preserve"> </w:t>
      </w:r>
      <w:r w:rsidR="009608AD" w:rsidRPr="00873D0B">
        <w:rPr>
          <w:u w:val="single"/>
        </w:rPr>
        <w:tab/>
      </w:r>
      <w:r w:rsidR="009608AD" w:rsidRPr="00873D0B">
        <w:rPr>
          <w:u w:val="single"/>
        </w:rPr>
        <w:tab/>
      </w:r>
      <w:r w:rsidR="009608AD" w:rsidRPr="00873D0B">
        <w:rPr>
          <w:u w:val="single"/>
        </w:rPr>
        <w:tab/>
      </w:r>
      <w:r w:rsidR="009608AD" w:rsidRPr="00873D0B">
        <w:rPr>
          <w:u w:val="single"/>
        </w:rPr>
        <w:tab/>
      </w:r>
      <w:r w:rsidR="009608AD" w:rsidRPr="00873D0B">
        <w:rPr>
          <w:u w:val="single"/>
        </w:rPr>
        <w:tab/>
      </w:r>
      <w:r w:rsidR="009608AD" w:rsidRPr="00873D0B">
        <w:rPr>
          <w:u w:val="single"/>
        </w:rPr>
        <w:tab/>
      </w:r>
      <w:r w:rsidR="009608AD" w:rsidRPr="00873D0B">
        <w:rPr>
          <w:u w:val="single"/>
        </w:rPr>
        <w:tab/>
      </w:r>
      <w:r w:rsidR="009608AD" w:rsidRPr="00873D0B">
        <w:rPr>
          <w:u w:val="single"/>
        </w:rPr>
        <w:tab/>
      </w:r>
      <w:r w:rsidR="009608AD"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r w:rsidR="00EC430C" w:rsidRPr="00873D0B">
        <w:rPr>
          <w:u w:val="single"/>
        </w:rPr>
        <w:tab/>
      </w:r>
    </w:p>
    <w:p w14:paraId="54C593BF" w14:textId="77777777" w:rsidR="009608AD" w:rsidRPr="00873D0B" w:rsidRDefault="00E17C12" w:rsidP="009A1FEB">
      <w:r w:rsidRPr="00873D0B">
        <w:t>2. ¿Qué dijo</w:t>
      </w:r>
      <w:r w:rsidR="009608AD" w:rsidRPr="00873D0B">
        <w:t xml:space="preserve"> Pablo en el versículo 2 para indicar había un conflicto entre Evodia y Sintique? </w:t>
      </w:r>
    </w:p>
    <w:p w14:paraId="3AC1E133" w14:textId="77777777" w:rsidR="009608AD" w:rsidRPr="00873D0B" w:rsidRDefault="009608AD"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3AE94110" w14:textId="77777777" w:rsidR="009608AD" w:rsidRPr="00873D0B" w:rsidRDefault="009608AD" w:rsidP="009A1FEB">
      <w:r w:rsidRPr="00873D0B">
        <w:t xml:space="preserve">3. Pablo </w:t>
      </w:r>
      <w:r w:rsidR="00722641" w:rsidRPr="00873D0B">
        <w:t>está</w:t>
      </w:r>
      <w:r w:rsidRPr="00873D0B">
        <w:t xml:space="preserve"> hablando con estas dos mujeres personalmente</w:t>
      </w:r>
      <w:r w:rsidR="00E17C12" w:rsidRPr="00873D0B">
        <w:t xml:space="preserve"> de co</w:t>
      </w:r>
      <w:r w:rsidRPr="00873D0B">
        <w:t xml:space="preserve">mo el </w:t>
      </w:r>
      <w:r w:rsidR="00722641" w:rsidRPr="00873D0B">
        <w:t>instruyo la iglesia antes. Escribe las frases que muestro este de los siguientes</w:t>
      </w:r>
      <w:r w:rsidR="00E17C12" w:rsidRPr="00873D0B">
        <w:t xml:space="preserve"> capítulos y</w:t>
      </w:r>
      <w:r w:rsidR="00722641" w:rsidRPr="00873D0B">
        <w:t xml:space="preserve"> versículos.</w:t>
      </w:r>
    </w:p>
    <w:p w14:paraId="2171CCFE" w14:textId="77777777" w:rsidR="00722641" w:rsidRPr="00873D0B" w:rsidRDefault="00722641" w:rsidP="009A1FEB">
      <w:pPr>
        <w:rPr>
          <w:u w:val="single"/>
        </w:rPr>
      </w:pPr>
      <w:r w:rsidRPr="00873D0B">
        <w:tab/>
        <w:t xml:space="preserve">a. 1:27-30 </w:t>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25D1FF5F" w14:textId="77777777" w:rsidR="00722641" w:rsidRPr="00873D0B" w:rsidRDefault="00722641" w:rsidP="009A1FEB">
      <w:pPr>
        <w:rPr>
          <w:u w:val="single"/>
        </w:rPr>
      </w:pPr>
      <w:r w:rsidRPr="00873D0B">
        <w:tab/>
        <w:t xml:space="preserve">b. 2:1-4 </w:t>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043EA3DA" w14:textId="77777777" w:rsidR="00722641" w:rsidRPr="00873D0B" w:rsidRDefault="00722641" w:rsidP="009A1FEB">
      <w:pPr>
        <w:rPr>
          <w:u w:val="single"/>
        </w:rPr>
      </w:pPr>
      <w:r w:rsidRPr="00873D0B">
        <w:tab/>
        <w:t xml:space="preserve">c. 2:5-8 </w:t>
      </w:r>
      <w:r w:rsidRPr="00873D0B">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7220887B" w14:textId="77777777" w:rsidR="00722641" w:rsidRPr="00873D0B" w:rsidRDefault="00722641" w:rsidP="009A1FEB">
      <w:r w:rsidRPr="00873D0B">
        <w:t xml:space="preserve">Note: Cuando hay </w:t>
      </w:r>
      <w:r w:rsidR="00E17C12" w:rsidRPr="00873D0B">
        <w:t xml:space="preserve">discordia </w:t>
      </w:r>
      <w:r w:rsidRPr="00873D0B">
        <w:t>o desacuerdo, es difícil o imposible regocijar</w:t>
      </w:r>
      <w:r w:rsidR="00E17C12" w:rsidRPr="00873D0B">
        <w:t>se</w:t>
      </w:r>
      <w:r w:rsidR="00686C5C" w:rsidRPr="00873D0B">
        <w:t>. Como hemos notado, regocijo</w:t>
      </w:r>
      <w:r w:rsidR="00E17C12" w:rsidRPr="00873D0B">
        <w:t xml:space="preserve"> es una palabra importante en</w:t>
      </w:r>
      <w:r w:rsidRPr="00873D0B">
        <w:t xml:space="preserve"> </w:t>
      </w:r>
      <w:r w:rsidR="009A34F1" w:rsidRPr="00873D0B">
        <w:t>esta epístola</w:t>
      </w:r>
      <w:r w:rsidRPr="00873D0B">
        <w:t xml:space="preserve">, pero </w:t>
      </w:r>
      <w:r w:rsidR="00E17C12" w:rsidRPr="00873D0B">
        <w:t xml:space="preserve">el </w:t>
      </w:r>
      <w:r w:rsidRPr="00873D0B">
        <w:t xml:space="preserve">verdadero gozo es imposible </w:t>
      </w:r>
      <w:r w:rsidR="00E17C12" w:rsidRPr="00873D0B">
        <w:t>sin la mente de Cristo</w:t>
      </w:r>
      <w:r w:rsidR="009A34F1" w:rsidRPr="00873D0B">
        <w:t xml:space="preserve">. Pablo </w:t>
      </w:r>
      <w:r w:rsidR="00E17C12" w:rsidRPr="00873D0B">
        <w:t xml:space="preserve">es enfático de </w:t>
      </w:r>
      <w:r w:rsidR="009A34F1" w:rsidRPr="00873D0B">
        <w:t>cómo debemos regocijarnos</w:t>
      </w:r>
      <w:r w:rsidR="00E17C12" w:rsidRPr="00873D0B">
        <w:t xml:space="preserve">. </w:t>
      </w:r>
      <w:r w:rsidR="009A34F1" w:rsidRPr="00873D0B">
        <w:t xml:space="preserve">“¡Regocijaos! …Otra vez digo: ¡Regocijaos!” </w:t>
      </w:r>
      <w:r w:rsidR="00E17C12" w:rsidRPr="00873D0B">
        <w:t xml:space="preserve">(v.4) Los cristianos </w:t>
      </w:r>
      <w:r w:rsidR="009A34F1" w:rsidRPr="00873D0B">
        <w:t>pueden alegrarse a</w:t>
      </w:r>
      <w:r w:rsidR="00D9515E" w:rsidRPr="00873D0B">
        <w:t>un en medio de estrés u oposición del exterior. De hecho, e</w:t>
      </w:r>
      <w:r w:rsidR="009A34F1" w:rsidRPr="00873D0B">
        <w:t>l Apóstol</w:t>
      </w:r>
      <w:r w:rsidR="00BD2896" w:rsidRPr="00873D0B">
        <w:t xml:space="preserve"> Pedro </w:t>
      </w:r>
      <w:r w:rsidR="00D9515E" w:rsidRPr="00873D0B">
        <w:t xml:space="preserve">dice que nos </w:t>
      </w:r>
      <w:r w:rsidR="00BD2896" w:rsidRPr="00873D0B">
        <w:t xml:space="preserve">alégrense cuando </w:t>
      </w:r>
      <w:r w:rsidR="00D9515E" w:rsidRPr="00873D0B">
        <w:t xml:space="preserve">hemos </w:t>
      </w:r>
      <w:r w:rsidR="00BD2896" w:rsidRPr="00873D0B">
        <w:t xml:space="preserve">sufriendo por </w:t>
      </w:r>
      <w:r w:rsidR="00D9515E" w:rsidRPr="00873D0B">
        <w:t xml:space="preserve">causa de </w:t>
      </w:r>
      <w:r w:rsidR="00BD2896" w:rsidRPr="00873D0B">
        <w:t>nuestra fe en Cristo. (1 Pedro 4:13,16)</w:t>
      </w:r>
      <w:r w:rsidR="00686C5C" w:rsidRPr="00873D0B">
        <w:t xml:space="preserve"> Pero donde hay conflictos internos, la alegría desaparece. </w:t>
      </w:r>
    </w:p>
    <w:p w14:paraId="6520CFEA" w14:textId="77777777" w:rsidR="008B68CB" w:rsidRPr="00873D0B" w:rsidRDefault="00686C5C" w:rsidP="009A1FEB">
      <w:r w:rsidRPr="00873D0B">
        <w:t>4. En</w:t>
      </w:r>
      <w:r w:rsidR="008B68CB" w:rsidRPr="00873D0B">
        <w:t xml:space="preserve"> los siguientes ver</w:t>
      </w:r>
      <w:r w:rsidRPr="00873D0B">
        <w:t>sículos, ¿qué palabra clave debe</w:t>
      </w:r>
      <w:r w:rsidR="008E4E5F" w:rsidRPr="00873D0B">
        <w:t xml:space="preserve"> caracterizar</w:t>
      </w:r>
      <w:r w:rsidR="008B68CB" w:rsidRPr="00873D0B">
        <w:t xml:space="preserve"> la act</w:t>
      </w:r>
      <w:r w:rsidR="00D9515E" w:rsidRPr="00873D0B">
        <w:t>itud de un Creyente? 1:18; 2:</w:t>
      </w:r>
      <w:r w:rsidR="008B68CB" w:rsidRPr="00873D0B">
        <w:t xml:space="preserve">17,18,28; 3:1,3; 4:4 </w:t>
      </w:r>
      <w:r w:rsidR="008B68CB" w:rsidRPr="00873D0B">
        <w:rPr>
          <w:u w:val="single"/>
        </w:rPr>
        <w:tab/>
      </w:r>
      <w:r w:rsidR="008B68CB" w:rsidRPr="00873D0B">
        <w:rPr>
          <w:u w:val="single"/>
        </w:rPr>
        <w:tab/>
      </w:r>
      <w:r w:rsidR="008B68CB" w:rsidRPr="00873D0B">
        <w:rPr>
          <w:u w:val="single"/>
        </w:rPr>
        <w:tab/>
      </w:r>
      <w:r w:rsidR="008B68CB" w:rsidRPr="00873D0B">
        <w:rPr>
          <w:u w:val="single"/>
        </w:rPr>
        <w:tab/>
      </w:r>
      <w:r w:rsidR="008B68CB" w:rsidRPr="00873D0B">
        <w:rPr>
          <w:u w:val="single"/>
        </w:rPr>
        <w:tab/>
      </w:r>
      <w:r w:rsidR="008B68CB" w:rsidRPr="00873D0B">
        <w:rPr>
          <w:u w:val="single"/>
        </w:rPr>
        <w:tab/>
      </w:r>
      <w:r w:rsidR="008B68CB" w:rsidRPr="00873D0B">
        <w:rPr>
          <w:u w:val="single"/>
        </w:rPr>
        <w:tab/>
      </w:r>
      <w:r w:rsidR="008B68CB" w:rsidRPr="00873D0B">
        <w:rPr>
          <w:u w:val="single"/>
        </w:rPr>
        <w:tab/>
      </w:r>
      <w:r w:rsidR="008B68CB" w:rsidRPr="00873D0B">
        <w:rPr>
          <w:u w:val="single"/>
        </w:rPr>
        <w:tab/>
      </w:r>
      <w:r w:rsidR="008B68CB" w:rsidRPr="00873D0B">
        <w:rPr>
          <w:u w:val="single"/>
        </w:rPr>
        <w:tab/>
      </w:r>
    </w:p>
    <w:p w14:paraId="36D54051" w14:textId="77777777" w:rsidR="00B40C92" w:rsidRPr="00873D0B" w:rsidRDefault="008B68CB" w:rsidP="009A1FEB">
      <w:r w:rsidRPr="00873D0B">
        <w:t xml:space="preserve">5. </w:t>
      </w:r>
      <w:r w:rsidR="00D9515E" w:rsidRPr="00873D0B">
        <w:t>En el v</w:t>
      </w:r>
      <w:r w:rsidR="00B40C92" w:rsidRPr="00873D0B">
        <w:t>ersículo</w:t>
      </w:r>
      <w:r w:rsidRPr="00873D0B">
        <w:t xml:space="preserve"> 5 </w:t>
      </w:r>
      <w:r w:rsidR="00D9515E" w:rsidRPr="00873D0B">
        <w:t xml:space="preserve">encontramos la frase </w:t>
      </w:r>
      <w:r w:rsidRPr="00873D0B">
        <w:t xml:space="preserve">“El </w:t>
      </w:r>
      <w:r w:rsidR="00B40C92" w:rsidRPr="00873D0B">
        <w:t>Señor</w:t>
      </w:r>
      <w:r w:rsidRPr="00873D0B">
        <w:t xml:space="preserve"> </w:t>
      </w:r>
      <w:r w:rsidR="00B40C92" w:rsidRPr="00873D0B">
        <w:t>está</w:t>
      </w:r>
      <w:r w:rsidRPr="00873D0B">
        <w:t xml:space="preserve"> cerca.” Subraya la </w:t>
      </w:r>
      <w:r w:rsidR="00D9515E" w:rsidRPr="00873D0B">
        <w:t xml:space="preserve">opción </w:t>
      </w:r>
      <w:r w:rsidR="00B40C92" w:rsidRPr="00873D0B">
        <w:t xml:space="preserve">que crees que </w:t>
      </w:r>
      <w:r w:rsidR="00D9515E" w:rsidRPr="00873D0B">
        <w:t xml:space="preserve">correspondiente al </w:t>
      </w:r>
      <w:r w:rsidR="00B40C92" w:rsidRPr="00873D0B">
        <w:t>significa</w:t>
      </w:r>
      <w:r w:rsidR="008A7FF0" w:rsidRPr="00873D0B">
        <w:t>do de esa frase.</w:t>
      </w:r>
    </w:p>
    <w:p w14:paraId="2E112404" w14:textId="77777777" w:rsidR="008E4E5F" w:rsidRPr="00873D0B" w:rsidRDefault="00B40C92" w:rsidP="009A1FEB">
      <w:r w:rsidRPr="00873D0B">
        <w:t xml:space="preserve"> </w:t>
      </w:r>
      <w:r w:rsidR="008E4E5F" w:rsidRPr="00873D0B">
        <w:tab/>
        <w:t xml:space="preserve">a. </w:t>
      </w:r>
      <w:r w:rsidRPr="00873D0B">
        <w:t>El Señor está c</w:t>
      </w:r>
      <w:r w:rsidR="008E4E5F" w:rsidRPr="00873D0B">
        <w:t xml:space="preserve">erca en una manera espiritual. </w:t>
      </w:r>
      <w:r w:rsidRPr="00873D0B">
        <w:t xml:space="preserve"> </w:t>
      </w:r>
    </w:p>
    <w:p w14:paraId="629F76F5" w14:textId="77777777" w:rsidR="008B68CB" w:rsidRPr="00873D0B" w:rsidRDefault="008E4E5F" w:rsidP="009A1FEB">
      <w:r w:rsidRPr="00873D0B">
        <w:t xml:space="preserve"> </w:t>
      </w:r>
      <w:r w:rsidRPr="00873D0B">
        <w:tab/>
        <w:t xml:space="preserve">b. </w:t>
      </w:r>
      <w:r w:rsidR="00B40C92" w:rsidRPr="00873D0B">
        <w:t>La venida del Señor está cerca.</w:t>
      </w:r>
    </w:p>
    <w:p w14:paraId="1AA3761D" w14:textId="77777777" w:rsidR="008A7FF0" w:rsidRPr="00873D0B" w:rsidRDefault="00B40C92" w:rsidP="009A1FEB">
      <w:r w:rsidRPr="00873D0B">
        <w:t>Nota</w:t>
      </w:r>
      <w:r w:rsidR="008A7FF0" w:rsidRPr="00873D0B">
        <w:t>: La constante expectativa de la pronta venida de nuestro Señor en el arrebatamiento, es una esperanza y un llamado a animarnos vivir de una manera agradarle ante Sus ojos.</w:t>
      </w:r>
    </w:p>
    <w:p w14:paraId="0BF6F999" w14:textId="77777777" w:rsidR="00B40C92" w:rsidRPr="00873D0B" w:rsidRDefault="00B40C92" w:rsidP="009A1FEB">
      <w:pPr>
        <w:rPr>
          <w:u w:val="single"/>
        </w:rPr>
      </w:pPr>
      <w:r w:rsidRPr="00873D0B">
        <w:t xml:space="preserve">6. Cada creyente debe memorizar versículo 6. Escríbela aquí en </w:t>
      </w:r>
      <w:r w:rsidR="007D651B" w:rsidRPr="00873D0B">
        <w:t>t</w:t>
      </w:r>
      <w:r w:rsidRPr="00873D0B">
        <w:t xml:space="preserve">us propias palabras. </w:t>
      </w:r>
      <w:r w:rsidRPr="00873D0B">
        <w:rPr>
          <w:u w:val="single"/>
        </w:rPr>
        <w:tab/>
      </w:r>
      <w:r w:rsidRPr="00873D0B">
        <w:rPr>
          <w:u w:val="single"/>
        </w:rPr>
        <w:tab/>
      </w:r>
      <w:r w:rsidRPr="00873D0B">
        <w:rPr>
          <w:u w:val="single"/>
        </w:rPr>
        <w:tab/>
      </w:r>
    </w:p>
    <w:p w14:paraId="1CD22BDD" w14:textId="77777777" w:rsidR="00B40C92" w:rsidRPr="00873D0B" w:rsidRDefault="00B40C92"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45E9897D" w14:textId="77777777" w:rsidR="00B40C92" w:rsidRPr="00873D0B" w:rsidRDefault="00B40C92"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2B4C4FD6" w14:textId="77777777" w:rsidR="00B40C92" w:rsidRPr="00873D0B" w:rsidRDefault="00992CE9" w:rsidP="009A1FEB">
      <w:r w:rsidRPr="00873D0B">
        <w:t>Nota: L</w:t>
      </w:r>
      <w:r w:rsidR="00B40C92" w:rsidRPr="00873D0B">
        <w:t xml:space="preserve">a </w:t>
      </w:r>
      <w:r w:rsidR="008A7FF0" w:rsidRPr="00873D0B">
        <w:t xml:space="preserve">exhortación del </w:t>
      </w:r>
      <w:r w:rsidRPr="00873D0B">
        <w:t>v</w:t>
      </w:r>
      <w:r w:rsidR="008A7FF0" w:rsidRPr="00873D0B">
        <w:t xml:space="preserve">ersículo 6 </w:t>
      </w:r>
      <w:r w:rsidR="008E4E5F" w:rsidRPr="00873D0B">
        <w:t xml:space="preserve">debe </w:t>
      </w:r>
      <w:r w:rsidRPr="00873D0B">
        <w:t>dar descanso a nuestros corazones</w:t>
      </w:r>
      <w:r w:rsidR="008A7FF0" w:rsidRPr="00873D0B">
        <w:t>:</w:t>
      </w:r>
      <w:r w:rsidRPr="00873D0B">
        <w:t xml:space="preserve"> “por </w:t>
      </w:r>
      <w:r w:rsidRPr="00873D0B">
        <w:rPr>
          <w:u w:val="single"/>
        </w:rPr>
        <w:t>nada</w:t>
      </w:r>
      <w:r w:rsidRPr="00873D0B">
        <w:t xml:space="preserve"> estéis afanosos” o, como esta traducido en la NVI, “no se inquieten por </w:t>
      </w:r>
      <w:r w:rsidRPr="00873D0B">
        <w:rPr>
          <w:u w:val="single"/>
        </w:rPr>
        <w:t>nada</w:t>
      </w:r>
      <w:r w:rsidRPr="00873D0B">
        <w:t>”</w:t>
      </w:r>
      <w:r w:rsidR="008A7FF0" w:rsidRPr="00873D0B">
        <w:t>,</w:t>
      </w:r>
      <w:r w:rsidRPr="00873D0B">
        <w:t xml:space="preserve"> </w:t>
      </w:r>
      <w:r w:rsidR="008A7FF0" w:rsidRPr="00873D0B">
        <w:t>¡por ninguna cosa!</w:t>
      </w:r>
    </w:p>
    <w:p w14:paraId="299F8CE6" w14:textId="77777777" w:rsidR="00992CE9" w:rsidRPr="00873D0B" w:rsidRDefault="007D651B" w:rsidP="009A1FEB">
      <w:pPr>
        <w:rPr>
          <w:u w:val="single"/>
        </w:rPr>
      </w:pPr>
      <w:r w:rsidRPr="00873D0B">
        <w:t>7. ¿Cuál es la</w:t>
      </w:r>
      <w:r w:rsidR="00992CE9" w:rsidRPr="00873D0B">
        <w:t xml:space="preserve"> promesa </w:t>
      </w:r>
      <w:r w:rsidR="008A7FF0" w:rsidRPr="00873D0B">
        <w:t>que se nos da</w:t>
      </w:r>
      <w:r w:rsidR="00992CE9" w:rsidRPr="00873D0B">
        <w:t xml:space="preserve"> en </w:t>
      </w:r>
      <w:r w:rsidRPr="00873D0B">
        <w:t xml:space="preserve">el </w:t>
      </w:r>
      <w:r w:rsidR="00992CE9" w:rsidRPr="00873D0B">
        <w:t xml:space="preserve">versículo 7? </w:t>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8ED2A52" w14:textId="77777777" w:rsidR="00992CE9" w:rsidRPr="00873D0B" w:rsidRDefault="00992CE9" w:rsidP="009A1FEB">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D7D72AA" w14:textId="77777777" w:rsidR="00B40C92" w:rsidRPr="00873D0B" w:rsidRDefault="00992CE9" w:rsidP="009A1FEB">
      <w:r w:rsidRPr="00873D0B">
        <w:lastRenderedPageBreak/>
        <w:t>8.</w:t>
      </w:r>
      <w:r w:rsidR="007D651B" w:rsidRPr="00873D0B">
        <w:t xml:space="preserve"> En el versículo 8,</w:t>
      </w:r>
      <w:r w:rsidR="00D57EDF" w:rsidRPr="00873D0B">
        <w:t xml:space="preserve"> Pablo nos dice ocho</w:t>
      </w:r>
      <w:r w:rsidRPr="00873D0B">
        <w:t xml:space="preserve"> cosas en </w:t>
      </w:r>
      <w:r w:rsidR="007126CB" w:rsidRPr="00873D0B">
        <w:t xml:space="preserve">las </w:t>
      </w:r>
      <w:r w:rsidRPr="00873D0B">
        <w:t xml:space="preserve">que </w:t>
      </w:r>
      <w:r w:rsidR="007126CB" w:rsidRPr="00873D0B">
        <w:t>deberíamos pensar o que deberían</w:t>
      </w:r>
      <w:r w:rsidRPr="00873D0B">
        <w:t xml:space="preserve"> ocupar </w:t>
      </w:r>
      <w:r w:rsidR="008A7FF0" w:rsidRPr="00873D0B">
        <w:t xml:space="preserve">nuestras mentes. Escríbelas a </w:t>
      </w:r>
      <w:r w:rsidR="000D5DED" w:rsidRPr="00873D0B">
        <w:t>continuación</w:t>
      </w:r>
      <w:r w:rsidRPr="00873D0B">
        <w:t xml:space="preserve">. </w:t>
      </w:r>
      <w:r w:rsidR="007126CB" w:rsidRPr="00873D0B">
        <w:rPr>
          <w:u w:val="single"/>
        </w:rPr>
        <w:tab/>
      </w:r>
      <w:r w:rsidR="007126CB" w:rsidRPr="00873D0B">
        <w:rPr>
          <w:u w:val="single"/>
        </w:rPr>
        <w:tab/>
      </w:r>
      <w:r w:rsidR="007126CB" w:rsidRPr="00873D0B">
        <w:rPr>
          <w:u w:val="single"/>
        </w:rPr>
        <w:tab/>
      </w:r>
      <w:r w:rsidR="007126CB" w:rsidRPr="00873D0B">
        <w:rPr>
          <w:u w:val="single"/>
        </w:rPr>
        <w:tab/>
      </w:r>
      <w:r w:rsidR="007126CB" w:rsidRPr="00873D0B">
        <w:rPr>
          <w:u w:val="single"/>
        </w:rPr>
        <w:tab/>
      </w:r>
      <w:r w:rsidR="007126CB" w:rsidRPr="00873D0B">
        <w:rPr>
          <w:u w:val="single"/>
        </w:rPr>
        <w:tab/>
      </w:r>
      <w:r w:rsidR="007126CB" w:rsidRPr="00873D0B">
        <w:rPr>
          <w:u w:val="single"/>
        </w:rPr>
        <w:tab/>
      </w:r>
      <w:r w:rsidR="007126CB" w:rsidRPr="00873D0B">
        <w:rPr>
          <w:u w:val="single"/>
        </w:rPr>
        <w:tab/>
      </w:r>
    </w:p>
    <w:p w14:paraId="00A4CCA9" w14:textId="77777777" w:rsidR="00DE51F7" w:rsidRPr="00873D0B" w:rsidRDefault="00DE51F7"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4D4C2E42" w14:textId="77777777" w:rsidR="000D5DED" w:rsidRPr="00873D0B" w:rsidRDefault="000D5DED"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7E978306" w14:textId="77777777" w:rsidR="000D5DED" w:rsidRPr="00873D0B" w:rsidRDefault="000D5DED" w:rsidP="009A1FEB">
      <w:r w:rsidRPr="00873D0B">
        <w:rPr>
          <w:u w:val="single"/>
        </w:rPr>
        <w:t>Not</w:t>
      </w:r>
      <w:r w:rsidRPr="00873D0B">
        <w:t xml:space="preserve">a: Si tenemos la mente de Cristo, estas cosas caracterizaran nuestros pensamientos. Nuestra vida de pensamiento no se limita solo a estas cosas. Debemos pensar cada día en nuestro trabajo, las necesidades de nuestra familia, y más. Pero en todas estas variadas actividades nuestros pensamientos deben ser verdaderos y justos. Debemos ser puros en nuestros motivos y acciones. Debemos desear las cosas mejores de vida y no los inútiles o </w:t>
      </w:r>
      <w:r w:rsidR="00E311DB" w:rsidRPr="00873D0B">
        <w:t>dañosos</w:t>
      </w:r>
      <w:r w:rsidRPr="00873D0B">
        <w:t>. Debemos promover las cosas buenas de la vida y evitar lo vil y lo feo. Debemos luchar por l</w:t>
      </w:r>
      <w:r w:rsidR="00E311DB" w:rsidRPr="00873D0B">
        <w:t>a excelencia y la alabanza y no</w:t>
      </w:r>
      <w:r w:rsidRPr="00873D0B">
        <w:t xml:space="preserve"> conte</w:t>
      </w:r>
      <w:r w:rsidR="00E311DB" w:rsidRPr="00873D0B">
        <w:t>n</w:t>
      </w:r>
      <w:r w:rsidRPr="00873D0B">
        <w:t>ta</w:t>
      </w:r>
      <w:r w:rsidR="00E311DB" w:rsidRPr="00873D0B">
        <w:t>r</w:t>
      </w:r>
      <w:r w:rsidRPr="00873D0B">
        <w:t>nos con</w:t>
      </w:r>
      <w:r w:rsidR="00E311DB" w:rsidRPr="00873D0B">
        <w:t xml:space="preserve"> la mediocridad. Todo debe hacerse como para el Señor. </w:t>
      </w:r>
    </w:p>
    <w:p w14:paraId="158A7BD0" w14:textId="77777777" w:rsidR="00FC1D60" w:rsidRPr="00873D0B" w:rsidRDefault="00972985" w:rsidP="009A1FEB">
      <w:pPr>
        <w:rPr>
          <w:u w:val="single"/>
        </w:rPr>
      </w:pPr>
      <w:r w:rsidRPr="00873D0B">
        <w:t xml:space="preserve">9. ¿Qué </w:t>
      </w:r>
      <w:r w:rsidR="00657DF0" w:rsidRPr="00873D0B">
        <w:t>mandato les dio Pablo</w:t>
      </w:r>
      <w:r w:rsidR="00FC1D60" w:rsidRPr="00873D0B">
        <w:t xml:space="preserve"> a las filipenses</w:t>
      </w:r>
      <w:r w:rsidR="006817E4" w:rsidRPr="00873D0B">
        <w:t xml:space="preserve"> en </w:t>
      </w:r>
      <w:r w:rsidR="00657DF0" w:rsidRPr="00873D0B">
        <w:t>la primera mitad</w:t>
      </w:r>
      <w:r w:rsidR="006817E4" w:rsidRPr="00873D0B">
        <w:t xml:space="preserve"> de</w:t>
      </w:r>
      <w:r w:rsidR="00657DF0" w:rsidRPr="00873D0B">
        <w:t>l</w:t>
      </w:r>
      <w:r w:rsidR="006817E4" w:rsidRPr="00873D0B">
        <w:t xml:space="preserve"> versículo 9? </w:t>
      </w:r>
      <w:r w:rsidR="00657DF0" w:rsidRPr="00873D0B">
        <w:rPr>
          <w:u w:val="single"/>
        </w:rPr>
        <w:tab/>
      </w:r>
      <w:r w:rsidR="00657DF0" w:rsidRPr="00873D0B">
        <w:rPr>
          <w:u w:val="single"/>
        </w:rPr>
        <w:tab/>
      </w:r>
      <w:r w:rsidR="00657DF0" w:rsidRPr="00873D0B">
        <w:rPr>
          <w:u w:val="single"/>
        </w:rPr>
        <w:tab/>
      </w:r>
    </w:p>
    <w:p w14:paraId="7CBC8D23" w14:textId="77777777" w:rsidR="006817E4" w:rsidRPr="00873D0B" w:rsidRDefault="006817E4"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87F68DB" w14:textId="77777777" w:rsidR="006817E4" w:rsidRPr="00873D0B" w:rsidRDefault="006817E4" w:rsidP="009A1FEB">
      <w:pPr>
        <w:rPr>
          <w:u w:val="single"/>
        </w:rPr>
      </w:pPr>
      <w:r w:rsidRPr="00873D0B">
        <w:t>¿Cuál es la promesa que si</w:t>
      </w:r>
      <w:r w:rsidR="00126D5D" w:rsidRPr="00873D0B">
        <w:t>gue en el último parte del este</w:t>
      </w:r>
      <w:r w:rsidRPr="00873D0B">
        <w:t xml:space="preserve"> versículo? </w:t>
      </w:r>
      <w:r w:rsidRPr="00873D0B">
        <w:rPr>
          <w:u w:val="single"/>
        </w:rPr>
        <w:tab/>
      </w:r>
      <w:r w:rsidRPr="00873D0B">
        <w:rPr>
          <w:u w:val="single"/>
        </w:rPr>
        <w:tab/>
      </w:r>
      <w:r w:rsidRPr="00873D0B">
        <w:rPr>
          <w:u w:val="single"/>
        </w:rPr>
        <w:tab/>
      </w:r>
      <w:r w:rsidRPr="00873D0B">
        <w:rPr>
          <w:u w:val="single"/>
        </w:rPr>
        <w:tab/>
      </w:r>
      <w:r w:rsidR="00126D5D" w:rsidRPr="00873D0B">
        <w:rPr>
          <w:u w:val="single"/>
        </w:rPr>
        <w:tab/>
      </w:r>
    </w:p>
    <w:p w14:paraId="7AE67E2F" w14:textId="77777777" w:rsidR="006817E4" w:rsidRPr="00873D0B" w:rsidRDefault="006817E4"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7783CF1A" w14:textId="77777777" w:rsidR="00872FA5" w:rsidRPr="00873D0B" w:rsidRDefault="00872FA5" w:rsidP="009A1FEB">
      <w:r w:rsidRPr="00873D0B">
        <w:t>Nota: En 1 Corintios 11:1 Pablo dice, “Sed imitadores de mí, así como yo de Cristo.” En Filipenses 4:9 el repite esta misma idea en otras palabras. El teólogo dispensacional Charles Baker dijo, “Este suena a egoísmo en lo superficie, pero debemos recordar que Dios fue quien eligió Pablo y lo separo, incluso desde el vientre de su madre (Gálatas 1:15) para revela</w:t>
      </w:r>
      <w:r w:rsidR="00126D5D" w:rsidRPr="00873D0B">
        <w:t>r a Su Hijo en él y hacer de él un</w:t>
      </w:r>
      <w:r w:rsidRPr="00873D0B">
        <w:t xml:space="preserve"> ejemplo de lo que debe ser un verdadero creyente… Habían tenido una demostración completa en la vida de Pablo de la mente de Cristo. Sabían que esa vida era posible. Ellos y nosotros somos exhortados a vivir así, y se hace la promesa de que el Dios de paz estará con nosotros.”  </w:t>
      </w:r>
    </w:p>
    <w:p w14:paraId="16AD065E" w14:textId="77777777" w:rsidR="006817E4" w:rsidRPr="00873D0B" w:rsidRDefault="006817E4" w:rsidP="009A1FEB">
      <w:r w:rsidRPr="00873D0B">
        <w:t>Lee vers</w:t>
      </w:r>
      <w:r w:rsidR="00657DF0" w:rsidRPr="00873D0B">
        <w:t>ículos 10 – 13. Estar contento</w:t>
      </w:r>
      <w:r w:rsidRPr="00873D0B">
        <w:t xml:space="preserve"> no es algo </w:t>
      </w:r>
      <w:r w:rsidR="00872FA5" w:rsidRPr="00873D0B">
        <w:t xml:space="preserve">que fluye automáticamente. Es algo que debe </w:t>
      </w:r>
      <w:r w:rsidRPr="00873D0B">
        <w:t>aprender</w:t>
      </w:r>
      <w:r w:rsidR="00872FA5" w:rsidRPr="00873D0B">
        <w:t>se</w:t>
      </w:r>
      <w:r w:rsidRPr="00873D0B">
        <w:t xml:space="preserve"> por medio de nuestras experiencias. Pablo no siempre dice, “</w:t>
      </w:r>
      <w:r w:rsidR="00657DF0" w:rsidRPr="00873D0B">
        <w:t>Estoy contento</w:t>
      </w:r>
      <w:r w:rsidR="007D13DB" w:rsidRPr="00873D0B">
        <w:t>,</w:t>
      </w:r>
      <w:r w:rsidRPr="00873D0B">
        <w:t xml:space="preserve">” </w:t>
      </w:r>
      <w:r w:rsidR="007D13DB" w:rsidRPr="00873D0B">
        <w:t xml:space="preserve">sino “he aprendido a contentarme cualquiera que sea mi situación.” Era un secreto que había aprendido. </w:t>
      </w:r>
    </w:p>
    <w:p w14:paraId="06DA099C" w14:textId="77777777" w:rsidR="007D13DB" w:rsidRPr="00873D0B" w:rsidRDefault="003F2CB8" w:rsidP="009A1FEB">
      <w:pPr>
        <w:rPr>
          <w:u w:val="single"/>
        </w:rPr>
      </w:pPr>
      <w:r w:rsidRPr="00873D0B">
        <w:t>10</w:t>
      </w:r>
      <w:r w:rsidR="007D13DB" w:rsidRPr="00873D0B">
        <w:t xml:space="preserve">. ¿Hay circunstancias en tu vida en las que </w:t>
      </w:r>
      <w:r w:rsidR="00C32719" w:rsidRPr="00873D0B">
        <w:t xml:space="preserve">todavía </w:t>
      </w:r>
      <w:r w:rsidR="007D13DB" w:rsidRPr="00873D0B">
        <w:t>ti</w:t>
      </w:r>
      <w:r w:rsidR="00C32719" w:rsidRPr="00873D0B">
        <w:t>enes que aprender contentarte</w:t>
      </w:r>
      <w:r w:rsidR="007D13DB" w:rsidRPr="00873D0B">
        <w:t xml:space="preserve">? </w:t>
      </w:r>
      <w:r w:rsidR="007D13DB" w:rsidRPr="00873D0B">
        <w:rPr>
          <w:u w:val="single"/>
        </w:rPr>
        <w:tab/>
      </w:r>
      <w:r w:rsidR="007D13DB" w:rsidRPr="00873D0B">
        <w:rPr>
          <w:u w:val="single"/>
        </w:rPr>
        <w:tab/>
      </w:r>
      <w:r w:rsidR="007D13DB" w:rsidRPr="00873D0B">
        <w:rPr>
          <w:u w:val="single"/>
        </w:rPr>
        <w:tab/>
      </w:r>
    </w:p>
    <w:p w14:paraId="75AF67C1" w14:textId="77777777" w:rsidR="007D13DB" w:rsidRPr="00873D0B" w:rsidRDefault="007D13DB" w:rsidP="009A1FEB">
      <w:pPr>
        <w:rPr>
          <w:u w:val="single"/>
        </w:rPr>
      </w:pPr>
      <w:r w:rsidRPr="00873D0B">
        <w:t>¿Cuáles son unos?</w:t>
      </w:r>
      <w:r w:rsidRPr="00873D0B">
        <w:rPr>
          <w:u w:val="single"/>
        </w:rPr>
        <w:t xml:space="preserve"> </w:t>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52C5F42" w14:textId="77777777" w:rsidR="007D13DB" w:rsidRPr="00873D0B" w:rsidRDefault="003F2CB8" w:rsidP="009A1FEB">
      <w:pPr>
        <w:rPr>
          <w:u w:val="single"/>
        </w:rPr>
      </w:pPr>
      <w:r w:rsidRPr="00873D0B">
        <w:t>11</w:t>
      </w:r>
      <w:r w:rsidR="00126D5D" w:rsidRPr="00873D0B">
        <w:t>.</w:t>
      </w:r>
      <w:r w:rsidR="007D13DB" w:rsidRPr="00873D0B">
        <w:t xml:space="preserve"> </w:t>
      </w:r>
      <w:r w:rsidR="002909E5" w:rsidRPr="00873D0B">
        <w:t xml:space="preserve">¿Qué le permitió a Pablo “hacer todas las cosas”? (v. 13) </w:t>
      </w:r>
      <w:r w:rsidR="002909E5" w:rsidRPr="00873D0B">
        <w:rPr>
          <w:u w:val="single"/>
        </w:rPr>
        <w:tab/>
      </w:r>
      <w:r w:rsidR="002909E5" w:rsidRPr="00873D0B">
        <w:rPr>
          <w:u w:val="single"/>
        </w:rPr>
        <w:tab/>
      </w:r>
      <w:r w:rsidR="002909E5" w:rsidRPr="00873D0B">
        <w:rPr>
          <w:u w:val="single"/>
        </w:rPr>
        <w:tab/>
      </w:r>
      <w:r w:rsidR="002909E5" w:rsidRPr="00873D0B">
        <w:rPr>
          <w:u w:val="single"/>
        </w:rPr>
        <w:tab/>
      </w:r>
      <w:r w:rsidR="002909E5" w:rsidRPr="00873D0B">
        <w:rPr>
          <w:u w:val="single"/>
        </w:rPr>
        <w:tab/>
      </w:r>
      <w:r w:rsidR="002909E5" w:rsidRPr="00873D0B">
        <w:rPr>
          <w:u w:val="single"/>
        </w:rPr>
        <w:tab/>
      </w:r>
    </w:p>
    <w:p w14:paraId="724F4276" w14:textId="77777777" w:rsidR="002909E5" w:rsidRPr="00873D0B" w:rsidRDefault="002909E5"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65B5A0C0" w14:textId="77777777" w:rsidR="002909E5" w:rsidRPr="00873D0B" w:rsidRDefault="002909E5" w:rsidP="009A1FEB">
      <w:r w:rsidRPr="00873D0B">
        <w:t>Note: Cuando Pablo dice, “Todo lo pu</w:t>
      </w:r>
      <w:r w:rsidR="00016144" w:rsidRPr="00873D0B">
        <w:t>edo”, no está diciendo que puede</w:t>
      </w:r>
      <w:r w:rsidRPr="00873D0B">
        <w:t xml:space="preserve"> hacer cualquier cosa que se proponga hacer. </w:t>
      </w:r>
      <w:r w:rsidR="00985469" w:rsidRPr="00873D0B">
        <w:t>Había muchas cosas</w:t>
      </w:r>
      <w:r w:rsidR="00016144" w:rsidRPr="00873D0B">
        <w:t xml:space="preserve"> que eran físicamente</w:t>
      </w:r>
      <w:r w:rsidR="00985469" w:rsidRPr="00873D0B">
        <w:t xml:space="preserve"> imposible</w:t>
      </w:r>
      <w:r w:rsidR="00016144" w:rsidRPr="00873D0B">
        <w:t>s de hacer para Pablo. Esta declaración debe tomarse en contexto. “Todo lo puedo” son aquellas cosas de las que ha estado hablando.</w:t>
      </w:r>
    </w:p>
    <w:p w14:paraId="2A4257A2" w14:textId="77777777" w:rsidR="0067073D" w:rsidRPr="00873D0B" w:rsidRDefault="0067073D" w:rsidP="009A1FEB"/>
    <w:p w14:paraId="03E4D792" w14:textId="5FA3CED3" w:rsidR="009274FB" w:rsidRPr="00873D0B" w:rsidRDefault="00126D5D" w:rsidP="009A1FEB">
      <w:pPr>
        <w:rPr>
          <w:u w:val="single"/>
        </w:rPr>
      </w:pPr>
      <w:r w:rsidRPr="00873D0B">
        <w:lastRenderedPageBreak/>
        <w:t>12.</w:t>
      </w:r>
      <w:r w:rsidR="009274FB" w:rsidRPr="00873D0B">
        <w:t xml:space="preserve"> ¿Cuál es el</w:t>
      </w:r>
      <w:r w:rsidR="00985469" w:rsidRPr="00873D0B">
        <w:t xml:space="preserve"> </w:t>
      </w:r>
      <w:r w:rsidR="00016144" w:rsidRPr="00873D0B">
        <w:t>contexto en versículo 12, en donde</w:t>
      </w:r>
      <w:r w:rsidR="00985469" w:rsidRPr="00873D0B">
        <w:t xml:space="preserve"> Pablo estaba</w:t>
      </w:r>
      <w:r w:rsidR="009274FB" w:rsidRPr="00873D0B">
        <w:t xml:space="preserve"> aprendiendo </w:t>
      </w:r>
      <w:r w:rsidR="00985469" w:rsidRPr="00873D0B">
        <w:t>esta habilidad para hacer todas las cosas</w:t>
      </w:r>
      <w:r w:rsidR="009274FB" w:rsidRPr="00873D0B">
        <w:t xml:space="preserve">? </w:t>
      </w:r>
      <w:r w:rsidR="009274FB" w:rsidRPr="00873D0B">
        <w:rPr>
          <w:u w:val="single"/>
        </w:rPr>
        <w:tab/>
      </w:r>
      <w:r w:rsidR="009274FB" w:rsidRPr="00873D0B">
        <w:rPr>
          <w:u w:val="single"/>
        </w:rPr>
        <w:tab/>
      </w:r>
      <w:r w:rsidR="009274FB" w:rsidRPr="00873D0B">
        <w:rPr>
          <w:u w:val="single"/>
        </w:rPr>
        <w:tab/>
      </w:r>
      <w:r w:rsidR="009274FB" w:rsidRPr="00873D0B">
        <w:rPr>
          <w:u w:val="single"/>
        </w:rPr>
        <w:tab/>
      </w:r>
      <w:r w:rsidR="00985469" w:rsidRPr="00873D0B">
        <w:rPr>
          <w:u w:val="single"/>
        </w:rPr>
        <w:tab/>
      </w:r>
      <w:r w:rsidR="00985469" w:rsidRPr="00873D0B">
        <w:rPr>
          <w:u w:val="single"/>
        </w:rPr>
        <w:tab/>
      </w:r>
      <w:r w:rsidR="00985469" w:rsidRPr="00873D0B">
        <w:rPr>
          <w:u w:val="single"/>
        </w:rPr>
        <w:tab/>
      </w:r>
      <w:r w:rsidR="00985469" w:rsidRPr="00873D0B">
        <w:rPr>
          <w:u w:val="single"/>
        </w:rPr>
        <w:tab/>
      </w:r>
      <w:r w:rsidR="00985469" w:rsidRPr="00873D0B">
        <w:rPr>
          <w:u w:val="single"/>
        </w:rPr>
        <w:tab/>
      </w:r>
      <w:r w:rsidR="00985469" w:rsidRPr="00873D0B">
        <w:rPr>
          <w:u w:val="single"/>
        </w:rPr>
        <w:tab/>
      </w:r>
      <w:r w:rsidR="00985469" w:rsidRPr="00873D0B">
        <w:rPr>
          <w:u w:val="single"/>
        </w:rPr>
        <w:tab/>
      </w:r>
    </w:p>
    <w:p w14:paraId="7D2EAC24" w14:textId="77777777" w:rsidR="009274FB" w:rsidRPr="00873D0B" w:rsidRDefault="009274FB"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028ED273" w14:textId="77777777" w:rsidR="009274FB" w:rsidRPr="00873D0B" w:rsidRDefault="00455F25" w:rsidP="009A1FEB">
      <w:pPr>
        <w:rPr>
          <w:u w:val="single"/>
        </w:rPr>
      </w:pPr>
      <w:r w:rsidRPr="00873D0B">
        <w:t>13</w:t>
      </w:r>
      <w:r w:rsidR="00985469" w:rsidRPr="00873D0B">
        <w:t xml:space="preserve">. </w:t>
      </w:r>
      <w:r w:rsidR="009274FB" w:rsidRPr="00873D0B">
        <w:t xml:space="preserve">¿Cómo podemos aplicar estas lecciones a la promesa dado en versículo 13? </w:t>
      </w:r>
      <w:r w:rsidR="009274FB" w:rsidRPr="00873D0B">
        <w:rPr>
          <w:u w:val="single"/>
        </w:rPr>
        <w:tab/>
      </w:r>
      <w:r w:rsidR="009274FB" w:rsidRPr="00873D0B">
        <w:rPr>
          <w:u w:val="single"/>
        </w:rPr>
        <w:tab/>
      </w:r>
      <w:r w:rsidR="009274FB" w:rsidRPr="00873D0B">
        <w:rPr>
          <w:u w:val="single"/>
        </w:rPr>
        <w:tab/>
      </w:r>
      <w:r w:rsidR="009274FB" w:rsidRPr="00873D0B">
        <w:rPr>
          <w:u w:val="single"/>
        </w:rPr>
        <w:tab/>
      </w:r>
    </w:p>
    <w:p w14:paraId="3C2C3283" w14:textId="77777777" w:rsidR="009274FB" w:rsidRPr="00873D0B" w:rsidRDefault="009274FB" w:rsidP="009A1FEB">
      <w:pPr>
        <w:rPr>
          <w:u w:val="single"/>
        </w:rPr>
      </w:pP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r w:rsidRPr="00873D0B">
        <w:rPr>
          <w:u w:val="single"/>
        </w:rPr>
        <w:tab/>
      </w:r>
    </w:p>
    <w:p w14:paraId="069A8FEE" w14:textId="77777777" w:rsidR="00DB508E" w:rsidRPr="00873D0B" w:rsidRDefault="00455F25" w:rsidP="009A1FEB">
      <w:pPr>
        <w:rPr>
          <w:u w:val="single"/>
        </w:rPr>
      </w:pPr>
      <w:r w:rsidRPr="00873D0B">
        <w:t>14</w:t>
      </w:r>
      <w:r w:rsidR="00DB508E" w:rsidRPr="00873D0B">
        <w:t xml:space="preserve">. En versículos 14 – 20 Pablo menciona todas las veces los Filipenses compartieron con </w:t>
      </w:r>
      <w:r w:rsidR="00016144" w:rsidRPr="00873D0B">
        <w:t>él y como fue esto</w:t>
      </w:r>
      <w:r w:rsidR="00DB508E" w:rsidRPr="00873D0B">
        <w:t xml:space="preserve"> era algo grato </w:t>
      </w:r>
      <w:r w:rsidR="00016144" w:rsidRPr="00873D0B">
        <w:t>para e</w:t>
      </w:r>
      <w:r w:rsidR="00DB508E" w:rsidRPr="00873D0B">
        <w:t xml:space="preserve">l Señor. Cómo resulto de su generosidad, </w:t>
      </w:r>
      <w:r w:rsidR="00016144" w:rsidRPr="00873D0B">
        <w:t>¿Cómo</w:t>
      </w:r>
      <w:r w:rsidR="00016144" w:rsidRPr="00873D0B">
        <w:rPr>
          <w:u w:val="single"/>
        </w:rPr>
        <w:t xml:space="preserve"> </w:t>
      </w:r>
      <w:r w:rsidR="00016144" w:rsidRPr="00873D0B">
        <w:t>les</w:t>
      </w:r>
      <w:r w:rsidR="00DB508E" w:rsidRPr="00873D0B">
        <w:t xml:space="preserve"> dice Pablo </w:t>
      </w:r>
      <w:r w:rsidR="00016144" w:rsidRPr="00873D0B">
        <w:t>que Dios, satisfará sus necesidades</w:t>
      </w:r>
      <w:r w:rsidR="00DB508E" w:rsidRPr="00873D0B">
        <w:t xml:space="preserve">? </w:t>
      </w:r>
      <w:r w:rsidR="00AF0EF7" w:rsidRPr="00873D0B">
        <w:t xml:space="preserve">(v. 19) </w:t>
      </w:r>
      <w:r w:rsidR="006B481F" w:rsidRPr="00873D0B">
        <w:rPr>
          <w:u w:val="single"/>
        </w:rPr>
        <w:tab/>
      </w:r>
      <w:r w:rsidR="006B481F" w:rsidRPr="00873D0B">
        <w:rPr>
          <w:u w:val="single"/>
        </w:rPr>
        <w:tab/>
      </w:r>
      <w:r w:rsidR="006B481F" w:rsidRPr="00873D0B">
        <w:rPr>
          <w:u w:val="single"/>
        </w:rPr>
        <w:tab/>
      </w:r>
      <w:r w:rsidR="006B481F" w:rsidRPr="00873D0B">
        <w:rPr>
          <w:u w:val="single"/>
        </w:rPr>
        <w:tab/>
      </w:r>
      <w:r w:rsidR="006B481F" w:rsidRPr="00873D0B">
        <w:rPr>
          <w:u w:val="single"/>
        </w:rPr>
        <w:tab/>
      </w:r>
      <w:r w:rsidR="006B481F" w:rsidRPr="00873D0B">
        <w:rPr>
          <w:u w:val="single"/>
        </w:rPr>
        <w:tab/>
        <w:t>______________</w:t>
      </w:r>
      <w:r w:rsidR="006B481F" w:rsidRPr="00873D0B">
        <w:rPr>
          <w:u w:val="single"/>
        </w:rPr>
        <w:tab/>
      </w:r>
      <w:r w:rsidR="006B481F" w:rsidRPr="00873D0B">
        <w:rPr>
          <w:u w:val="single"/>
        </w:rPr>
        <w:tab/>
        <w:t>______________________________________________________________________________</w:t>
      </w:r>
    </w:p>
    <w:p w14:paraId="72905AC0" w14:textId="6774188F" w:rsidR="00AF0EF7" w:rsidRPr="00873D0B" w:rsidRDefault="00455F25" w:rsidP="009A1FEB">
      <w:pPr>
        <w:rPr>
          <w:u w:val="single"/>
        </w:rPr>
      </w:pPr>
      <w:r w:rsidRPr="00873D0B">
        <w:t>15</w:t>
      </w:r>
      <w:r w:rsidR="00AF0EF7" w:rsidRPr="00873D0B">
        <w:t xml:space="preserve">. ¿Cómo es la salutación final de Pablo en esta carta? (v. 20-23) </w:t>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r w:rsidR="00AF0EF7" w:rsidRPr="00873D0B">
        <w:rPr>
          <w:u w:val="single"/>
        </w:rPr>
        <w:tab/>
      </w:r>
    </w:p>
    <w:p w14:paraId="6A8DFA6D" w14:textId="21E66DB6" w:rsidR="00803D1F" w:rsidRPr="00873D0B" w:rsidRDefault="00803D1F" w:rsidP="00803D1F">
      <w:pPr>
        <w:overflowPunct w:val="0"/>
        <w:autoSpaceDE w:val="0"/>
        <w:autoSpaceDN w:val="0"/>
        <w:adjustRightInd w:val="0"/>
        <w:textAlignment w:val="baseline"/>
        <w:rPr>
          <w:rFonts w:ascii="CG Times (WN)" w:hAnsi="CG Times (WN)"/>
          <w:b/>
          <w:szCs w:val="24"/>
        </w:rPr>
      </w:pPr>
      <w:r w:rsidRPr="00873D0B">
        <w:rPr>
          <w:rFonts w:ascii="CG Times (WN)" w:hAnsi="CG Times (WN)"/>
          <w:b/>
          <w:szCs w:val="24"/>
        </w:rPr>
        <w:t>Marque aquí para cambiar su dirección o domicilio</w:t>
      </w:r>
      <w:r w:rsidR="005D1CC3" w:rsidRPr="00873D0B">
        <w:rPr>
          <w:rFonts w:ascii="CG Times (WN)" w:hAnsi="CG Times (WN)"/>
          <w:b/>
          <w:szCs w:val="24"/>
        </w:rPr>
        <w:t xml:space="preserve"> ______</w:t>
      </w:r>
    </w:p>
    <w:p w14:paraId="63CD06D4" w14:textId="77777777" w:rsidR="00803D1F" w:rsidRPr="00873D0B" w:rsidRDefault="00803D1F" w:rsidP="00803D1F">
      <w:pPr>
        <w:overflowPunct w:val="0"/>
        <w:autoSpaceDE w:val="0"/>
        <w:autoSpaceDN w:val="0"/>
        <w:adjustRightInd w:val="0"/>
        <w:jc w:val="center"/>
        <w:textAlignment w:val="baseline"/>
        <w:rPr>
          <w:rFonts w:ascii="CG Times (WN)" w:hAnsi="CG Times (WN)"/>
          <w:b/>
          <w:sz w:val="28"/>
        </w:rPr>
      </w:pPr>
    </w:p>
    <w:p w14:paraId="4B8BEE0C" w14:textId="77777777" w:rsidR="00803D1F" w:rsidRPr="00873D0B" w:rsidRDefault="00803D1F" w:rsidP="00803D1F">
      <w:pPr>
        <w:overflowPunct w:val="0"/>
        <w:autoSpaceDE w:val="0"/>
        <w:autoSpaceDN w:val="0"/>
        <w:adjustRightInd w:val="0"/>
        <w:textAlignment w:val="baseline"/>
        <w:rPr>
          <w:rFonts w:ascii="CG Times (WN)" w:hAnsi="CG Times (WN)"/>
          <w:b/>
          <w:szCs w:val="24"/>
        </w:rPr>
      </w:pPr>
      <w:r w:rsidRPr="00873D0B">
        <w:rPr>
          <w:rFonts w:ascii="CG Times (WN)" w:hAnsi="CG Times (WN)"/>
          <w:b/>
          <w:szCs w:val="24"/>
        </w:rPr>
        <w:t>COMPLETA ESTA LECCIÓN Y DEVUÉLVELA A:</w:t>
      </w:r>
    </w:p>
    <w:p w14:paraId="523825F0" w14:textId="77777777" w:rsidR="00803D1F" w:rsidRPr="00873D0B" w:rsidRDefault="00803D1F" w:rsidP="00803D1F">
      <w:pPr>
        <w:overflowPunct w:val="0"/>
        <w:autoSpaceDE w:val="0"/>
        <w:autoSpaceDN w:val="0"/>
        <w:adjustRightInd w:val="0"/>
        <w:textAlignment w:val="baseline"/>
        <w:rPr>
          <w:rFonts w:ascii="CG Times (WN)" w:hAnsi="CG Times (WN)"/>
          <w:b/>
          <w:szCs w:val="24"/>
        </w:rPr>
      </w:pPr>
      <w:r w:rsidRPr="00873D0B">
        <w:rPr>
          <w:rFonts w:ascii="CG Times (WN)" w:hAnsi="CG Times (WN)"/>
          <w:b/>
          <w:szCs w:val="24"/>
        </w:rPr>
        <w:t>A la Comunidad de Correspondencia Bíblica</w:t>
      </w:r>
    </w:p>
    <w:p w14:paraId="4F145163" w14:textId="77777777" w:rsidR="00803D1F" w:rsidRPr="00873D0B" w:rsidRDefault="00803D1F" w:rsidP="00803D1F">
      <w:pPr>
        <w:overflowPunct w:val="0"/>
        <w:autoSpaceDE w:val="0"/>
        <w:autoSpaceDN w:val="0"/>
        <w:adjustRightInd w:val="0"/>
        <w:textAlignment w:val="baseline"/>
        <w:rPr>
          <w:rFonts w:ascii="CG Times (WN)" w:hAnsi="CG Times (WN)"/>
          <w:b/>
          <w:szCs w:val="24"/>
          <w:lang w:val="en-US"/>
        </w:rPr>
      </w:pPr>
      <w:r w:rsidRPr="00873D0B">
        <w:rPr>
          <w:rFonts w:ascii="CG Times (WN)" w:hAnsi="CG Times (WN)"/>
          <w:b/>
          <w:szCs w:val="24"/>
          <w:lang w:val="en-US"/>
        </w:rPr>
        <w:t xml:space="preserve">PO Box 2300 </w:t>
      </w:r>
    </w:p>
    <w:p w14:paraId="59831DB4" w14:textId="77777777" w:rsidR="00803D1F" w:rsidRPr="00873D0B" w:rsidRDefault="00803D1F" w:rsidP="00803D1F">
      <w:pPr>
        <w:overflowPunct w:val="0"/>
        <w:autoSpaceDE w:val="0"/>
        <w:autoSpaceDN w:val="0"/>
        <w:adjustRightInd w:val="0"/>
        <w:textAlignment w:val="baseline"/>
        <w:rPr>
          <w:rFonts w:ascii="CG Times (WN)" w:hAnsi="CG Times (WN)"/>
          <w:b/>
          <w:szCs w:val="24"/>
          <w:lang w:val="en-US"/>
        </w:rPr>
      </w:pPr>
      <w:r w:rsidRPr="00873D0B">
        <w:rPr>
          <w:rFonts w:ascii="CG Times (WN)" w:hAnsi="CG Times (WN)"/>
          <w:b/>
          <w:szCs w:val="24"/>
          <w:lang w:val="en-US"/>
        </w:rPr>
        <w:t>Port Orchard   WA 98366</w:t>
      </w:r>
    </w:p>
    <w:p w14:paraId="006DE545" w14:textId="77777777" w:rsidR="005D1CC3" w:rsidRPr="00873D0B" w:rsidRDefault="005D1CC3" w:rsidP="00803D1F">
      <w:pPr>
        <w:overflowPunct w:val="0"/>
        <w:autoSpaceDE w:val="0"/>
        <w:autoSpaceDN w:val="0"/>
        <w:adjustRightInd w:val="0"/>
        <w:textAlignment w:val="baseline"/>
        <w:rPr>
          <w:rFonts w:ascii="CG Times (WN)" w:hAnsi="CG Times (WN)"/>
          <w:b/>
          <w:sz w:val="18"/>
          <w:szCs w:val="18"/>
          <w:lang w:val="es-DO"/>
        </w:rPr>
      </w:pPr>
    </w:p>
    <w:p w14:paraId="310E3867" w14:textId="77777777" w:rsidR="005D1CC3" w:rsidRPr="00873D0B" w:rsidRDefault="005D1CC3" w:rsidP="00803D1F">
      <w:pPr>
        <w:overflowPunct w:val="0"/>
        <w:autoSpaceDE w:val="0"/>
        <w:autoSpaceDN w:val="0"/>
        <w:adjustRightInd w:val="0"/>
        <w:textAlignment w:val="baseline"/>
        <w:rPr>
          <w:rFonts w:ascii="CG Times (WN)" w:hAnsi="CG Times (WN)"/>
          <w:b/>
          <w:sz w:val="18"/>
          <w:szCs w:val="18"/>
          <w:lang w:val="es-DO"/>
        </w:rPr>
      </w:pPr>
    </w:p>
    <w:p w14:paraId="153FCD4F" w14:textId="130139AC" w:rsidR="00803D1F" w:rsidRPr="00873D0B" w:rsidRDefault="00803D1F" w:rsidP="00803D1F">
      <w:pPr>
        <w:overflowPunct w:val="0"/>
        <w:autoSpaceDE w:val="0"/>
        <w:autoSpaceDN w:val="0"/>
        <w:adjustRightInd w:val="0"/>
        <w:textAlignment w:val="baseline"/>
        <w:rPr>
          <w:rFonts w:ascii="CG Times (WN)" w:hAnsi="CG Times (WN)"/>
          <w:b/>
          <w:sz w:val="18"/>
          <w:szCs w:val="18"/>
          <w:lang w:val="es-DO"/>
        </w:rPr>
      </w:pPr>
      <w:r w:rsidRPr="00873D0B">
        <w:rPr>
          <w:rFonts w:ascii="CG Times (WN)" w:hAnsi="CG Times (WN)"/>
          <w:b/>
          <w:sz w:val="18"/>
          <w:szCs w:val="18"/>
          <w:lang w:val="es-DO"/>
        </w:rPr>
        <w:t>NOMBRE____________________________________________ID#____________________</w:t>
      </w:r>
    </w:p>
    <w:p w14:paraId="4BB40A98" w14:textId="77777777" w:rsidR="00803D1F" w:rsidRPr="00873D0B" w:rsidRDefault="00803D1F" w:rsidP="00803D1F">
      <w:pPr>
        <w:overflowPunct w:val="0"/>
        <w:autoSpaceDE w:val="0"/>
        <w:autoSpaceDN w:val="0"/>
        <w:adjustRightInd w:val="0"/>
        <w:textAlignment w:val="baseline"/>
        <w:rPr>
          <w:rFonts w:ascii="CG Times (WN)" w:hAnsi="CG Times (WN)"/>
          <w:b/>
          <w:sz w:val="18"/>
          <w:szCs w:val="18"/>
          <w:lang w:val="es-DO"/>
        </w:rPr>
      </w:pPr>
    </w:p>
    <w:p w14:paraId="55073A37" w14:textId="77777777" w:rsidR="00803D1F" w:rsidRPr="00873D0B" w:rsidRDefault="00803D1F" w:rsidP="00803D1F">
      <w:pPr>
        <w:overflowPunct w:val="0"/>
        <w:autoSpaceDE w:val="0"/>
        <w:autoSpaceDN w:val="0"/>
        <w:adjustRightInd w:val="0"/>
        <w:textAlignment w:val="baseline"/>
        <w:rPr>
          <w:rFonts w:ascii="CG Times (WN)" w:hAnsi="CG Times (WN)"/>
          <w:b/>
          <w:sz w:val="18"/>
          <w:szCs w:val="18"/>
        </w:rPr>
      </w:pPr>
      <w:r w:rsidRPr="00873D0B">
        <w:rPr>
          <w:rFonts w:ascii="CG Times (WN)" w:hAnsi="CG Times (WN)"/>
          <w:b/>
          <w:sz w:val="18"/>
          <w:szCs w:val="18"/>
        </w:rPr>
        <w:t>INSTITUCIÓN _______________________________________________________________</w:t>
      </w:r>
    </w:p>
    <w:p w14:paraId="11513762" w14:textId="77777777" w:rsidR="00803D1F" w:rsidRPr="00873D0B" w:rsidRDefault="00803D1F" w:rsidP="00803D1F">
      <w:pPr>
        <w:overflowPunct w:val="0"/>
        <w:autoSpaceDE w:val="0"/>
        <w:autoSpaceDN w:val="0"/>
        <w:adjustRightInd w:val="0"/>
        <w:textAlignment w:val="baseline"/>
        <w:rPr>
          <w:rFonts w:ascii="CG Times (WN)" w:hAnsi="CG Times (WN)"/>
          <w:b/>
          <w:sz w:val="18"/>
          <w:szCs w:val="18"/>
        </w:rPr>
      </w:pPr>
    </w:p>
    <w:p w14:paraId="73C6778D" w14:textId="77777777" w:rsidR="00803D1F" w:rsidRPr="00873D0B" w:rsidRDefault="00803D1F" w:rsidP="00803D1F">
      <w:pPr>
        <w:overflowPunct w:val="0"/>
        <w:autoSpaceDE w:val="0"/>
        <w:autoSpaceDN w:val="0"/>
        <w:adjustRightInd w:val="0"/>
        <w:textAlignment w:val="baseline"/>
        <w:rPr>
          <w:rFonts w:ascii="CG Times (WN)" w:hAnsi="CG Times (WN)"/>
          <w:b/>
          <w:sz w:val="18"/>
          <w:szCs w:val="18"/>
        </w:rPr>
      </w:pPr>
      <w:r w:rsidRPr="00873D0B">
        <w:rPr>
          <w:rFonts w:ascii="CG Times (WN)" w:hAnsi="CG Times (WN)"/>
          <w:b/>
          <w:sz w:val="18"/>
          <w:szCs w:val="18"/>
        </w:rPr>
        <w:t>PISO/SECTOR _______________________________________________________________</w:t>
      </w:r>
    </w:p>
    <w:p w14:paraId="1FE54AF8" w14:textId="77777777" w:rsidR="00803D1F" w:rsidRPr="00873D0B" w:rsidRDefault="00803D1F" w:rsidP="00803D1F">
      <w:pPr>
        <w:overflowPunct w:val="0"/>
        <w:autoSpaceDE w:val="0"/>
        <w:autoSpaceDN w:val="0"/>
        <w:adjustRightInd w:val="0"/>
        <w:textAlignment w:val="baseline"/>
        <w:rPr>
          <w:rFonts w:ascii="CG Times (WN)" w:hAnsi="CG Times (WN)"/>
          <w:b/>
          <w:sz w:val="18"/>
          <w:szCs w:val="18"/>
        </w:rPr>
      </w:pPr>
    </w:p>
    <w:p w14:paraId="3A79D18E" w14:textId="77777777" w:rsidR="00803D1F" w:rsidRPr="00873D0B" w:rsidRDefault="00803D1F" w:rsidP="00803D1F">
      <w:pPr>
        <w:overflowPunct w:val="0"/>
        <w:autoSpaceDE w:val="0"/>
        <w:autoSpaceDN w:val="0"/>
        <w:adjustRightInd w:val="0"/>
        <w:textAlignment w:val="baseline"/>
        <w:rPr>
          <w:rFonts w:ascii="CG Times (WN)" w:hAnsi="CG Times (WN)"/>
          <w:b/>
          <w:sz w:val="18"/>
          <w:szCs w:val="18"/>
        </w:rPr>
      </w:pPr>
      <w:r w:rsidRPr="00873D0B">
        <w:rPr>
          <w:rFonts w:ascii="CG Times (WN)" w:hAnsi="CG Times (WN)"/>
          <w:b/>
          <w:sz w:val="18"/>
          <w:szCs w:val="18"/>
        </w:rPr>
        <w:t>DIRECCIÓN ________________________________________________________________</w:t>
      </w:r>
    </w:p>
    <w:p w14:paraId="6E68F6AC" w14:textId="77777777" w:rsidR="00803D1F" w:rsidRPr="00873D0B" w:rsidRDefault="00803D1F" w:rsidP="00803D1F">
      <w:pPr>
        <w:overflowPunct w:val="0"/>
        <w:autoSpaceDE w:val="0"/>
        <w:autoSpaceDN w:val="0"/>
        <w:adjustRightInd w:val="0"/>
        <w:textAlignment w:val="baseline"/>
        <w:rPr>
          <w:rFonts w:ascii="CG Times (WN)" w:hAnsi="CG Times (WN)"/>
          <w:b/>
          <w:sz w:val="28"/>
          <w:szCs w:val="28"/>
        </w:rPr>
      </w:pPr>
    </w:p>
    <w:p w14:paraId="4BCC0644" w14:textId="77777777" w:rsidR="00803D1F" w:rsidRPr="00873D0B" w:rsidRDefault="00803D1F" w:rsidP="00803D1F">
      <w:pPr>
        <w:overflowPunct w:val="0"/>
        <w:autoSpaceDE w:val="0"/>
        <w:autoSpaceDN w:val="0"/>
        <w:adjustRightInd w:val="0"/>
        <w:textAlignment w:val="baseline"/>
        <w:rPr>
          <w:rFonts w:ascii="CG Times (WN)" w:hAnsi="CG Times (WN)"/>
          <w:b/>
          <w:sz w:val="18"/>
          <w:szCs w:val="18"/>
        </w:rPr>
      </w:pPr>
      <w:r w:rsidRPr="00873D0B">
        <w:rPr>
          <w:rFonts w:ascii="CG Times (WN)" w:hAnsi="CG Times (WN)"/>
          <w:b/>
          <w:sz w:val="18"/>
          <w:szCs w:val="18"/>
        </w:rPr>
        <w:t>CIUDAD____________________________________ESTADO________________________</w:t>
      </w:r>
    </w:p>
    <w:p w14:paraId="6D193A30" w14:textId="77777777" w:rsidR="00803D1F" w:rsidRPr="00873D0B" w:rsidRDefault="00803D1F" w:rsidP="00803D1F">
      <w:pPr>
        <w:overflowPunct w:val="0"/>
        <w:autoSpaceDE w:val="0"/>
        <w:autoSpaceDN w:val="0"/>
        <w:adjustRightInd w:val="0"/>
        <w:textAlignment w:val="baseline"/>
        <w:rPr>
          <w:rFonts w:ascii="CG Times (WN)" w:hAnsi="CG Times (WN)"/>
          <w:b/>
          <w:sz w:val="18"/>
          <w:szCs w:val="18"/>
        </w:rPr>
      </w:pPr>
    </w:p>
    <w:p w14:paraId="7BDA3B52" w14:textId="772D14FA" w:rsidR="00803D1F" w:rsidRPr="00873D0B" w:rsidRDefault="00803D1F" w:rsidP="00803D1F">
      <w:pPr>
        <w:overflowPunct w:val="0"/>
        <w:autoSpaceDE w:val="0"/>
        <w:autoSpaceDN w:val="0"/>
        <w:adjustRightInd w:val="0"/>
        <w:textAlignment w:val="baseline"/>
        <w:rPr>
          <w:rFonts w:ascii="CG Times (WN)" w:hAnsi="CG Times (WN)"/>
          <w:b/>
          <w:sz w:val="28"/>
          <w:szCs w:val="28"/>
        </w:rPr>
      </w:pPr>
      <w:r w:rsidRPr="00873D0B">
        <w:rPr>
          <w:rFonts w:ascii="CG Times (WN)" w:hAnsi="CG Times (WN)"/>
          <w:b/>
          <w:sz w:val="18"/>
          <w:szCs w:val="18"/>
        </w:rPr>
        <w:t>CÓDIGO POSTAL __________________________________ PAÍS</w:t>
      </w:r>
      <w:r w:rsidRPr="00873D0B">
        <w:rPr>
          <w:rFonts w:ascii="CG Times (WN)" w:hAnsi="CG Times (WN)"/>
          <w:b/>
          <w:sz w:val="28"/>
          <w:szCs w:val="28"/>
        </w:rPr>
        <w:t xml:space="preserve"> ____________________</w:t>
      </w:r>
      <w:r w:rsidRPr="00873D0B">
        <w:rPr>
          <w:rFonts w:ascii="CG Times (WN)" w:hAnsi="CG Times (WN)"/>
          <w:b/>
          <w:sz w:val="28"/>
          <w:szCs w:val="28"/>
        </w:rPr>
        <w:tab/>
      </w:r>
    </w:p>
    <w:p w14:paraId="6104BC46" w14:textId="7EAC6D87" w:rsidR="00803D1F" w:rsidRPr="00873D0B" w:rsidRDefault="00803D1F" w:rsidP="00152A66">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b/>
          <w:bCs/>
        </w:rPr>
      </w:pPr>
      <w:r w:rsidRPr="00873D0B">
        <w:rPr>
          <w:b/>
          <w:bCs/>
        </w:rPr>
        <w:t>A La Comunidad De Correspondencia Bíblica (una división de Prison Mission Association</w:t>
      </w:r>
      <w:r w:rsidR="00152A66" w:rsidRPr="00873D0B">
        <w:rPr>
          <w:b/>
          <w:bCs/>
        </w:rPr>
        <w:t>)</w:t>
      </w:r>
    </w:p>
    <w:p w14:paraId="12F7D2DB" w14:textId="6356034A" w:rsidR="00803D1F" w:rsidRPr="00873D0B" w:rsidRDefault="00803D1F" w:rsidP="00152A66">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rPr>
          <w:b/>
          <w:bCs/>
        </w:rPr>
      </w:pPr>
      <w:r w:rsidRPr="00873D0B">
        <w:rPr>
          <w:b/>
          <w:bCs/>
        </w:rPr>
        <w:tab/>
        <w:t>Copyright 2002 by Prison Mission Association. Todos los derechos reservados</w:t>
      </w:r>
      <w:r w:rsidR="00152A66" w:rsidRPr="00873D0B">
        <w:rPr>
          <w:b/>
          <w:bCs/>
        </w:rPr>
        <w:t xml:space="preserve"> </w:t>
      </w:r>
    </w:p>
    <w:sectPr w:rsidR="00803D1F" w:rsidRPr="00873D0B" w:rsidSect="007A3BD6">
      <w:footerReference w:type="default" r:id="rId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21B6C" w14:textId="77777777" w:rsidR="002C4CE6" w:rsidRDefault="002C4CE6" w:rsidP="00987343">
      <w:pPr>
        <w:spacing w:after="0" w:line="240" w:lineRule="auto"/>
      </w:pPr>
      <w:r>
        <w:separator/>
      </w:r>
    </w:p>
  </w:endnote>
  <w:endnote w:type="continuationSeparator" w:id="0">
    <w:p w14:paraId="2CA925E3" w14:textId="77777777" w:rsidR="002C4CE6" w:rsidRDefault="002C4CE6" w:rsidP="00987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7377982"/>
      <w:docPartObj>
        <w:docPartGallery w:val="Page Numbers (Bottom of Page)"/>
        <w:docPartUnique/>
      </w:docPartObj>
    </w:sdtPr>
    <w:sdtEndPr>
      <w:rPr>
        <w:noProof/>
      </w:rPr>
    </w:sdtEndPr>
    <w:sdtContent>
      <w:p w14:paraId="4F87B044" w14:textId="4E724147" w:rsidR="00BB189B" w:rsidRDefault="00BB189B">
        <w:pPr>
          <w:pStyle w:val="Footer"/>
        </w:pPr>
        <w:r>
          <w:fldChar w:fldCharType="begin"/>
        </w:r>
        <w:r>
          <w:instrText xml:space="preserve"> PAGE   \* MERGEFORMAT </w:instrText>
        </w:r>
        <w:r>
          <w:fldChar w:fldCharType="separate"/>
        </w:r>
        <w:r>
          <w:rPr>
            <w:noProof/>
          </w:rPr>
          <w:t>2</w:t>
        </w:r>
        <w:r>
          <w:rPr>
            <w:noProof/>
          </w:rPr>
          <w:fldChar w:fldCharType="end"/>
        </w:r>
      </w:p>
    </w:sdtContent>
  </w:sdt>
  <w:p w14:paraId="52CC3C3D" w14:textId="7F63CB30" w:rsidR="00BB189B" w:rsidRDefault="005D1CC3">
    <w:pPr>
      <w:pStyle w:val="Footer"/>
    </w:pPr>
    <w:r>
      <w:tab/>
      <w:t>FILIPENSES                               Revisado 03/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45D1C" w14:textId="77777777" w:rsidR="002C4CE6" w:rsidRDefault="002C4CE6" w:rsidP="00987343">
      <w:pPr>
        <w:spacing w:after="0" w:line="240" w:lineRule="auto"/>
      </w:pPr>
      <w:r>
        <w:separator/>
      </w:r>
    </w:p>
  </w:footnote>
  <w:footnote w:type="continuationSeparator" w:id="0">
    <w:p w14:paraId="5FC850C1" w14:textId="77777777" w:rsidR="002C4CE6" w:rsidRDefault="002C4CE6" w:rsidP="0098734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zAyNbOwMDYzMrNU0lEKTi0uzszPAykwrAUAhwNmQywAAAA="/>
  </w:docVars>
  <w:rsids>
    <w:rsidRoot w:val="00AE7F02"/>
    <w:rsid w:val="00016144"/>
    <w:rsid w:val="000219D7"/>
    <w:rsid w:val="00022A26"/>
    <w:rsid w:val="000323C6"/>
    <w:rsid w:val="00033B6E"/>
    <w:rsid w:val="000357D4"/>
    <w:rsid w:val="0004147A"/>
    <w:rsid w:val="000516B0"/>
    <w:rsid w:val="00063EDB"/>
    <w:rsid w:val="00066E28"/>
    <w:rsid w:val="00067A77"/>
    <w:rsid w:val="00067A7D"/>
    <w:rsid w:val="0009078A"/>
    <w:rsid w:val="000B0525"/>
    <w:rsid w:val="000B4D5F"/>
    <w:rsid w:val="000C4B4B"/>
    <w:rsid w:val="000D4DF8"/>
    <w:rsid w:val="000D5DED"/>
    <w:rsid w:val="000F1920"/>
    <w:rsid w:val="00100908"/>
    <w:rsid w:val="001058F9"/>
    <w:rsid w:val="00126D5D"/>
    <w:rsid w:val="00130EE8"/>
    <w:rsid w:val="0013320A"/>
    <w:rsid w:val="001369DE"/>
    <w:rsid w:val="00150A5E"/>
    <w:rsid w:val="00152A66"/>
    <w:rsid w:val="001746C3"/>
    <w:rsid w:val="00176B26"/>
    <w:rsid w:val="001819B6"/>
    <w:rsid w:val="001875BE"/>
    <w:rsid w:val="001A74D1"/>
    <w:rsid w:val="001C4A63"/>
    <w:rsid w:val="001C6812"/>
    <w:rsid w:val="001E76E3"/>
    <w:rsid w:val="002365FE"/>
    <w:rsid w:val="00253A2F"/>
    <w:rsid w:val="00262103"/>
    <w:rsid w:val="0027148A"/>
    <w:rsid w:val="00271BC3"/>
    <w:rsid w:val="002909E5"/>
    <w:rsid w:val="002A268B"/>
    <w:rsid w:val="002B17C3"/>
    <w:rsid w:val="002B42B4"/>
    <w:rsid w:val="002B767F"/>
    <w:rsid w:val="002C4CE6"/>
    <w:rsid w:val="002D7FC8"/>
    <w:rsid w:val="00380E77"/>
    <w:rsid w:val="003876F3"/>
    <w:rsid w:val="00391BCF"/>
    <w:rsid w:val="00397597"/>
    <w:rsid w:val="003A6B5F"/>
    <w:rsid w:val="003C25CB"/>
    <w:rsid w:val="003C7AF0"/>
    <w:rsid w:val="003D5143"/>
    <w:rsid w:val="003E227C"/>
    <w:rsid w:val="003F2CB8"/>
    <w:rsid w:val="00432930"/>
    <w:rsid w:val="00440D5C"/>
    <w:rsid w:val="004421A2"/>
    <w:rsid w:val="004504A6"/>
    <w:rsid w:val="004510EC"/>
    <w:rsid w:val="0045458A"/>
    <w:rsid w:val="00455F25"/>
    <w:rsid w:val="0048039E"/>
    <w:rsid w:val="00481267"/>
    <w:rsid w:val="004950F1"/>
    <w:rsid w:val="004E45CE"/>
    <w:rsid w:val="004E5BF9"/>
    <w:rsid w:val="004E72F0"/>
    <w:rsid w:val="004F1802"/>
    <w:rsid w:val="004F5138"/>
    <w:rsid w:val="004F6EF8"/>
    <w:rsid w:val="00513226"/>
    <w:rsid w:val="00527943"/>
    <w:rsid w:val="005325B6"/>
    <w:rsid w:val="00532717"/>
    <w:rsid w:val="005357EF"/>
    <w:rsid w:val="00554574"/>
    <w:rsid w:val="00555EDF"/>
    <w:rsid w:val="00594EC8"/>
    <w:rsid w:val="005C088F"/>
    <w:rsid w:val="005C223B"/>
    <w:rsid w:val="005D0044"/>
    <w:rsid w:val="005D1C82"/>
    <w:rsid w:val="005D1CC3"/>
    <w:rsid w:val="005F0778"/>
    <w:rsid w:val="00600367"/>
    <w:rsid w:val="006122DD"/>
    <w:rsid w:val="00614633"/>
    <w:rsid w:val="006242F0"/>
    <w:rsid w:val="00624317"/>
    <w:rsid w:val="006269BA"/>
    <w:rsid w:val="00655591"/>
    <w:rsid w:val="00657DF0"/>
    <w:rsid w:val="00662E17"/>
    <w:rsid w:val="006675F9"/>
    <w:rsid w:val="0067073D"/>
    <w:rsid w:val="00676430"/>
    <w:rsid w:val="006817E4"/>
    <w:rsid w:val="00686C5C"/>
    <w:rsid w:val="00692EA6"/>
    <w:rsid w:val="006B0077"/>
    <w:rsid w:val="006B481F"/>
    <w:rsid w:val="006E6BDD"/>
    <w:rsid w:val="006E70D6"/>
    <w:rsid w:val="006F6DA6"/>
    <w:rsid w:val="007126CB"/>
    <w:rsid w:val="00717E7F"/>
    <w:rsid w:val="00722641"/>
    <w:rsid w:val="0072448F"/>
    <w:rsid w:val="007272C8"/>
    <w:rsid w:val="00737298"/>
    <w:rsid w:val="00742F56"/>
    <w:rsid w:val="00753F89"/>
    <w:rsid w:val="00763E3D"/>
    <w:rsid w:val="00766DF0"/>
    <w:rsid w:val="00767F58"/>
    <w:rsid w:val="00770D15"/>
    <w:rsid w:val="00794FFE"/>
    <w:rsid w:val="007A3BD6"/>
    <w:rsid w:val="007A3C32"/>
    <w:rsid w:val="007D13DB"/>
    <w:rsid w:val="007D651B"/>
    <w:rsid w:val="007E0233"/>
    <w:rsid w:val="007E64DC"/>
    <w:rsid w:val="007F29D0"/>
    <w:rsid w:val="007F2B89"/>
    <w:rsid w:val="007F666F"/>
    <w:rsid w:val="00800E2F"/>
    <w:rsid w:val="00803D1F"/>
    <w:rsid w:val="00806FE6"/>
    <w:rsid w:val="008436E9"/>
    <w:rsid w:val="00860829"/>
    <w:rsid w:val="00867190"/>
    <w:rsid w:val="00867E58"/>
    <w:rsid w:val="00872FA5"/>
    <w:rsid w:val="00873D0B"/>
    <w:rsid w:val="008753A0"/>
    <w:rsid w:val="00875978"/>
    <w:rsid w:val="00880D13"/>
    <w:rsid w:val="0088230F"/>
    <w:rsid w:val="008A4702"/>
    <w:rsid w:val="008A78DD"/>
    <w:rsid w:val="008A7FF0"/>
    <w:rsid w:val="008B68CB"/>
    <w:rsid w:val="008E4E5F"/>
    <w:rsid w:val="008E6F68"/>
    <w:rsid w:val="008F1AF2"/>
    <w:rsid w:val="00921260"/>
    <w:rsid w:val="009274FB"/>
    <w:rsid w:val="00957EFF"/>
    <w:rsid w:val="009608AD"/>
    <w:rsid w:val="00965EA6"/>
    <w:rsid w:val="00972985"/>
    <w:rsid w:val="00985469"/>
    <w:rsid w:val="00987343"/>
    <w:rsid w:val="00992CE9"/>
    <w:rsid w:val="00994C39"/>
    <w:rsid w:val="009A1FEB"/>
    <w:rsid w:val="009A31B5"/>
    <w:rsid w:val="009A34F1"/>
    <w:rsid w:val="009A55C6"/>
    <w:rsid w:val="009C1C0F"/>
    <w:rsid w:val="009C46C3"/>
    <w:rsid w:val="009E047E"/>
    <w:rsid w:val="009F7E54"/>
    <w:rsid w:val="00A001D5"/>
    <w:rsid w:val="00A22D4A"/>
    <w:rsid w:val="00A46FEC"/>
    <w:rsid w:val="00A6118D"/>
    <w:rsid w:val="00A61755"/>
    <w:rsid w:val="00A81DBE"/>
    <w:rsid w:val="00AA1BCE"/>
    <w:rsid w:val="00AC5A1A"/>
    <w:rsid w:val="00AE16FE"/>
    <w:rsid w:val="00AE7F02"/>
    <w:rsid w:val="00AF0EF7"/>
    <w:rsid w:val="00B00B55"/>
    <w:rsid w:val="00B14AA8"/>
    <w:rsid w:val="00B1791E"/>
    <w:rsid w:val="00B24CB5"/>
    <w:rsid w:val="00B25974"/>
    <w:rsid w:val="00B40B57"/>
    <w:rsid w:val="00B40C92"/>
    <w:rsid w:val="00B4403C"/>
    <w:rsid w:val="00B6344B"/>
    <w:rsid w:val="00B67226"/>
    <w:rsid w:val="00B77146"/>
    <w:rsid w:val="00B90E01"/>
    <w:rsid w:val="00BA3DED"/>
    <w:rsid w:val="00BA5C50"/>
    <w:rsid w:val="00BB189B"/>
    <w:rsid w:val="00BC5C58"/>
    <w:rsid w:val="00BD2896"/>
    <w:rsid w:val="00C011EA"/>
    <w:rsid w:val="00C138D5"/>
    <w:rsid w:val="00C17538"/>
    <w:rsid w:val="00C32719"/>
    <w:rsid w:val="00C43513"/>
    <w:rsid w:val="00C5489D"/>
    <w:rsid w:val="00C54927"/>
    <w:rsid w:val="00C56C00"/>
    <w:rsid w:val="00C60C4F"/>
    <w:rsid w:val="00C91B17"/>
    <w:rsid w:val="00CA385A"/>
    <w:rsid w:val="00CB5DA9"/>
    <w:rsid w:val="00CC16DC"/>
    <w:rsid w:val="00CD1145"/>
    <w:rsid w:val="00CD5304"/>
    <w:rsid w:val="00CE0D76"/>
    <w:rsid w:val="00D3197C"/>
    <w:rsid w:val="00D332C0"/>
    <w:rsid w:val="00D40B3B"/>
    <w:rsid w:val="00D43CDC"/>
    <w:rsid w:val="00D57EDF"/>
    <w:rsid w:val="00D63E15"/>
    <w:rsid w:val="00D77932"/>
    <w:rsid w:val="00D81F7F"/>
    <w:rsid w:val="00D9515E"/>
    <w:rsid w:val="00DB4164"/>
    <w:rsid w:val="00DB508E"/>
    <w:rsid w:val="00DC0321"/>
    <w:rsid w:val="00DD23F6"/>
    <w:rsid w:val="00DD2BFB"/>
    <w:rsid w:val="00DE51F7"/>
    <w:rsid w:val="00E11A01"/>
    <w:rsid w:val="00E17C12"/>
    <w:rsid w:val="00E22F0A"/>
    <w:rsid w:val="00E23616"/>
    <w:rsid w:val="00E311DB"/>
    <w:rsid w:val="00E475B0"/>
    <w:rsid w:val="00E52B50"/>
    <w:rsid w:val="00E6054A"/>
    <w:rsid w:val="00E61BEA"/>
    <w:rsid w:val="00E666B1"/>
    <w:rsid w:val="00E83E58"/>
    <w:rsid w:val="00EC430C"/>
    <w:rsid w:val="00EC711C"/>
    <w:rsid w:val="00ED124A"/>
    <w:rsid w:val="00F5608E"/>
    <w:rsid w:val="00F944B5"/>
    <w:rsid w:val="00FA3073"/>
    <w:rsid w:val="00FB3387"/>
    <w:rsid w:val="00FC1D60"/>
    <w:rsid w:val="00FD0B69"/>
    <w:rsid w:val="00FD72A5"/>
    <w:rsid w:val="00FD7627"/>
    <w:rsid w:val="00FE0399"/>
    <w:rsid w:val="00FF2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93E3F"/>
  <w15:chartTrackingRefBased/>
  <w15:docId w15:val="{A2F0FB5E-0C5C-4566-BF75-F2B143F67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B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E7F02"/>
    <w:pPr>
      <w:spacing w:after="0" w:line="240" w:lineRule="auto"/>
    </w:pPr>
    <w:rPr>
      <w:lang w:val="es-BO"/>
    </w:rPr>
  </w:style>
  <w:style w:type="paragraph" w:styleId="BalloonText">
    <w:name w:val="Balloon Text"/>
    <w:basedOn w:val="Normal"/>
    <w:link w:val="BalloonTextChar"/>
    <w:uiPriority w:val="99"/>
    <w:semiHidden/>
    <w:unhideWhenUsed/>
    <w:rsid w:val="00C56C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C00"/>
    <w:rPr>
      <w:rFonts w:ascii="Segoe UI" w:hAnsi="Segoe UI" w:cs="Segoe UI"/>
      <w:sz w:val="18"/>
      <w:szCs w:val="18"/>
      <w:lang w:val="es-BO"/>
    </w:rPr>
  </w:style>
  <w:style w:type="character" w:styleId="CommentReference">
    <w:name w:val="annotation reference"/>
    <w:basedOn w:val="DefaultParagraphFont"/>
    <w:uiPriority w:val="99"/>
    <w:semiHidden/>
    <w:unhideWhenUsed/>
    <w:rsid w:val="00DD23F6"/>
    <w:rPr>
      <w:sz w:val="16"/>
      <w:szCs w:val="16"/>
    </w:rPr>
  </w:style>
  <w:style w:type="paragraph" w:styleId="CommentText">
    <w:name w:val="annotation text"/>
    <w:basedOn w:val="Normal"/>
    <w:link w:val="CommentTextChar"/>
    <w:uiPriority w:val="99"/>
    <w:semiHidden/>
    <w:unhideWhenUsed/>
    <w:rsid w:val="00DD23F6"/>
    <w:pPr>
      <w:spacing w:line="240" w:lineRule="auto"/>
    </w:pPr>
    <w:rPr>
      <w:sz w:val="20"/>
      <w:szCs w:val="20"/>
    </w:rPr>
  </w:style>
  <w:style w:type="character" w:customStyle="1" w:styleId="CommentTextChar">
    <w:name w:val="Comment Text Char"/>
    <w:basedOn w:val="DefaultParagraphFont"/>
    <w:link w:val="CommentText"/>
    <w:uiPriority w:val="99"/>
    <w:semiHidden/>
    <w:rsid w:val="00DD23F6"/>
    <w:rPr>
      <w:sz w:val="20"/>
      <w:szCs w:val="20"/>
      <w:lang w:val="es-BO"/>
    </w:rPr>
  </w:style>
  <w:style w:type="paragraph" w:styleId="CommentSubject">
    <w:name w:val="annotation subject"/>
    <w:basedOn w:val="CommentText"/>
    <w:next w:val="CommentText"/>
    <w:link w:val="CommentSubjectChar"/>
    <w:uiPriority w:val="99"/>
    <w:semiHidden/>
    <w:unhideWhenUsed/>
    <w:rsid w:val="00DD23F6"/>
    <w:rPr>
      <w:b/>
      <w:bCs/>
    </w:rPr>
  </w:style>
  <w:style w:type="character" w:customStyle="1" w:styleId="CommentSubjectChar">
    <w:name w:val="Comment Subject Char"/>
    <w:basedOn w:val="CommentTextChar"/>
    <w:link w:val="CommentSubject"/>
    <w:uiPriority w:val="99"/>
    <w:semiHidden/>
    <w:rsid w:val="00DD23F6"/>
    <w:rPr>
      <w:b/>
      <w:bCs/>
      <w:sz w:val="20"/>
      <w:szCs w:val="20"/>
      <w:lang w:val="es-BO"/>
    </w:rPr>
  </w:style>
  <w:style w:type="paragraph" w:styleId="Header">
    <w:name w:val="header"/>
    <w:basedOn w:val="Normal"/>
    <w:link w:val="HeaderChar"/>
    <w:uiPriority w:val="99"/>
    <w:unhideWhenUsed/>
    <w:rsid w:val="009873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343"/>
    <w:rPr>
      <w:lang w:val="es-BO"/>
    </w:rPr>
  </w:style>
  <w:style w:type="paragraph" w:styleId="Footer">
    <w:name w:val="footer"/>
    <w:basedOn w:val="Normal"/>
    <w:link w:val="FooterChar"/>
    <w:uiPriority w:val="99"/>
    <w:unhideWhenUsed/>
    <w:rsid w:val="009873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343"/>
    <w:rPr>
      <w:lang w:val="es-B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470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1</Pages>
  <Words>3727</Words>
  <Characters>2124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ansen</dc:creator>
  <cp:keywords/>
  <dc:description/>
  <cp:lastModifiedBy>Karen</cp:lastModifiedBy>
  <cp:revision>2</cp:revision>
  <cp:lastPrinted>2021-03-23T22:29:00Z</cp:lastPrinted>
  <dcterms:created xsi:type="dcterms:W3CDTF">2021-04-08T21:16:00Z</dcterms:created>
  <dcterms:modified xsi:type="dcterms:W3CDTF">2021-04-08T21:16:00Z</dcterms:modified>
</cp:coreProperties>
</file>